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101C5" w14:textId="437F8B6E" w:rsidR="00BF5BB8" w:rsidRPr="00A02A8B" w:rsidRDefault="00B33DDA" w:rsidP="00A02A8B">
      <w:pPr>
        <w:pStyle w:val="Heading1"/>
        <w:jc w:val="center"/>
        <w:rPr>
          <w:noProof/>
          <w:lang w:val="bg-BG"/>
        </w:rPr>
      </w:pPr>
      <w:r>
        <w:t>JS Advanced: Exam Preparation</w:t>
      </w:r>
      <w:r w:rsidR="00141EAE">
        <w:rPr>
          <w:noProof/>
        </w:rPr>
        <w:t xml:space="preserve"> </w:t>
      </w:r>
      <w:r w:rsidR="00A02A8B">
        <w:rPr>
          <w:noProof/>
          <w:lang w:val="bg-BG"/>
        </w:rPr>
        <w:t>2</w:t>
      </w:r>
    </w:p>
    <w:p w14:paraId="73FDF187" w14:textId="529E8A52" w:rsidR="00BF5BB8" w:rsidRPr="00BF5BB8" w:rsidRDefault="00BF5BB8" w:rsidP="00BF5BB8">
      <w:pPr>
        <w:jc w:val="center"/>
      </w:pPr>
      <w:r w:rsidRPr="00BF5BB8">
        <w:rPr>
          <w:b/>
          <w:bCs/>
        </w:rPr>
        <w:t>Link to contest</w:t>
      </w:r>
      <w:r w:rsidR="00910D30">
        <w:t>:</w:t>
      </w:r>
      <w:r w:rsidR="00B5573A" w:rsidRPr="00B5573A">
        <w:rPr>
          <w:rStyle w:val="Hyperlink"/>
        </w:rPr>
        <w:t xml:space="preserve"> </w:t>
      </w:r>
      <w:hyperlink r:id="rId8" w:history="1">
        <w:r w:rsidR="001A6CEC" w:rsidRPr="001A6CEC">
          <w:rPr>
            <w:rStyle w:val="Hyperlink"/>
          </w:rPr>
          <w:t>https://alpha.judge.softuni.org/contests/js-advanced-regular-exam-21-october-2023/4403</w:t>
        </w:r>
      </w:hyperlink>
    </w:p>
    <w:p w14:paraId="4552DED6" w14:textId="77777777" w:rsidR="001A6CEC" w:rsidRDefault="001A6CEC" w:rsidP="001A6CEC">
      <w:pPr>
        <w:pStyle w:val="Heading1"/>
        <w:rPr>
          <w:noProof/>
        </w:rPr>
      </w:pPr>
      <w:r>
        <w:t xml:space="preserve">Problem </w:t>
      </w:r>
      <w:proofErr w:type="gramStart"/>
      <w:r>
        <w:t>01.Tech</w:t>
      </w:r>
      <w:proofErr w:type="gramEnd"/>
      <w:r>
        <w:t xml:space="preserve"> Troubleshoot </w:t>
      </w:r>
      <w:r w:rsidRPr="001E61F4">
        <w:t>Hub</w:t>
      </w:r>
    </w:p>
    <w:p w14:paraId="173B928F" w14:textId="77777777" w:rsidR="001A6CEC" w:rsidRPr="00EE5698" w:rsidRDefault="001A6CEC" w:rsidP="001A6C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372311E" w14:textId="77777777" w:rsidR="001A6CEC" w:rsidRDefault="001A6CEC" w:rsidP="001A6C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ED33C71" w14:textId="77777777" w:rsidR="001A6CEC" w:rsidRDefault="001A6CEC" w:rsidP="001A6C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8C28E25" w14:textId="77777777" w:rsidR="001A6CEC" w:rsidRDefault="001A6CEC" w:rsidP="001A6CEC">
      <w:pPr>
        <w:pStyle w:val="ListParagraph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AD40C23" w14:textId="77777777" w:rsidR="001A6CEC" w:rsidRDefault="001A6CEC" w:rsidP="001A6CEC">
      <w:pPr>
        <w:pStyle w:val="ListParagraph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3E28DBC" w14:textId="77777777" w:rsidR="001A6CEC" w:rsidRDefault="001A6CEC" w:rsidP="001A6CEC">
      <w:pPr>
        <w:pStyle w:val="ListParagraph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56411CD" w14:textId="77777777" w:rsidR="001A6CEC" w:rsidRPr="00654882" w:rsidRDefault="001A6CEC" w:rsidP="001A6CEC">
      <w:pPr>
        <w:pStyle w:val="ListParagraph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1B0BE1A2" w14:textId="77777777" w:rsidR="001A6CEC" w:rsidRPr="00CD5F99" w:rsidRDefault="001A6CEC" w:rsidP="001A6CEC">
      <w:pPr>
        <w:pStyle w:val="ListParagraph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31DBB694" w14:textId="77777777" w:rsidR="001A6CEC" w:rsidRPr="004D0B17" w:rsidRDefault="001A6CEC" w:rsidP="001A6CEC">
      <w:pPr>
        <w:pStyle w:val="ListParagraph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4F8247B" w14:textId="77777777" w:rsidR="001A6CEC" w:rsidRDefault="001A6CEC" w:rsidP="001A6CEC">
      <w:pPr>
        <w:pStyle w:val="ListParagraph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E9C5EEB" w14:textId="77777777" w:rsidR="001A6CEC" w:rsidRPr="002E2A6C" w:rsidRDefault="001A6CEC" w:rsidP="001A6CEC">
      <w:pPr>
        <w:pStyle w:val="ListParagraph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FF24E36" w14:textId="77777777" w:rsidR="001A6CEC" w:rsidRPr="002E2A6C" w:rsidRDefault="001A6CEC" w:rsidP="001A6CEC">
      <w:pPr>
        <w:pStyle w:val="ListParagraph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DAF5C95" w14:textId="77777777" w:rsidR="001A6CEC" w:rsidRPr="00654882" w:rsidRDefault="001A6CEC" w:rsidP="001A6CEC">
      <w:pPr>
        <w:pStyle w:val="ListParagraph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B7FC0B4" w14:textId="77777777" w:rsidR="001A6CEC" w:rsidRPr="005F5B07" w:rsidRDefault="001A6CEC" w:rsidP="001A6C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F10ADE7" w14:textId="77777777" w:rsidR="001A6CEC" w:rsidRDefault="001A6CEC" w:rsidP="001A6CEC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6DEC6223" w14:textId="77777777" w:rsidR="001A6CEC" w:rsidRPr="00083DDD" w:rsidRDefault="001A6CEC" w:rsidP="001A6CEC"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5317CFAC" wp14:editId="5386DB57">
            <wp:simplePos x="0" y="0"/>
            <wp:positionH relativeFrom="margin">
              <wp:posOffset>132715</wp:posOffset>
            </wp:positionH>
            <wp:positionV relativeFrom="paragraph">
              <wp:posOffset>426085</wp:posOffset>
            </wp:positionV>
            <wp:extent cx="6249035" cy="2916555"/>
            <wp:effectExtent l="0" t="0" r="0" b="0"/>
            <wp:wrapTopAndBottom/>
            <wp:docPr id="1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916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207DD639" w14:textId="77777777" w:rsidR="001A6CEC" w:rsidRPr="00AE0A24" w:rsidRDefault="001A6CEC" w:rsidP="001A6C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169005C7" w14:textId="77777777" w:rsidR="001A6CEC" w:rsidRPr="00AE0A24" w:rsidRDefault="001A6CEC" w:rsidP="001A6CEC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  <w:bCs/>
        </w:rPr>
        <w:t xml:space="preserve">Tech Troubleshoot </w:t>
      </w:r>
      <w:r w:rsidRPr="001E61F4">
        <w:rPr>
          <w:rFonts w:ascii="Calibri" w:eastAsia="Calibri" w:hAnsi="Calibri" w:cs="Times New Roman"/>
          <w:b/>
          <w:bCs/>
        </w:rPr>
        <w:t>Hub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2E3A5832" w14:textId="77777777" w:rsidR="001A6CEC" w:rsidRPr="00AE0A24" w:rsidRDefault="001A6CEC" w:rsidP="001A6CEC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Employe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Category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Urgency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Pr="001E61F4">
        <w:rPr>
          <w:rFonts w:ascii="Calibri" w:eastAsia="Calibri" w:hAnsi="Calibri" w:cs="Times New Roman"/>
          <w:b/>
        </w:rPr>
        <w:t>Assigned Team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Description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0F5632C9" w14:textId="77777777" w:rsidR="001A6CEC" w:rsidRDefault="001A6CEC" w:rsidP="001A6CEC">
      <w:pPr>
        <w:numPr>
          <w:ilvl w:val="0"/>
          <w:numId w:val="11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lastRenderedPageBreak/>
        <w:t>Employe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Category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Urgency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Pr="001E61F4">
        <w:rPr>
          <w:rFonts w:ascii="Calibri" w:eastAsia="Calibri" w:hAnsi="Calibri" w:cs="Times New Roman"/>
          <w:b/>
        </w:rPr>
        <w:t>Assigned Team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Description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Pr="00AE0A24">
        <w:rPr>
          <w:rFonts w:ascii="Calibri" w:eastAsia="Calibri" w:hAnsi="Calibri" w:cs="Times New Roman"/>
        </w:rPr>
        <w:t xml:space="preserve">. If any of them </w:t>
      </w:r>
      <w:r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78E6FA78" w14:textId="77777777" w:rsidR="001A6CEC" w:rsidRPr="00E77819" w:rsidRDefault="001A6CEC" w:rsidP="001A6CEC">
      <w:pPr>
        <w:rPr>
          <w:rStyle w:val="Strong"/>
          <w:lang w:val="bg-BG"/>
        </w:rPr>
      </w:pPr>
    </w:p>
    <w:p w14:paraId="5023C94D" w14:textId="77777777" w:rsidR="001A6CEC" w:rsidRPr="00D70D32" w:rsidRDefault="001A6CEC" w:rsidP="001A6CEC">
      <w:pPr>
        <w:pStyle w:val="ListParagraph"/>
        <w:keepNext/>
        <w:keepLines/>
        <w:numPr>
          <w:ilvl w:val="0"/>
          <w:numId w:val="6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07EE649F" w14:textId="77777777" w:rsidR="001A6CEC" w:rsidRPr="00C60522" w:rsidRDefault="001A6CEC" w:rsidP="001A6CEC">
      <w:pPr>
        <w:pStyle w:val="Index"/>
      </w:pPr>
      <w:r>
        <w:rPr>
          <w:noProof/>
          <w:lang w:val="bg-BG" w:eastAsia="bg-BG"/>
        </w:rPr>
        <w:drawing>
          <wp:inline distT="0" distB="0" distL="0" distR="0" wp14:anchorId="77997AFC" wp14:editId="56100257">
            <wp:extent cx="6166281" cy="2875016"/>
            <wp:effectExtent l="0" t="0" r="6350" b="1905"/>
            <wp:docPr id="1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1" cy="2875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6CC7A" w14:textId="77777777" w:rsidR="001A6CEC" w:rsidRDefault="001A6CEC" w:rsidP="001A6CEC">
      <w:pPr>
        <w:pStyle w:val="ListParagraph"/>
        <w:ind w:left="1080"/>
      </w:pPr>
      <w:r>
        <w:t xml:space="preserve">• On clicking the </w:t>
      </w:r>
      <w:r>
        <w:rPr>
          <w:b/>
        </w:rPr>
        <w:t>["Add"</w:t>
      </w:r>
      <w:r w:rsidRPr="0022497A">
        <w:rPr>
          <w:b/>
        </w:rPr>
        <w:t>]</w:t>
      </w:r>
      <w:r>
        <w:t xml:space="preserve"> button, the information from the input fields is listed in the "</w:t>
      </w:r>
      <w:r>
        <w:rPr>
          <w:b/>
        </w:rPr>
        <w:t>Preview</w:t>
      </w:r>
      <w:r>
        <w:t xml:space="preserve">" section by adding a </w:t>
      </w:r>
      <w:r w:rsidRPr="0022497A">
        <w:rPr>
          <w:b/>
        </w:rPr>
        <w:t>list item</w:t>
      </w:r>
      <w:r>
        <w:t xml:space="preserve"> to the </w:t>
      </w:r>
      <w:proofErr w:type="gramStart"/>
      <w:r w:rsidRPr="0022497A">
        <w:rPr>
          <w:b/>
        </w:rPr>
        <w:t>"</w:t>
      </w:r>
      <w:r>
        <w:rPr>
          <w:b/>
        </w:rPr>
        <w:t>.preview</w:t>
      </w:r>
      <w:proofErr w:type="gramEnd"/>
      <w:r w:rsidRPr="0022497A">
        <w:rPr>
          <w:b/>
        </w:rPr>
        <w:t>-list"</w:t>
      </w:r>
      <w:r>
        <w:t xml:space="preserve"> unordered list. </w:t>
      </w:r>
    </w:p>
    <w:p w14:paraId="372F3E4F" w14:textId="77777777" w:rsidR="001A6CEC" w:rsidRDefault="001A6CEC" w:rsidP="001A6CEC">
      <w:pPr>
        <w:pStyle w:val="ListParagraph"/>
        <w:numPr>
          <w:ilvl w:val="0"/>
          <w:numId w:val="15"/>
        </w:numPr>
      </w:pPr>
      <w:r>
        <w:t>The list item should follow the same text format and order as shown in the provided picture.</w:t>
      </w:r>
    </w:p>
    <w:p w14:paraId="2A763C4F" w14:textId="77777777" w:rsidR="001A6CEC" w:rsidRDefault="001A6CEC" w:rsidP="001A6CEC">
      <w:pPr>
        <w:pStyle w:val="ListParagraph"/>
        <w:numPr>
          <w:ilvl w:val="0"/>
          <w:numId w:val="15"/>
        </w:numPr>
      </w:pPr>
      <w:r>
        <w:t xml:space="preserve">Upon clicking the button, the </w:t>
      </w:r>
      <w:r w:rsidRPr="0022497A">
        <w:rPr>
          <w:b/>
        </w:rPr>
        <w:t>input</w:t>
      </w:r>
      <w:r>
        <w:t xml:space="preserve"> fields must be </w:t>
      </w:r>
      <w:r w:rsidRPr="0022497A">
        <w:rPr>
          <w:b/>
        </w:rPr>
        <w:t>cleared</w:t>
      </w:r>
      <w:r>
        <w:t xml:space="preserve">, and the </w:t>
      </w:r>
      <w:r w:rsidRPr="0022497A">
        <w:rPr>
          <w:b/>
        </w:rPr>
        <w:t>["</w:t>
      </w:r>
      <w:r>
        <w:rPr>
          <w:b/>
        </w:rPr>
        <w:t>Add</w:t>
      </w:r>
      <w:r w:rsidRPr="0022497A">
        <w:rPr>
          <w:b/>
        </w:rPr>
        <w:t>"]</w:t>
      </w:r>
      <w:r>
        <w:t xml:space="preserve"> button should be </w:t>
      </w:r>
      <w:r w:rsidRPr="0022497A">
        <w:rPr>
          <w:b/>
        </w:rPr>
        <w:t>disabled</w:t>
      </w:r>
      <w:r>
        <w:t xml:space="preserve">. Additionally, the </w:t>
      </w:r>
      <w:r w:rsidRPr="0022497A">
        <w:rPr>
          <w:b/>
        </w:rPr>
        <w:t>"Edit"</w:t>
      </w:r>
      <w:r>
        <w:t xml:space="preserve"> and </w:t>
      </w:r>
      <w:r w:rsidRPr="0022497A">
        <w:rPr>
          <w:b/>
        </w:rPr>
        <w:t>"Continue"</w:t>
      </w:r>
      <w:r>
        <w:t xml:space="preserve"> buttons need to be added.</w:t>
      </w:r>
    </w:p>
    <w:p w14:paraId="14F473D9" w14:textId="77777777" w:rsidR="001A6CEC" w:rsidRDefault="001A6CEC" w:rsidP="001A6CEC">
      <w:pPr>
        <w:pStyle w:val="ListParagraph"/>
        <w:ind w:left="1080"/>
      </w:pPr>
      <w:r>
        <w:t xml:space="preserve">The HTML structure looks like this:  </w:t>
      </w:r>
    </w:p>
    <w:p w14:paraId="010D1AD0" w14:textId="77777777" w:rsidR="001A6CEC" w:rsidRDefault="001A6CEC" w:rsidP="001A6CEC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3F36B9EB" wp14:editId="31873EF1">
            <wp:extent cx="3545326" cy="2829996"/>
            <wp:effectExtent l="0" t="0" r="0" b="889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5326" cy="2829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A3BE8" w14:textId="77777777" w:rsidR="001A6CEC" w:rsidRPr="005B5DD0" w:rsidRDefault="001A6CEC" w:rsidP="001A6CEC">
      <w:pPr>
        <w:pStyle w:val="ListParagraph"/>
        <w:keepNext/>
        <w:keepLines/>
        <w:numPr>
          <w:ilvl w:val="0"/>
          <w:numId w:val="6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Editing the information</w:t>
      </w:r>
    </w:p>
    <w:p w14:paraId="5F6922C6" w14:textId="77777777" w:rsidR="001A6CEC" w:rsidRPr="00460357" w:rsidRDefault="001A6CEC" w:rsidP="001A6CEC">
      <w:pPr>
        <w:jc w:val="center"/>
        <w:rPr>
          <w:rStyle w:val="Strong"/>
          <w:b w:val="0"/>
          <w:lang w:val="bg-BG"/>
        </w:rPr>
      </w:pPr>
    </w:p>
    <w:p w14:paraId="5F67F619" w14:textId="77777777" w:rsidR="001A6CEC" w:rsidRDefault="001A6CEC" w:rsidP="001A6CEC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3258F3B3" w14:textId="77777777" w:rsidR="001A6CEC" w:rsidRDefault="001A6CEC" w:rsidP="001A6CEC">
      <w:pPr>
        <w:pStyle w:val="ListParagraph"/>
        <w:numPr>
          <w:ilvl w:val="0"/>
          <w:numId w:val="10"/>
        </w:numPr>
        <w:rPr>
          <w:rStyle w:val="Strong"/>
          <w:b w:val="0"/>
        </w:rPr>
      </w:pPr>
      <w:r>
        <w:rPr>
          <w:rStyle w:val="Strong"/>
          <w:b w:val="0"/>
        </w:rPr>
        <w:lastRenderedPageBreak/>
        <w:t>W</w:t>
      </w:r>
      <w:r w:rsidRPr="002D7377">
        <w:rPr>
          <w:rStyle w:val="Strong"/>
          <w:b w:val="0"/>
        </w:rPr>
        <w:t xml:space="preserve">hen the </w:t>
      </w:r>
      <w:r w:rsidRPr="00B519AA">
        <w:rPr>
          <w:rStyle w:val="Strong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Pr="002D7377">
        <w:rPr>
          <w:rStyle w:val="Strong"/>
          <w:b w:val="0"/>
        </w:rPr>
        <w:t xml:space="preserve"> button is clicked, 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is </w:t>
      </w:r>
      <w:r w:rsidRPr="00E14CB8">
        <w:rPr>
          <w:rStyle w:val="Strong"/>
        </w:rPr>
        <w:t>loaded</w:t>
      </w:r>
      <w:r w:rsidRPr="002D7377">
        <w:rPr>
          <w:rStyle w:val="Strong"/>
          <w:b w:val="0"/>
        </w:rPr>
        <w:t xml:space="preserve"> in the </w:t>
      </w:r>
      <w:r w:rsidRPr="00E14CB8">
        <w:rPr>
          <w:rStyle w:val="Strong"/>
        </w:rPr>
        <w:t>input fields</w:t>
      </w:r>
      <w:r>
        <w:rPr>
          <w:rStyle w:val="Strong"/>
          <w:b w:val="0"/>
        </w:rPr>
        <w:t xml:space="preserve"> from step 1</w:t>
      </w:r>
      <w:r w:rsidRPr="002D7377">
        <w:rPr>
          <w:rStyle w:val="Strong"/>
          <w:b w:val="0"/>
        </w:rPr>
        <w:t xml:space="preserve"> and </w:t>
      </w:r>
      <w:r>
        <w:rPr>
          <w:rStyle w:val="Strong"/>
          <w:b w:val="0"/>
        </w:rPr>
        <w:t xml:space="preserve">all </w:t>
      </w:r>
      <w:r w:rsidRPr="002D7377">
        <w:rPr>
          <w:rStyle w:val="Strong"/>
          <w:b w:val="0"/>
        </w:rPr>
        <w:t>buttons</w:t>
      </w:r>
      <w:r>
        <w:rPr>
          <w:rStyle w:val="Strong"/>
          <w:b w:val="0"/>
        </w:rPr>
        <w:t xml:space="preserve"> in </w:t>
      </w:r>
      <w:r>
        <w:rPr>
          <w:rStyle w:val="Strong"/>
        </w:rPr>
        <w:t>Preview</w:t>
      </w:r>
      <w:r>
        <w:rPr>
          <w:rStyle w:val="Strong"/>
          <w:b w:val="0"/>
        </w:rPr>
        <w:t xml:space="preserve"> section</w:t>
      </w:r>
      <w:r w:rsidRPr="002D7377">
        <w:rPr>
          <w:rStyle w:val="Strong"/>
          <w:b w:val="0"/>
        </w:rPr>
        <w:t xml:space="preserve"> are </w:t>
      </w:r>
      <w:r>
        <w:rPr>
          <w:rStyle w:val="Strong"/>
        </w:rPr>
        <w:t>removed</w:t>
      </w:r>
      <w:r w:rsidRPr="002D7377">
        <w:rPr>
          <w:rStyle w:val="Strong"/>
          <w:b w:val="0"/>
        </w:rPr>
        <w:t xml:space="preserve"> while the </w:t>
      </w:r>
      <w:r>
        <w:rPr>
          <w:rStyle w:val="CodeChar"/>
        </w:rPr>
        <w:t>["Add"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  <w:b w:val="0"/>
        </w:rPr>
        <w:t xml:space="preserve"> again.</w:t>
      </w:r>
    </w:p>
    <w:p w14:paraId="1989F2F8" w14:textId="77777777" w:rsidR="001A6CEC" w:rsidRPr="009817F5" w:rsidRDefault="001A6CEC" w:rsidP="001A6CEC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2C8683D6" wp14:editId="3F7C6BE1">
            <wp:extent cx="6052839" cy="2851757"/>
            <wp:effectExtent l="0" t="0" r="5080" b="635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2851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ADEDF" w14:textId="77777777" w:rsidR="001A6CEC" w:rsidRDefault="001A6CEC" w:rsidP="001A6CEC">
      <w:pPr>
        <w:pStyle w:val="ListParagraph"/>
        <w:numPr>
          <w:ilvl w:val="0"/>
          <w:numId w:val="10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Pr="00B519AA">
        <w:rPr>
          <w:rStyle w:val="CodeChar"/>
        </w:rPr>
        <w:t>"</w:t>
      </w:r>
      <w:r>
        <w:rPr>
          <w:rStyle w:val="CodeChar"/>
        </w:rPr>
        <w:t>preview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and</w:t>
      </w:r>
      <w:r>
        <w:rPr>
          <w:rStyle w:val="CodeChar"/>
          <w:lang w:val="bg-BG"/>
        </w:rPr>
        <w:t xml:space="preserve"> </w:t>
      </w:r>
      <w:r w:rsidRPr="002D7377">
        <w:rPr>
          <w:rStyle w:val="Strong"/>
          <w:b w:val="0"/>
        </w:rPr>
        <w:t xml:space="preserve">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</w:t>
      </w:r>
      <w:r>
        <w:rPr>
          <w:rStyle w:val="Strong"/>
          <w:b w:val="0"/>
        </w:rPr>
        <w:t>must go back to</w:t>
      </w:r>
      <w:r w:rsidRPr="002D7377">
        <w:rPr>
          <w:rStyle w:val="Strong"/>
          <w:b w:val="0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</w:rPr>
        <w:t xml:space="preserve"> </w:t>
      </w:r>
      <w:r>
        <w:rPr>
          <w:rStyle w:val="Strong"/>
          <w:b w:val="0"/>
        </w:rPr>
        <w:t>again</w:t>
      </w:r>
      <w:r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5984F57D" w14:textId="77777777" w:rsidR="001A6CEC" w:rsidRDefault="001A6CEC" w:rsidP="001A6CEC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234366FD" wp14:editId="6BD2BFFD">
            <wp:extent cx="2477080" cy="373898"/>
            <wp:effectExtent l="0" t="0" r="0" b="762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80" cy="373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AAC80" w14:textId="77777777" w:rsidR="001A6CEC" w:rsidRPr="005B5DD0" w:rsidRDefault="001A6CEC" w:rsidP="001A6CEC">
      <w:pPr>
        <w:pStyle w:val="ListParagraph"/>
        <w:keepNext/>
        <w:keepLines/>
        <w:numPr>
          <w:ilvl w:val="0"/>
          <w:numId w:val="6"/>
        </w:numPr>
        <w:spacing w:before="200" w:after="40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Continue to pending</w:t>
      </w:r>
    </w:p>
    <w:p w14:paraId="6648A083" w14:textId="77777777" w:rsidR="001A6CEC" w:rsidRPr="00A3186B" w:rsidRDefault="001A6CEC" w:rsidP="001A6CEC">
      <w:pPr>
        <w:pStyle w:val="ListParagraph"/>
        <w:numPr>
          <w:ilvl w:val="0"/>
          <w:numId w:val="10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>
        <w:rPr>
          <w:rStyle w:val="CodeChar"/>
        </w:rPr>
        <w:t>"Continue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information from </w:t>
      </w:r>
      <w:r w:rsidRPr="00B519AA">
        <w:rPr>
          <w:rStyle w:val="CodeChar"/>
        </w:rPr>
        <w:t>"</w:t>
      </w:r>
      <w:r>
        <w:rPr>
          <w:rStyle w:val="CodeChar"/>
        </w:rPr>
        <w:t>preview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032EE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CA62ED">
        <w:rPr>
          <w:rStyle w:val="Strong"/>
          <w:b w:val="0"/>
        </w:rPr>
        <w:t xml:space="preserve">. For you, this means </w:t>
      </w:r>
      <w:r w:rsidRPr="007C5FEA">
        <w:rPr>
          <w:rStyle w:val="Strong"/>
        </w:rPr>
        <w:t>removing everything</w:t>
      </w:r>
      <w:r w:rsidRPr="00CA62ED">
        <w:rPr>
          <w:rStyle w:val="Strong"/>
          <w:b w:val="0"/>
        </w:rPr>
        <w:t xml:space="preserve"> inside of the </w:t>
      </w:r>
      <w:r>
        <w:rPr>
          <w:rStyle w:val="Strong"/>
        </w:rPr>
        <w:t>ul</w:t>
      </w:r>
      <w:r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>
        <w:rPr>
          <w:rStyle w:val="CodeChar"/>
        </w:rPr>
        <w:t>preview</w:t>
      </w:r>
      <w:r w:rsidRPr="00B519AA">
        <w:rPr>
          <w:rStyle w:val="CodeChar"/>
        </w:rPr>
        <w:t>-list"</w:t>
      </w:r>
      <w:r w:rsidRPr="00CA62ED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in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 w:rsidRPr="009032EE">
        <w:rPr>
          <w:rStyle w:val="CodeChar"/>
          <w:b w:val="0"/>
        </w:rPr>
        <w:t>,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the list item with same information </w:t>
      </w:r>
      <w:r>
        <w:t xml:space="preserve">and the </w:t>
      </w:r>
      <w:r>
        <w:rPr>
          <w:rStyle w:val="CodeChar"/>
        </w:rPr>
        <w:t>"Resolved"</w:t>
      </w:r>
      <w:r>
        <w:t xml:space="preserve"> button must be </w:t>
      </w:r>
      <w:r>
        <w:rPr>
          <w:rStyle w:val="Strong"/>
        </w:rPr>
        <w:t>added.</w:t>
      </w:r>
    </w:p>
    <w:p w14:paraId="0B429EA8" w14:textId="77777777" w:rsidR="001A6CEC" w:rsidRDefault="001A6CEC" w:rsidP="001A6CEC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0F1C4313" wp14:editId="4A45F49C">
            <wp:extent cx="6213246" cy="2908811"/>
            <wp:effectExtent l="0" t="0" r="0" b="635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46" cy="2908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D3713" w14:textId="77777777" w:rsidR="001A6CEC" w:rsidRDefault="001A6CEC" w:rsidP="001A6CEC">
      <w:pPr>
        <w:jc w:val="center"/>
        <w:rPr>
          <w:rStyle w:val="Strong"/>
          <w:b w:val="0"/>
        </w:rPr>
      </w:pPr>
    </w:p>
    <w:p w14:paraId="7CC69589" w14:textId="77777777" w:rsidR="001A6CEC" w:rsidRDefault="001A6CEC" w:rsidP="001A6CEC">
      <w:pPr>
        <w:jc w:val="center"/>
        <w:rPr>
          <w:rStyle w:val="Strong"/>
          <w:b w:val="0"/>
        </w:rPr>
      </w:pPr>
    </w:p>
    <w:p w14:paraId="6963AD77" w14:textId="77777777" w:rsidR="001A6CEC" w:rsidRDefault="001A6CEC" w:rsidP="001A6CEC">
      <w:pPr>
        <w:jc w:val="center"/>
        <w:rPr>
          <w:rStyle w:val="Strong"/>
          <w:b w:val="0"/>
        </w:rPr>
      </w:pPr>
    </w:p>
    <w:p w14:paraId="3002A272" w14:textId="77777777" w:rsidR="001A6CEC" w:rsidRPr="00B519AA" w:rsidRDefault="001A6CEC" w:rsidP="001A6CEC">
      <w:pPr>
        <w:pStyle w:val="ListParagraph"/>
        <w:numPr>
          <w:ilvl w:val="0"/>
          <w:numId w:val="12"/>
        </w:numPr>
        <w:rPr>
          <w:rStyle w:val="Strong"/>
          <w:b w:val="0"/>
        </w:rPr>
      </w:pPr>
      <w:r w:rsidRPr="00B519AA">
        <w:rPr>
          <w:rStyle w:val="Strong"/>
          <w:b w:val="0"/>
        </w:rPr>
        <w:lastRenderedPageBreak/>
        <w:t xml:space="preserve">This is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of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701EBEB0" w14:textId="77777777" w:rsidR="001A6CEC" w:rsidRDefault="001A6CEC" w:rsidP="001A6CEC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78C5F429" wp14:editId="5D34D3E3">
            <wp:extent cx="3975642" cy="2356789"/>
            <wp:effectExtent l="0" t="0" r="6350" b="571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642" cy="2356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64685" w14:textId="77777777" w:rsidR="001A6CEC" w:rsidRPr="005B5DD0" w:rsidRDefault="001A6CEC" w:rsidP="001A6CEC">
      <w:pPr>
        <w:pStyle w:val="ListParagraph"/>
        <w:keepNext/>
        <w:keepLines/>
        <w:numPr>
          <w:ilvl w:val="0"/>
          <w:numId w:val="6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Add to resolved</w:t>
      </w:r>
    </w:p>
    <w:p w14:paraId="484C3B66" w14:textId="77777777" w:rsidR="001A6CEC" w:rsidRPr="00FB5EF1" w:rsidRDefault="001A6CEC" w:rsidP="001A6CEC">
      <w:pPr>
        <w:pStyle w:val="ListParagraph"/>
        <w:numPr>
          <w:ilvl w:val="0"/>
          <w:numId w:val="10"/>
        </w:numPr>
        <w:jc w:val="center"/>
        <w:rPr>
          <w:rStyle w:val="Strong"/>
          <w:b w:val="0"/>
        </w:rPr>
      </w:pPr>
      <w:r w:rsidRPr="00933F02">
        <w:rPr>
          <w:rStyle w:val="Strong"/>
          <w:b w:val="0"/>
        </w:rPr>
        <w:t xml:space="preserve">When the </w:t>
      </w:r>
      <w:r>
        <w:rPr>
          <w:rStyle w:val="CodeChar"/>
        </w:rPr>
        <w:t>"Resolved"</w:t>
      </w:r>
      <w:r w:rsidRPr="00933F02">
        <w:rPr>
          <w:rStyle w:val="Strong"/>
          <w:b w:val="0"/>
        </w:rPr>
        <w:t xml:space="preserve"> button is clicked,</w:t>
      </w:r>
      <w:r w:rsidRPr="00933F02">
        <w:rPr>
          <w:bCs/>
        </w:rPr>
        <w:t xml:space="preserve"> </w:t>
      </w:r>
      <w:r w:rsidRPr="00933F02">
        <w:rPr>
          <w:rStyle w:val="Strong"/>
          <w:b w:val="0"/>
        </w:rPr>
        <w:t xml:space="preserve">the information from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>
        <w:rPr>
          <w:rStyle w:val="CodeChar"/>
        </w:rPr>
        <w:t>resolved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33F02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933F02">
        <w:rPr>
          <w:rStyle w:val="Strong"/>
          <w:b w:val="0"/>
        </w:rPr>
        <w:t xml:space="preserve">. For you, this means </w:t>
      </w:r>
      <w:r w:rsidRPr="007C5FEA">
        <w:rPr>
          <w:rStyle w:val="Strong"/>
        </w:rPr>
        <w:t>removing everything</w:t>
      </w:r>
      <w:r w:rsidRPr="00933F02">
        <w:rPr>
          <w:rStyle w:val="Strong"/>
          <w:b w:val="0"/>
        </w:rPr>
        <w:t xml:space="preserve"> inside of the </w:t>
      </w:r>
      <w:r w:rsidRPr="00933F02">
        <w:rPr>
          <w:rStyle w:val="Strong"/>
        </w:rPr>
        <w:t>ul</w:t>
      </w:r>
      <w:r w:rsidRPr="00933F02"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 w:rsidRPr="00933F02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933F02">
        <w:rPr>
          <w:rStyle w:val="Strong"/>
          <w:b w:val="0"/>
        </w:rPr>
        <w:t xml:space="preserve"> in </w:t>
      </w:r>
      <w:r w:rsidRPr="00B519AA">
        <w:rPr>
          <w:rStyle w:val="CodeChar"/>
        </w:rPr>
        <w:t>"</w:t>
      </w:r>
      <w:r>
        <w:rPr>
          <w:rStyle w:val="CodeChar"/>
        </w:rPr>
        <w:t>resolved</w:t>
      </w:r>
      <w:r w:rsidRPr="00B519AA">
        <w:rPr>
          <w:rStyle w:val="CodeChar"/>
        </w:rPr>
        <w:t>-list"</w:t>
      </w:r>
      <w:r w:rsidRPr="00933F02">
        <w:rPr>
          <w:rStyle w:val="CodeChar"/>
          <w:b w:val="0"/>
        </w:rPr>
        <w:t>,</w:t>
      </w:r>
      <w:r w:rsidRPr="00933F02">
        <w:rPr>
          <w:rStyle w:val="Strong"/>
          <w:b w:val="0"/>
        </w:rPr>
        <w:t xml:space="preserve"> the list item with same information </w:t>
      </w:r>
      <w:r>
        <w:t xml:space="preserve">and the </w:t>
      </w:r>
      <w:r>
        <w:rPr>
          <w:rStyle w:val="CodeChar"/>
        </w:rPr>
        <w:t>"Clear"</w:t>
      </w:r>
      <w:r>
        <w:t xml:space="preserve"> button must be </w:t>
      </w:r>
      <w:r>
        <w:rPr>
          <w:rStyle w:val="Strong"/>
        </w:rPr>
        <w:t>added.</w:t>
      </w: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EB18335" wp14:editId="0B0356A2">
            <wp:extent cx="5726524" cy="2707520"/>
            <wp:effectExtent l="0" t="0" r="762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524" cy="270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8FA527" w14:textId="77777777" w:rsidR="001A6CEC" w:rsidRDefault="001A6CEC" w:rsidP="001A6CEC">
      <w:pPr>
        <w:jc w:val="center"/>
        <w:rPr>
          <w:rStyle w:val="Strong"/>
          <w:b w:val="0"/>
        </w:rPr>
      </w:pPr>
    </w:p>
    <w:p w14:paraId="34BF8EA1" w14:textId="77777777" w:rsidR="001A6CEC" w:rsidRPr="00B519AA" w:rsidRDefault="001A6CEC" w:rsidP="001A6CEC">
      <w:pPr>
        <w:pStyle w:val="ListParagraph"/>
        <w:numPr>
          <w:ilvl w:val="0"/>
          <w:numId w:val="12"/>
        </w:numPr>
        <w:rPr>
          <w:rStyle w:val="Strong"/>
          <w:b w:val="0"/>
        </w:rPr>
      </w:pPr>
      <w:r w:rsidRPr="00B519AA">
        <w:rPr>
          <w:rStyle w:val="Strong"/>
          <w:b w:val="0"/>
        </w:rPr>
        <w:t xml:space="preserve">This is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of </w:t>
      </w:r>
      <w:r w:rsidRPr="00B519AA">
        <w:rPr>
          <w:rStyle w:val="CodeChar"/>
        </w:rPr>
        <w:t>"</w:t>
      </w:r>
      <w:r>
        <w:rPr>
          <w:rStyle w:val="CodeChar"/>
        </w:rPr>
        <w:t>resolved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33CF7893" w14:textId="77777777" w:rsidR="001A6CEC" w:rsidRDefault="001A6CEC" w:rsidP="001A6CEC">
      <w:pPr>
        <w:ind w:left="708"/>
        <w:rPr>
          <w:bCs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0288" behindDoc="0" locked="0" layoutInCell="1" allowOverlap="1" wp14:anchorId="1A1F382E" wp14:editId="3ABB0072">
            <wp:simplePos x="0" y="0"/>
            <wp:positionH relativeFrom="column">
              <wp:posOffset>2020570</wp:posOffset>
            </wp:positionH>
            <wp:positionV relativeFrom="paragraph">
              <wp:posOffset>137795</wp:posOffset>
            </wp:positionV>
            <wp:extent cx="3975100" cy="2075180"/>
            <wp:effectExtent l="0" t="0" r="6350" b="1270"/>
            <wp:wrapSquare wrapText="bothSides"/>
            <wp:docPr id="24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10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bCs/>
        </w:rPr>
        <w:br w:type="textWrapping" w:clear="all"/>
      </w:r>
    </w:p>
    <w:p w14:paraId="3951812F" w14:textId="77777777" w:rsidR="001A6CEC" w:rsidRPr="005B5DD0" w:rsidRDefault="001A6CEC" w:rsidP="001A6CEC">
      <w:pPr>
        <w:pStyle w:val="ListParagraph"/>
        <w:keepNext/>
        <w:keepLines/>
        <w:numPr>
          <w:ilvl w:val="0"/>
          <w:numId w:val="6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Clear information</w:t>
      </w:r>
    </w:p>
    <w:p w14:paraId="06D5C37E" w14:textId="77777777" w:rsidR="001A6CEC" w:rsidRPr="00933F02" w:rsidRDefault="001A6CEC" w:rsidP="001A6CEC">
      <w:pPr>
        <w:pStyle w:val="ListParagraph"/>
        <w:numPr>
          <w:ilvl w:val="0"/>
          <w:numId w:val="14"/>
        </w:numPr>
        <w:ind w:left="360" w:firstLine="708"/>
        <w:rPr>
          <w:rStyle w:val="CodeChar"/>
          <w:b w:val="0"/>
        </w:rPr>
      </w:pPr>
      <w:r w:rsidRPr="00933F02">
        <w:rPr>
          <w:rStyle w:val="Strong"/>
          <w:rFonts w:cstheme="minorHAnsi"/>
          <w:b w:val="0"/>
        </w:rPr>
        <w:t xml:space="preserve">When the </w:t>
      </w:r>
      <w:r w:rsidRPr="00933F02">
        <w:rPr>
          <w:rStyle w:val="CodeChar"/>
          <w:rFonts w:cstheme="minorHAnsi"/>
        </w:rPr>
        <w:t>"Clear"</w:t>
      </w:r>
      <w:r w:rsidRPr="00933F02">
        <w:rPr>
          <w:rStyle w:val="Strong"/>
          <w:rFonts w:cstheme="minorHAnsi"/>
          <w:b w:val="0"/>
        </w:rPr>
        <w:t xml:space="preserve"> button is clicked,</w:t>
      </w:r>
      <w:r w:rsidRPr="00933F02">
        <w:rPr>
          <w:rFonts w:cstheme="minorHAnsi"/>
          <w:bCs/>
        </w:rPr>
        <w:t xml:space="preserve"> </w:t>
      </w:r>
      <w:r w:rsidRPr="00933F02">
        <w:rPr>
          <w:rStyle w:val="Strong"/>
          <w:rFonts w:cstheme="minorHAnsi"/>
          <w:b w:val="0"/>
        </w:rPr>
        <w:t xml:space="preserve">the </w:t>
      </w:r>
      <w:r w:rsidRPr="00933F02">
        <w:rPr>
          <w:rStyle w:val="Strong"/>
          <w:rFonts w:cstheme="minorHAnsi"/>
        </w:rPr>
        <w:t>list item</w:t>
      </w:r>
      <w:r w:rsidRPr="00933F02">
        <w:rPr>
          <w:rStyle w:val="Strong"/>
          <w:rFonts w:cstheme="minorHAnsi"/>
          <w:b w:val="0"/>
        </w:rPr>
        <w:t xml:space="preserve"> must be </w:t>
      </w:r>
      <w:r w:rsidRPr="00933F02">
        <w:rPr>
          <w:rStyle w:val="Strong"/>
          <w:rFonts w:cstheme="minorHAnsi"/>
        </w:rPr>
        <w:t xml:space="preserve">removed, </w:t>
      </w:r>
      <w:r w:rsidRPr="00933F02">
        <w:rPr>
          <w:rStyle w:val="Strong"/>
          <w:rFonts w:cstheme="minorHAnsi"/>
          <w:b w:val="0"/>
        </w:rPr>
        <w:t xml:space="preserve">from the </w:t>
      </w:r>
      <w:r w:rsidRPr="00933F02">
        <w:rPr>
          <w:rStyle w:val="CodeChar"/>
          <w:rFonts w:cstheme="minorHAnsi"/>
        </w:rPr>
        <w:t>"resolved-list</w:t>
      </w:r>
      <w:r>
        <w:rPr>
          <w:rStyle w:val="CodeChar"/>
          <w:rFonts w:cstheme="minorHAnsi"/>
        </w:rPr>
        <w:t>.</w:t>
      </w:r>
    </w:p>
    <w:p w14:paraId="51B95CF7" w14:textId="77777777" w:rsidR="001A6CEC" w:rsidRDefault="001A6CEC" w:rsidP="001A6CEC">
      <w:pPr>
        <w:pStyle w:val="ListParagraph"/>
        <w:numPr>
          <w:ilvl w:val="0"/>
          <w:numId w:val="14"/>
        </w:numPr>
        <w:ind w:left="360" w:firstLine="708"/>
      </w:pPr>
      <w:r w:rsidRPr="00933F02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Clear</w:t>
      </w:r>
      <w:r w:rsidRPr="00933F02">
        <w:rPr>
          <w:rStyle w:val="CodeChar"/>
          <w:rFonts w:cstheme="minorHAnsi"/>
        </w:rPr>
        <w:t xml:space="preserve">" </w:t>
      </w:r>
      <w:r w:rsidRPr="00933F02">
        <w:rPr>
          <w:rStyle w:val="CodeChar"/>
          <w:rFonts w:cstheme="minorHAnsi"/>
          <w:b w:val="0"/>
        </w:rPr>
        <w:t>button</w:t>
      </w:r>
      <w:r w:rsidRPr="00933F02">
        <w:rPr>
          <w:rStyle w:val="CodeChar"/>
          <w:rFonts w:cstheme="minorHAnsi"/>
        </w:rPr>
        <w:t>:</w:t>
      </w:r>
    </w:p>
    <w:p w14:paraId="4F303F4E" w14:textId="77777777" w:rsidR="001A6CEC" w:rsidRPr="00CA62ED" w:rsidRDefault="001A6CEC" w:rsidP="001A6CEC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30CF70C" wp14:editId="136E54D7">
            <wp:extent cx="5954571" cy="2756860"/>
            <wp:effectExtent l="0" t="0" r="8255" b="571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571" cy="275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9696F" w14:textId="77777777" w:rsidR="001A6CEC" w:rsidRDefault="001A6CEC" w:rsidP="001A6CEC">
      <w:pPr>
        <w:pStyle w:val="Heading2"/>
        <w:numPr>
          <w:ilvl w:val="0"/>
          <w:numId w:val="6"/>
        </w:numPr>
        <w:ind w:left="2484"/>
      </w:pPr>
      <w:r>
        <w:t>Submission</w:t>
      </w:r>
    </w:p>
    <w:p w14:paraId="634E6F7C" w14:textId="77777777" w:rsidR="001A6CEC" w:rsidRDefault="001A6CEC" w:rsidP="001A6CEC">
      <w:r w:rsidRPr="005F5B07">
        <w:t xml:space="preserve">Submit only yours </w:t>
      </w:r>
      <w:proofErr w:type="gramStart"/>
      <w:r w:rsidRPr="005F5B07">
        <w:rPr>
          <w:b/>
          <w:bCs/>
        </w:rPr>
        <w:t>solution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355941F3" w14:textId="77777777" w:rsidR="001A6CEC" w:rsidRDefault="001A6CEC" w:rsidP="001A6CEC">
      <w:pPr>
        <w:pStyle w:val="Heading1"/>
      </w:pPr>
      <w:r>
        <w:t>Problem 02.</w:t>
      </w:r>
      <w:r w:rsidRPr="002E1C1E">
        <w:t xml:space="preserve"> </w:t>
      </w:r>
      <w:r w:rsidRPr="004C36A8">
        <w:t>Flight Booking System</w:t>
      </w:r>
    </w:p>
    <w:p w14:paraId="3C43CFE2" w14:textId="77777777" w:rsidR="001A6CEC" w:rsidRPr="00163CF4" w:rsidRDefault="001A6CEC" w:rsidP="001A6CEC">
      <w:pPr>
        <w:pStyle w:val="Index"/>
        <w:rPr>
          <w:b/>
          <w:bCs/>
          <w:i/>
        </w:rPr>
      </w:pPr>
      <w:r w:rsidRPr="00163CF4">
        <w:rPr>
          <w:i/>
        </w:rPr>
        <w:t>You are developing a Flight Booking System for a travel agency. Create a class called "</w:t>
      </w:r>
      <w:proofErr w:type="spellStart"/>
      <w:r w:rsidRPr="00163CF4">
        <w:rPr>
          <w:i/>
        </w:rPr>
        <w:t>FlightBookingSystem</w:t>
      </w:r>
      <w:proofErr w:type="spellEnd"/>
      <w:r w:rsidRPr="00163CF4">
        <w:rPr>
          <w:i/>
        </w:rPr>
        <w:t>" to manage flight bookings and passenger records</w:t>
      </w:r>
      <w:r>
        <w:rPr>
          <w:i/>
        </w:rPr>
        <w:t>.</w:t>
      </w:r>
    </w:p>
    <w:p w14:paraId="108AEB52" w14:textId="77777777" w:rsidR="001A6CEC" w:rsidRDefault="001A6CEC" w:rsidP="001A6CEC">
      <w:pPr>
        <w:pStyle w:val="Heading2"/>
        <w:numPr>
          <w:ilvl w:val="0"/>
          <w:numId w:val="0"/>
        </w:numPr>
        <w:ind w:left="360" w:hanging="360"/>
      </w:pPr>
      <w:r w:rsidRPr="004C36A8">
        <w:t>Flight Booking System</w:t>
      </w:r>
    </w:p>
    <w:p w14:paraId="3C725094" w14:textId="77777777" w:rsidR="001A6CEC" w:rsidRDefault="001A6CEC" w:rsidP="001A6CEC">
      <w:r>
        <w:rPr>
          <w:noProof/>
          <w:lang w:val="bg-BG" w:eastAsia="bg-BG"/>
        </w:rPr>
        <w:drawing>
          <wp:inline distT="0" distB="0" distL="0" distR="0" wp14:anchorId="053AAC50" wp14:editId="36F12C9D">
            <wp:extent cx="2880610" cy="681014"/>
            <wp:effectExtent l="0" t="0" r="0" b="508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610" cy="681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A028E" w14:textId="77777777" w:rsidR="001A6CEC" w:rsidRPr="0045537C" w:rsidRDefault="001A6CEC" w:rsidP="001A6CEC">
      <w:pPr>
        <w:pStyle w:val="Index"/>
        <w:rPr>
          <w:lang w:eastAsia="hi-IN"/>
        </w:rPr>
      </w:pPr>
      <w:r>
        <w:rPr>
          <w:lang w:eastAsia="hi-IN"/>
        </w:rPr>
        <w:t xml:space="preserve">Implement a </w:t>
      </w:r>
      <w:r w:rsidRPr="00174CBB">
        <w:rPr>
          <w:b/>
          <w:lang w:eastAsia="hi-IN"/>
        </w:rPr>
        <w:t xml:space="preserve">class </w:t>
      </w:r>
      <w:proofErr w:type="spellStart"/>
      <w:r>
        <w:rPr>
          <w:rFonts w:ascii="Consolas" w:hAnsi="Consolas"/>
          <w:b/>
          <w:lang w:eastAsia="hi-IN"/>
        </w:rPr>
        <w:t>FlightBooking</w:t>
      </w:r>
      <w:r w:rsidRPr="004C36A8">
        <w:rPr>
          <w:rFonts w:ascii="Consolas" w:hAnsi="Consolas"/>
          <w:b/>
          <w:lang w:eastAsia="hi-IN"/>
        </w:rPr>
        <w:t>System</w:t>
      </w:r>
      <w:proofErr w:type="spellEnd"/>
      <w:r w:rsidRPr="00DB554D">
        <w:rPr>
          <w:lang w:eastAsia="hi-IN"/>
        </w:rPr>
        <w:t xml:space="preserve">, which supports the </w:t>
      </w:r>
      <w:r w:rsidRPr="00955D60">
        <w:rPr>
          <w:lang w:eastAsia="hi-IN"/>
        </w:rPr>
        <w:t xml:space="preserve">functionality </w:t>
      </w:r>
      <w:r w:rsidRPr="00DB554D">
        <w:rPr>
          <w:lang w:eastAsia="hi-IN"/>
        </w:rPr>
        <w:t>described below.</w:t>
      </w:r>
    </w:p>
    <w:p w14:paraId="3190AB52" w14:textId="77777777" w:rsidR="001A6CEC" w:rsidRDefault="001A6CEC" w:rsidP="001A6CEC">
      <w:pPr>
        <w:pStyle w:val="Heading3"/>
      </w:pPr>
      <w:r w:rsidRPr="00EF6554">
        <w:lastRenderedPageBreak/>
        <w:t>Functionality</w:t>
      </w:r>
    </w:p>
    <w:p w14:paraId="1609494D" w14:textId="77777777" w:rsidR="001A6CEC" w:rsidRPr="007E5F8C" w:rsidRDefault="001A6CEC" w:rsidP="001A6CEC">
      <w:pPr>
        <w:pStyle w:val="Heading3"/>
      </w:pPr>
      <w:r>
        <w:t>Constructor</w:t>
      </w:r>
    </w:p>
    <w:p w14:paraId="7D4DC0A6" w14:textId="77777777" w:rsidR="001A6CEC" w:rsidRPr="00D43E27" w:rsidRDefault="001A6CEC" w:rsidP="001A6CEC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constructor has</w:t>
      </w:r>
      <w:r w:rsidRPr="00D43E27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  <w:bCs/>
        </w:rPr>
        <w:t>4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2AE48A8E" w14:textId="77777777" w:rsidR="001A6CEC" w:rsidRPr="00DD4E30" w:rsidRDefault="001A6CEC" w:rsidP="001A6CEC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 w:rsidRPr="004C36A8">
        <w:rPr>
          <w:rFonts w:ascii="Consolas" w:eastAsia="Calibri" w:hAnsi="Consolas" w:cs="Times New Roman"/>
          <w:b/>
          <w:bCs/>
          <w:noProof/>
        </w:rPr>
        <w:t xml:space="preserve">agencyName </w:t>
      </w:r>
      <w:r>
        <w:rPr>
          <w:rFonts w:ascii="Consolas" w:eastAsia="Calibri" w:hAnsi="Consolas" w:cs="Times New Roman"/>
          <w:b/>
          <w:bCs/>
          <w:noProof/>
        </w:rPr>
        <w:t xml:space="preserve">- a </w:t>
      </w:r>
      <w:r w:rsidRPr="00E243B2">
        <w:rPr>
          <w:rFonts w:ascii="Consolas" w:eastAsia="Calibri" w:hAnsi="Consolas" w:cs="Times New Roman"/>
          <w:b/>
          <w:bCs/>
        </w:rPr>
        <w:t xml:space="preserve">string </w:t>
      </w:r>
    </w:p>
    <w:p w14:paraId="1CA432F1" w14:textId="77777777" w:rsidR="001A6CEC" w:rsidRPr="00BC1145" w:rsidRDefault="001A6CEC" w:rsidP="001A6CEC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  <w:lang w:val="en-GB"/>
        </w:rPr>
      </w:pPr>
      <w:r w:rsidRPr="004C36A8">
        <w:rPr>
          <w:rFonts w:ascii="Consolas" w:eastAsia="Calibri" w:hAnsi="Consolas" w:cs="Times New Roman"/>
          <w:b/>
          <w:bCs/>
          <w:noProof/>
        </w:rPr>
        <w:t xml:space="preserve">flights </w:t>
      </w:r>
      <w:r>
        <w:rPr>
          <w:rFonts w:ascii="Consolas" w:eastAsia="Calibri" w:hAnsi="Consolas" w:cs="Times New Roman"/>
          <w:b/>
          <w:bCs/>
          <w:noProof/>
        </w:rPr>
        <w:t xml:space="preserve">- </w:t>
      </w:r>
      <w:r>
        <w:rPr>
          <w:rFonts w:ascii="Consolas" w:eastAsia="Calibri" w:hAnsi="Consolas" w:cs="Times New Roman"/>
          <w:b/>
          <w:bCs/>
          <w:lang w:val="en-GB"/>
        </w:rPr>
        <w:t>an empty array</w:t>
      </w:r>
    </w:p>
    <w:p w14:paraId="62431AB8" w14:textId="77777777" w:rsidR="001A6CEC" w:rsidRDefault="001A6CEC" w:rsidP="001A6CEC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 w:rsidRPr="004C36A8">
        <w:rPr>
          <w:rFonts w:ascii="Consolas" w:eastAsia="Calibri" w:hAnsi="Consolas" w:cs="Times New Roman"/>
          <w:b/>
          <w:bCs/>
          <w:noProof/>
        </w:rPr>
        <w:t xml:space="preserve">bookings </w:t>
      </w:r>
      <w:r>
        <w:rPr>
          <w:rFonts w:ascii="Consolas" w:eastAsia="Calibri" w:hAnsi="Consolas" w:cs="Times New Roman"/>
          <w:b/>
          <w:bCs/>
          <w:noProof/>
        </w:rPr>
        <w:t>- an empty array</w:t>
      </w:r>
    </w:p>
    <w:p w14:paraId="4364F683" w14:textId="77777777" w:rsidR="001A6CEC" w:rsidRDefault="001A6CEC" w:rsidP="001A6CEC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>
        <w:rPr>
          <w:rFonts w:ascii="Consolas" w:eastAsia="Calibri" w:hAnsi="Consolas" w:cs="Times New Roman"/>
          <w:b/>
          <w:bCs/>
          <w:noProof/>
        </w:rPr>
        <w:t>bookingsCount – 0</w:t>
      </w:r>
    </w:p>
    <w:p w14:paraId="1351C820" w14:textId="77777777" w:rsidR="001A6CEC" w:rsidRPr="008C339A" w:rsidRDefault="001A6CEC" w:rsidP="001A6CEC">
      <w:pPr>
        <w:spacing w:line="360" w:lineRule="auto"/>
        <w:ind w:left="720"/>
        <w:contextualSpacing/>
        <w:rPr>
          <w:rFonts w:ascii="Consolas" w:eastAsia="Calibri" w:hAnsi="Consolas" w:cs="Times New Roman"/>
          <w:b/>
          <w:bCs/>
        </w:rPr>
      </w:pPr>
    </w:p>
    <w:p w14:paraId="43772082" w14:textId="77777777" w:rsidR="001A6CEC" w:rsidRPr="004C36A8" w:rsidRDefault="001A6CEC" w:rsidP="001A6CEC">
      <w:pPr>
        <w:spacing w:line="360" w:lineRule="auto"/>
        <w:contextualSpacing/>
        <w:rPr>
          <w:rFonts w:eastAsia="Calibri" w:cstheme="minorHAnsi"/>
          <w:b/>
          <w:bCs/>
        </w:rPr>
      </w:pPr>
      <w:r w:rsidRPr="0020524E">
        <w:rPr>
          <w:rFonts w:ascii="Consolas" w:eastAsia="Calibri" w:hAnsi="Consolas" w:cstheme="minorHAnsi"/>
          <w:b/>
          <w:bCs/>
        </w:rPr>
        <w:t xml:space="preserve">At the initialization </w:t>
      </w:r>
      <w:r w:rsidRPr="008F7175">
        <w:rPr>
          <w:rFonts w:eastAsia="Calibri" w:cstheme="minorHAnsi"/>
          <w:bCs/>
        </w:rPr>
        <w:t xml:space="preserve">of the </w:t>
      </w:r>
      <w:proofErr w:type="spellStart"/>
      <w:r>
        <w:rPr>
          <w:rFonts w:ascii="Consolas" w:eastAsia="Calibri" w:hAnsi="Consolas" w:cs="Calibri"/>
          <w:b/>
          <w:color w:val="000000"/>
          <w:kern w:val="2"/>
          <w:szCs w:val="32"/>
          <w:lang w:eastAsia="hi-IN"/>
        </w:rPr>
        <w:t>FlightBooking</w:t>
      </w:r>
      <w:r w:rsidRPr="004C36A8">
        <w:rPr>
          <w:rFonts w:ascii="Consolas" w:eastAsia="Calibri" w:hAnsi="Consolas" w:cs="Calibri"/>
          <w:b/>
          <w:color w:val="000000"/>
          <w:kern w:val="2"/>
          <w:szCs w:val="32"/>
          <w:lang w:eastAsia="hi-IN"/>
        </w:rPr>
        <w:t>System</w:t>
      </w:r>
      <w:proofErr w:type="spellEnd"/>
      <w:r w:rsidRPr="008F7175">
        <w:rPr>
          <w:rFonts w:eastAsia="Calibri" w:cstheme="minorHAnsi"/>
          <w:bCs/>
        </w:rPr>
        <w:t xml:space="preserve"> class, the </w:t>
      </w:r>
      <w:r w:rsidRPr="008F7175">
        <w:rPr>
          <w:rFonts w:eastAsia="Calibri" w:cstheme="minorHAnsi"/>
          <w:b/>
          <w:bCs/>
        </w:rPr>
        <w:t>constructor</w:t>
      </w:r>
      <w:r w:rsidRPr="008F7175">
        <w:rPr>
          <w:rFonts w:eastAsia="Calibri" w:cstheme="minorHAnsi"/>
          <w:bCs/>
        </w:rPr>
        <w:t xml:space="preserve"> accepts only the </w:t>
      </w:r>
      <w:r w:rsidRPr="004C36A8">
        <w:rPr>
          <w:rFonts w:ascii="Consolas" w:eastAsia="Calibri" w:hAnsi="Consolas" w:cs="Times New Roman"/>
          <w:b/>
          <w:bCs/>
          <w:noProof/>
        </w:rPr>
        <w:t>agencyName</w:t>
      </w:r>
      <w:r w:rsidRPr="008F7175">
        <w:rPr>
          <w:rFonts w:eastAsia="Calibri" w:cstheme="minorHAnsi"/>
          <w:b/>
          <w:bCs/>
        </w:rPr>
        <w:t xml:space="preserve">! </w:t>
      </w:r>
    </w:p>
    <w:p w14:paraId="4C26ED7F" w14:textId="77777777" w:rsidR="001A6CEC" w:rsidRPr="00BC1145" w:rsidRDefault="001A6CEC" w:rsidP="001A6CEC">
      <w:pPr>
        <w:pStyle w:val="Heading3"/>
      </w:pPr>
      <w:r w:rsidRPr="00BC1145">
        <w:t xml:space="preserve">Methods </w:t>
      </w:r>
    </w:p>
    <w:p w14:paraId="0C720BEA" w14:textId="77777777" w:rsidR="001A6CEC" w:rsidRPr="007114B4" w:rsidRDefault="001A6CEC" w:rsidP="001A6CEC">
      <w:pPr>
        <w:pStyle w:val="Heading4"/>
        <w:rPr>
          <w:b w:val="0"/>
          <w:iCs w:val="0"/>
          <w:color w:val="auto"/>
        </w:rPr>
      </w:pPr>
      <w:proofErr w:type="spellStart"/>
      <w:r w:rsidRPr="007114B4">
        <w:rPr>
          <w:color w:val="auto"/>
          <w:szCs w:val="28"/>
        </w:rPr>
        <w:t>addFlight</w:t>
      </w:r>
      <w:proofErr w:type="spellEnd"/>
      <w:r w:rsidRPr="007114B4">
        <w:rPr>
          <w:b w:val="0"/>
          <w:iCs w:val="0"/>
          <w:color w:val="auto"/>
        </w:rPr>
        <w:t xml:space="preserve"> </w:t>
      </w:r>
      <w:r w:rsidRPr="007114B4">
        <w:rPr>
          <w:color w:val="auto"/>
        </w:rPr>
        <w:t>(</w:t>
      </w:r>
      <w:proofErr w:type="spellStart"/>
      <w:r w:rsidRPr="007114B4">
        <w:rPr>
          <w:color w:val="auto"/>
        </w:rPr>
        <w:t>flightNumber</w:t>
      </w:r>
      <w:proofErr w:type="spellEnd"/>
      <w:r w:rsidRPr="007114B4">
        <w:rPr>
          <w:color w:val="auto"/>
        </w:rPr>
        <w:t xml:space="preserve">, destination, </w:t>
      </w:r>
      <w:proofErr w:type="spellStart"/>
      <w:r w:rsidRPr="007114B4">
        <w:rPr>
          <w:color w:val="auto"/>
        </w:rPr>
        <w:t>departureTime</w:t>
      </w:r>
      <w:proofErr w:type="spellEnd"/>
      <w:r w:rsidRPr="007114B4">
        <w:rPr>
          <w:color w:val="auto"/>
        </w:rPr>
        <w:t xml:space="preserve">, price) </w:t>
      </w:r>
    </w:p>
    <w:p w14:paraId="0E3FBD45" w14:textId="77777777" w:rsidR="001A6CEC" w:rsidRPr="004C36A8" w:rsidRDefault="001A6CEC" w:rsidP="001A6CEC">
      <w:p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4C36A8">
        <w:rPr>
          <w:rFonts w:eastAsiaTheme="majorEastAsia" w:cstheme="majorBidi"/>
          <w:iCs/>
          <w:color w:val="000000" w:themeColor="text1"/>
        </w:rPr>
        <w:t xml:space="preserve">This method adds a new flight to the system. It accepts 4 arguments: </w:t>
      </w:r>
    </w:p>
    <w:p w14:paraId="3E4CA874" w14:textId="77777777" w:rsidR="001A6CEC" w:rsidRPr="004C36A8" w:rsidRDefault="001A6CEC" w:rsidP="001A6CEC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>flightNumber</w:t>
      </w:r>
      <w:proofErr w:type="spellEnd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uniqu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string</w:t>
      </w:r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 xml:space="preserve"> identifier for the flight.</w:t>
      </w:r>
    </w:p>
    <w:p w14:paraId="1DE74050" w14:textId="77777777" w:rsidR="001A6CEC" w:rsidRPr="004C36A8" w:rsidRDefault="001A6CEC" w:rsidP="001A6CEC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>destination - a string representing the flight's destination.</w:t>
      </w:r>
    </w:p>
    <w:p w14:paraId="4B9AEC31" w14:textId="77777777" w:rsidR="001A6CEC" w:rsidRPr="004C36A8" w:rsidRDefault="001A6CEC" w:rsidP="001A6CEC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>departureTime</w:t>
      </w:r>
      <w:proofErr w:type="spellEnd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string representing the departure time.</w:t>
      </w:r>
    </w:p>
    <w:p w14:paraId="1163F74F" w14:textId="77777777" w:rsidR="001A6CEC" w:rsidRPr="004C36A8" w:rsidRDefault="001A6CEC" w:rsidP="001A6CEC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>price - a number representing the ticket price.</w:t>
      </w:r>
    </w:p>
    <w:p w14:paraId="43134D91" w14:textId="77777777" w:rsidR="001A6CEC" w:rsidRDefault="001A6CEC" w:rsidP="001A6CEC">
      <w:pPr>
        <w:spacing w:line="360" w:lineRule="auto"/>
        <w:jc w:val="center"/>
        <w:rPr>
          <w:rFonts w:eastAsiaTheme="majorEastAsia" w:cstheme="majorBidi"/>
          <w:iCs/>
          <w:color w:val="000000" w:themeColor="text1"/>
        </w:rPr>
      </w:pPr>
      <w:r w:rsidRPr="004C36A8">
        <w:rPr>
          <w:rFonts w:eastAsiaTheme="majorEastAsia" w:cstheme="majorBidi"/>
          <w:iCs/>
          <w:color w:val="000000" w:themeColor="text1"/>
        </w:rPr>
        <w:t>If a flight with the same flight number already exists in the flights array,</w:t>
      </w:r>
      <w:r>
        <w:rPr>
          <w:rFonts w:eastAsiaTheme="majorEastAsia" w:cstheme="majorBidi"/>
          <w:iCs/>
          <w:color w:val="000000" w:themeColor="text1"/>
        </w:rPr>
        <w:t xml:space="preserve"> </w:t>
      </w:r>
      <w:r w:rsidRPr="006F7A66">
        <w:rPr>
          <w:rFonts w:eastAsiaTheme="majorEastAsia" w:cstheme="majorBidi"/>
          <w:b/>
          <w:iCs/>
          <w:color w:val="000000" w:themeColor="text1"/>
        </w:rPr>
        <w:t>return</w:t>
      </w:r>
      <w:r w:rsidRPr="004C36A8">
        <w:rPr>
          <w:rFonts w:eastAsiaTheme="majorEastAsia" w:cstheme="majorBidi"/>
          <w:iCs/>
          <w:color w:val="000000" w:themeColor="text1"/>
        </w:rPr>
        <w:t xml:space="preserve"> the following message: </w:t>
      </w:r>
    </w:p>
    <w:p w14:paraId="56939289" w14:textId="77777777" w:rsidR="001A6CEC" w:rsidRPr="001E192D" w:rsidRDefault="001A6CEC" w:rsidP="001A6CEC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E192D">
        <w:rPr>
          <w:rFonts w:ascii="Consolas" w:eastAsia="Calibri" w:hAnsi="Consolas" w:cs="Times New Roman"/>
          <w:b/>
          <w:bCs/>
          <w:noProof/>
        </w:rPr>
        <w:t>`</w:t>
      </w:r>
      <w:r w:rsidRPr="004C36A8">
        <w:rPr>
          <w:rFonts w:ascii="Consolas" w:eastAsia="Calibri" w:hAnsi="Consolas" w:cs="Times New Roman"/>
          <w:b/>
          <w:bCs/>
          <w:noProof/>
        </w:rPr>
        <w:t>Flight ${flightNumber}</w:t>
      </w:r>
      <w:r>
        <w:rPr>
          <w:rFonts w:ascii="Consolas" w:eastAsia="Calibri" w:hAnsi="Consolas" w:cs="Times New Roman"/>
          <w:b/>
          <w:bCs/>
          <w:noProof/>
        </w:rPr>
        <w:t xml:space="preserve"> </w:t>
      </w:r>
      <w:r w:rsidRPr="006F7A66">
        <w:rPr>
          <w:rFonts w:ascii="Consolas" w:eastAsia="Calibri" w:hAnsi="Consolas" w:cs="Times New Roman"/>
          <w:b/>
          <w:bCs/>
          <w:noProof/>
        </w:rPr>
        <w:t>to ${destination}</w:t>
      </w:r>
      <w:r w:rsidRPr="004C36A8">
        <w:rPr>
          <w:rFonts w:ascii="Consolas" w:eastAsia="Calibri" w:hAnsi="Consolas" w:cs="Times New Roman"/>
          <w:b/>
          <w:bCs/>
          <w:noProof/>
        </w:rPr>
        <w:t xml:space="preserve"> is already available.</w:t>
      </w:r>
      <w:r w:rsidRPr="001E192D">
        <w:rPr>
          <w:rFonts w:ascii="Consolas" w:eastAsia="Calibri" w:hAnsi="Consolas" w:cs="Times New Roman"/>
          <w:b/>
          <w:bCs/>
          <w:noProof/>
        </w:rPr>
        <w:t>`</w:t>
      </w:r>
    </w:p>
    <w:p w14:paraId="766969F5" w14:textId="77777777" w:rsidR="001A6CEC" w:rsidRDefault="001A6CEC" w:rsidP="001A6CEC">
      <w:pPr>
        <w:spacing w:line="360" w:lineRule="auto"/>
        <w:ind w:firstLine="720"/>
        <w:rPr>
          <w:rFonts w:eastAsiaTheme="majorEastAsia" w:cstheme="majorBidi"/>
          <w:iCs/>
          <w:color w:val="000000" w:themeColor="text1"/>
          <w:lang w:val="en-GB"/>
        </w:rPr>
      </w:pPr>
      <w:r w:rsidRPr="00CD0090">
        <w:rPr>
          <w:rFonts w:eastAsiaTheme="majorEastAsia" w:cstheme="majorBidi"/>
          <w:iCs/>
          <w:color w:val="000000" w:themeColor="text1"/>
          <w:lang w:val="en-GB"/>
        </w:rPr>
        <w:t xml:space="preserve">Otherwise, add the new flight to the flights array as an object and </w:t>
      </w:r>
      <w:r w:rsidRPr="0052301F">
        <w:rPr>
          <w:rFonts w:eastAsiaTheme="majorEastAsia" w:cstheme="majorBidi"/>
          <w:b/>
          <w:iCs/>
          <w:color w:val="000000" w:themeColor="text1"/>
          <w:lang w:val="en-GB"/>
        </w:rPr>
        <w:t>return</w:t>
      </w:r>
      <w:r w:rsidRPr="00CD0090">
        <w:rPr>
          <w:rFonts w:eastAsiaTheme="majorEastAsia" w:cstheme="majorBidi"/>
          <w:iCs/>
          <w:color w:val="000000" w:themeColor="text1"/>
          <w:lang w:val="en-GB"/>
        </w:rPr>
        <w:t xml:space="preserve"> the following message:</w:t>
      </w:r>
    </w:p>
    <w:p w14:paraId="4512D430" w14:textId="77777777" w:rsidR="001A6CEC" w:rsidRPr="001E192D" w:rsidRDefault="001A6CEC" w:rsidP="001A6CEC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E192D">
        <w:rPr>
          <w:rFonts w:ascii="Consolas" w:eastAsia="Calibri" w:hAnsi="Consolas" w:cs="Times New Roman"/>
          <w:b/>
          <w:bCs/>
          <w:noProof/>
        </w:rPr>
        <w:t>`</w:t>
      </w:r>
      <w:r w:rsidRPr="006F7A66">
        <w:rPr>
          <w:rFonts w:ascii="Consolas" w:eastAsia="Calibri" w:hAnsi="Consolas" w:cs="Times New Roman"/>
          <w:b/>
          <w:bCs/>
          <w:noProof/>
        </w:rPr>
        <w:t>Flight ${flightNumber} to ${destination} has been added to the system.</w:t>
      </w:r>
      <w:r w:rsidRPr="001E192D">
        <w:rPr>
          <w:rFonts w:ascii="Consolas" w:eastAsia="Calibri" w:hAnsi="Consolas" w:cs="Times New Roman"/>
          <w:b/>
          <w:bCs/>
          <w:noProof/>
        </w:rPr>
        <w:t>`</w:t>
      </w:r>
    </w:p>
    <w:p w14:paraId="7E631CC3" w14:textId="77777777" w:rsidR="001A6CEC" w:rsidRDefault="001A6CEC" w:rsidP="001A6CEC">
      <w:pPr>
        <w:spacing w:line="360" w:lineRule="auto"/>
        <w:jc w:val="center"/>
        <w:rPr>
          <w:rFonts w:eastAsiaTheme="majorEastAsia" w:cstheme="majorBidi"/>
          <w:b/>
          <w:bCs/>
          <w:iCs/>
          <w:color w:val="000000" w:themeColor="text1"/>
          <w:lang w:val="en-GB"/>
        </w:rPr>
      </w:pPr>
    </w:p>
    <w:p w14:paraId="3B535130" w14:textId="77777777" w:rsidR="001A6CEC" w:rsidRDefault="001A6CEC" w:rsidP="001A6CEC">
      <w:pPr>
        <w:spacing w:line="360" w:lineRule="auto"/>
        <w:jc w:val="center"/>
        <w:rPr>
          <w:rFonts w:eastAsiaTheme="majorEastAsia" w:cstheme="majorBidi"/>
          <w:b/>
          <w:bCs/>
          <w:iCs/>
          <w:color w:val="000000" w:themeColor="text1"/>
          <w:lang w:val="en-GB"/>
        </w:rPr>
      </w:pPr>
    </w:p>
    <w:p w14:paraId="065E6B18" w14:textId="77777777" w:rsidR="001A6CEC" w:rsidRDefault="001A6CEC" w:rsidP="001A6CEC">
      <w:pPr>
        <w:spacing w:line="360" w:lineRule="auto"/>
        <w:contextualSpacing/>
        <w:rPr>
          <w:rFonts w:eastAsiaTheme="majorEastAsia" w:cstheme="majorBidi"/>
          <w:b/>
          <w:bCs/>
          <w:iCs/>
          <w:color w:val="000000" w:themeColor="text1"/>
          <w:lang w:val="en-GB"/>
        </w:rPr>
      </w:pPr>
    </w:p>
    <w:p w14:paraId="6F3F2439" w14:textId="77777777" w:rsidR="001A6CEC" w:rsidRPr="007114B4" w:rsidRDefault="001A6CEC" w:rsidP="001A6CEC">
      <w:pPr>
        <w:pStyle w:val="Heading4"/>
        <w:rPr>
          <w:color w:val="auto"/>
          <w:szCs w:val="28"/>
        </w:rPr>
      </w:pPr>
      <w:proofErr w:type="spellStart"/>
      <w:r w:rsidRPr="007114B4">
        <w:rPr>
          <w:color w:val="auto"/>
          <w:szCs w:val="28"/>
        </w:rPr>
        <w:t>bookFlight</w:t>
      </w:r>
      <w:proofErr w:type="spellEnd"/>
      <w:r w:rsidRPr="007114B4">
        <w:rPr>
          <w:color w:val="auto"/>
          <w:szCs w:val="28"/>
        </w:rPr>
        <w:t xml:space="preserve"> (</w:t>
      </w:r>
      <w:proofErr w:type="spellStart"/>
      <w:r w:rsidRPr="007114B4">
        <w:rPr>
          <w:color w:val="auto"/>
          <w:szCs w:val="28"/>
        </w:rPr>
        <w:t>passengerName</w:t>
      </w:r>
      <w:proofErr w:type="spellEnd"/>
      <w:r w:rsidRPr="007114B4">
        <w:rPr>
          <w:color w:val="auto"/>
          <w:szCs w:val="28"/>
        </w:rPr>
        <w:t xml:space="preserve">, </w:t>
      </w:r>
      <w:proofErr w:type="spellStart"/>
      <w:r w:rsidRPr="007114B4">
        <w:rPr>
          <w:color w:val="auto"/>
          <w:szCs w:val="28"/>
        </w:rPr>
        <w:t>flightNumber</w:t>
      </w:r>
      <w:proofErr w:type="spellEnd"/>
      <w:r w:rsidRPr="007114B4">
        <w:rPr>
          <w:color w:val="auto"/>
          <w:szCs w:val="28"/>
        </w:rPr>
        <w:t>)</w:t>
      </w:r>
    </w:p>
    <w:p w14:paraId="645D9ADC" w14:textId="77777777" w:rsidR="001A6CEC" w:rsidRDefault="001A6CEC" w:rsidP="001A6CEC">
      <w:pPr>
        <w:spacing w:line="360" w:lineRule="auto"/>
      </w:pPr>
      <w:r>
        <w:t xml:space="preserve"> </w:t>
      </w:r>
      <w:r w:rsidRPr="00CD0090">
        <w:t>This method allows a passenger to book a flight. It accepts 2 arguments:</w:t>
      </w:r>
    </w:p>
    <w:p w14:paraId="760AE95F" w14:textId="77777777" w:rsidR="001A6CEC" w:rsidRPr="00CD0090" w:rsidRDefault="001A6CEC" w:rsidP="001A6CEC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r w:rsidRPr="00CD0090">
        <w:rPr>
          <w:rFonts w:ascii="Consolas" w:eastAsiaTheme="majorEastAsia" w:hAnsi="Consolas" w:cstheme="majorBidi"/>
          <w:b/>
          <w:iCs/>
          <w:color w:val="000000" w:themeColor="text1"/>
        </w:rPr>
        <w:t>passengerName</w:t>
      </w:r>
      <w:proofErr w:type="spellEnd"/>
      <w:r w:rsidRPr="00CD0090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string representing the name of the passenger.</w:t>
      </w:r>
    </w:p>
    <w:p w14:paraId="1BA7E098" w14:textId="77777777" w:rsidR="001A6CEC" w:rsidRDefault="001A6CEC" w:rsidP="001A6CEC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r w:rsidRPr="00CD0090">
        <w:rPr>
          <w:rFonts w:ascii="Consolas" w:eastAsiaTheme="majorEastAsia" w:hAnsi="Consolas" w:cstheme="majorBidi"/>
          <w:b/>
          <w:iCs/>
          <w:color w:val="000000" w:themeColor="text1"/>
        </w:rPr>
        <w:t>flightNumber</w:t>
      </w:r>
      <w:proofErr w:type="spellEnd"/>
      <w:r w:rsidRPr="00CD0090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string representing the flight number for booking.</w:t>
      </w:r>
    </w:p>
    <w:p w14:paraId="125FDD18" w14:textId="77777777" w:rsidR="001A6CEC" w:rsidRPr="00CD0090" w:rsidRDefault="001A6CEC" w:rsidP="001A6CEC">
      <w:pPr>
        <w:pStyle w:val="ListParagraph"/>
        <w:spacing w:line="360" w:lineRule="auto"/>
        <w:rPr>
          <w:lang w:val="en-GB"/>
        </w:rPr>
      </w:pPr>
      <w:r w:rsidRPr="00CD0090">
        <w:rPr>
          <w:lang w:val="en-GB"/>
        </w:rPr>
        <w:t>If the flight with the specified flight number is not found in the flights array</w:t>
      </w:r>
      <w:r>
        <w:rPr>
          <w:lang w:val="en-GB"/>
        </w:rPr>
        <w:t xml:space="preserve">, </w:t>
      </w:r>
      <w:r w:rsidRPr="006F7A66">
        <w:rPr>
          <w:b/>
          <w:lang w:val="en-GB"/>
        </w:rPr>
        <w:t>return</w:t>
      </w:r>
      <w:r w:rsidRPr="00CD0090">
        <w:rPr>
          <w:lang w:val="en-GB"/>
        </w:rPr>
        <w:t xml:space="preserve"> the following message: </w:t>
      </w:r>
    </w:p>
    <w:p w14:paraId="02B1AC34" w14:textId="77777777" w:rsidR="001A6CEC" w:rsidRPr="00A235C5" w:rsidRDefault="001A6CEC" w:rsidP="001A6CEC">
      <w:pPr>
        <w:pStyle w:val="ListParagraph"/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A235C5">
        <w:rPr>
          <w:rFonts w:ascii="Consolas" w:eastAsia="Calibri" w:hAnsi="Consolas" w:cs="Times New Roman"/>
          <w:b/>
          <w:bCs/>
          <w:noProof/>
        </w:rPr>
        <w:t>`</w:t>
      </w:r>
      <w:r w:rsidRPr="00CD0090">
        <w:rPr>
          <w:rFonts w:ascii="Consolas" w:eastAsia="Calibri" w:hAnsi="Consolas" w:cs="Times New Roman"/>
          <w:b/>
          <w:bCs/>
          <w:noProof/>
        </w:rPr>
        <w:t>Flight ${flightNumber} is not available for booking.</w:t>
      </w:r>
      <w:r w:rsidRPr="00A235C5">
        <w:rPr>
          <w:rFonts w:ascii="Consolas" w:eastAsia="Calibri" w:hAnsi="Consolas" w:cs="Times New Roman"/>
          <w:b/>
          <w:bCs/>
          <w:noProof/>
        </w:rPr>
        <w:t>`</w:t>
      </w:r>
    </w:p>
    <w:p w14:paraId="7527E921" w14:textId="77777777" w:rsidR="001A6CEC" w:rsidRDefault="001A6CEC" w:rsidP="001A6CEC">
      <w:pPr>
        <w:spacing w:line="360" w:lineRule="auto"/>
        <w:rPr>
          <w:lang w:val="en-GB"/>
        </w:rPr>
      </w:pPr>
      <w:r w:rsidRPr="00BB1079">
        <w:rPr>
          <w:lang w:val="en-GB"/>
        </w:rPr>
        <w:t>Otherwise, add the booking to the bookings array as an object</w:t>
      </w:r>
      <w:r>
        <w:rPr>
          <w:lang w:val="en-GB"/>
        </w:rPr>
        <w:t xml:space="preserve"> and </w:t>
      </w:r>
      <w:r w:rsidRPr="009A2728">
        <w:rPr>
          <w:b/>
          <w:lang w:val="en-GB"/>
        </w:rPr>
        <w:t>increment</w:t>
      </w:r>
      <w:r>
        <w:rPr>
          <w:lang w:val="en-GB"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 xml:space="preserve">bookingsCount </w:t>
      </w:r>
      <w:r w:rsidRPr="009A2728">
        <w:rPr>
          <w:rFonts w:ascii="Consolas" w:eastAsia="Calibri" w:hAnsi="Consolas" w:cs="Times New Roman"/>
          <w:bCs/>
          <w:noProof/>
        </w:rPr>
        <w:t>by</w:t>
      </w:r>
      <w:r>
        <w:rPr>
          <w:rFonts w:ascii="Consolas" w:eastAsia="Calibri" w:hAnsi="Consolas" w:cs="Times New Roman"/>
          <w:bCs/>
          <w:noProof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>1</w:t>
      </w:r>
      <w:r w:rsidRPr="00BB1079">
        <w:rPr>
          <w:lang w:val="en-GB"/>
        </w:rPr>
        <w:t xml:space="preserve">. </w:t>
      </w:r>
      <w:r w:rsidRPr="00BB1079">
        <w:rPr>
          <w:b/>
          <w:lang w:val="en-GB"/>
        </w:rPr>
        <w:t>Return</w:t>
      </w:r>
      <w:r w:rsidRPr="00BB1079">
        <w:rPr>
          <w:lang w:val="en-GB"/>
        </w:rPr>
        <w:t xml:space="preserve"> the following message: </w:t>
      </w:r>
    </w:p>
    <w:p w14:paraId="17279792" w14:textId="77777777" w:rsidR="001A6CEC" w:rsidRPr="009478AF" w:rsidRDefault="001A6CEC" w:rsidP="001A6CEC">
      <w:pPr>
        <w:spacing w:line="360" w:lineRule="auto"/>
        <w:rPr>
          <w:rFonts w:ascii="Consolas" w:eastAsia="Calibri" w:hAnsi="Consolas" w:cs="Times New Roman"/>
          <w:b/>
          <w:bCs/>
          <w:noProof/>
        </w:rPr>
      </w:pPr>
      <w:r w:rsidRPr="009478AF">
        <w:rPr>
          <w:rFonts w:ascii="Consolas" w:eastAsia="Calibri" w:hAnsi="Consolas" w:cs="Times New Roman"/>
          <w:b/>
          <w:bCs/>
          <w:noProof/>
        </w:rPr>
        <w:lastRenderedPageBreak/>
        <w:t>`</w:t>
      </w:r>
      <w:r w:rsidRPr="00BB1079">
        <w:rPr>
          <w:rFonts w:ascii="Consolas" w:eastAsia="Calibri" w:hAnsi="Consolas" w:cs="Times New Roman"/>
          <w:b/>
          <w:bCs/>
          <w:noProof/>
        </w:rPr>
        <w:t>Booking for passenger ${passengerName} on flight ${flightNumber} is confirmed.</w:t>
      </w:r>
      <w:r w:rsidRPr="009478AF">
        <w:rPr>
          <w:rFonts w:ascii="Consolas" w:eastAsia="Calibri" w:hAnsi="Consolas" w:cs="Times New Roman"/>
          <w:b/>
          <w:bCs/>
          <w:noProof/>
        </w:rPr>
        <w:t>`</w:t>
      </w:r>
    </w:p>
    <w:p w14:paraId="64EE7AE7" w14:textId="77777777" w:rsidR="001A6CEC" w:rsidRPr="007114B4" w:rsidRDefault="001A6CEC" w:rsidP="001A6CEC">
      <w:pPr>
        <w:pStyle w:val="Heading4"/>
        <w:rPr>
          <w:color w:val="auto"/>
          <w:szCs w:val="28"/>
        </w:rPr>
      </w:pPr>
      <w:proofErr w:type="spellStart"/>
      <w:r w:rsidRPr="007114B4">
        <w:rPr>
          <w:color w:val="auto"/>
          <w:szCs w:val="28"/>
        </w:rPr>
        <w:t>cancelBooking</w:t>
      </w:r>
      <w:proofErr w:type="spellEnd"/>
      <w:r w:rsidRPr="007114B4">
        <w:rPr>
          <w:color w:val="auto"/>
          <w:szCs w:val="28"/>
        </w:rPr>
        <w:t xml:space="preserve"> (</w:t>
      </w:r>
      <w:proofErr w:type="spellStart"/>
      <w:r w:rsidRPr="007114B4">
        <w:rPr>
          <w:color w:val="auto"/>
          <w:szCs w:val="28"/>
        </w:rPr>
        <w:t>passengerName</w:t>
      </w:r>
      <w:proofErr w:type="spellEnd"/>
      <w:r w:rsidRPr="007114B4">
        <w:rPr>
          <w:color w:val="auto"/>
          <w:szCs w:val="28"/>
        </w:rPr>
        <w:t xml:space="preserve">, </w:t>
      </w:r>
      <w:proofErr w:type="spellStart"/>
      <w:r w:rsidRPr="007114B4">
        <w:rPr>
          <w:color w:val="auto"/>
          <w:szCs w:val="28"/>
        </w:rPr>
        <w:t>flightNumber</w:t>
      </w:r>
      <w:proofErr w:type="spellEnd"/>
      <w:r w:rsidRPr="007114B4">
        <w:rPr>
          <w:color w:val="auto"/>
          <w:szCs w:val="28"/>
        </w:rPr>
        <w:t>)</w:t>
      </w:r>
    </w:p>
    <w:p w14:paraId="2BEDD8F8" w14:textId="77777777" w:rsidR="001A6CEC" w:rsidRPr="00BB1079" w:rsidRDefault="001A6CEC" w:rsidP="001A6CEC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BB1079">
        <w:rPr>
          <w:rFonts w:eastAsiaTheme="majorEastAsia" w:cstheme="majorBidi"/>
          <w:iCs/>
          <w:color w:val="000000" w:themeColor="text1"/>
        </w:rPr>
        <w:t xml:space="preserve">This method allows a passenger to cancel a flight booking. It accepts 2 arguments: </w:t>
      </w:r>
    </w:p>
    <w:p w14:paraId="5EA96EE5" w14:textId="77777777" w:rsidR="001A6CEC" w:rsidRPr="00BB1079" w:rsidRDefault="001A6CEC" w:rsidP="001A6CEC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>passengerName</w:t>
      </w:r>
      <w:proofErr w:type="spellEnd"/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string representing the name of the passenger.</w:t>
      </w:r>
    </w:p>
    <w:p w14:paraId="25102800" w14:textId="77777777" w:rsidR="001A6CEC" w:rsidRPr="00BB1079" w:rsidRDefault="001A6CEC" w:rsidP="001A6CEC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>flightNumber</w:t>
      </w:r>
      <w:proofErr w:type="spellEnd"/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 xml:space="preserve"> -</w:t>
      </w:r>
      <w:r w:rsidRPr="00ED1A59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D0090">
        <w:rPr>
          <w:rFonts w:ascii="Consolas" w:eastAsiaTheme="majorEastAsia" w:hAnsi="Consolas" w:cstheme="majorBidi"/>
          <w:b/>
          <w:iCs/>
          <w:color w:val="000000" w:themeColor="text1"/>
        </w:rPr>
        <w:t>a string representing</w:t>
      </w:r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 xml:space="preserve"> the flight number to cancel.</w:t>
      </w:r>
    </w:p>
    <w:p w14:paraId="77DB558C" w14:textId="77777777" w:rsidR="001A6CEC" w:rsidRDefault="001A6CEC" w:rsidP="001A6CEC">
      <w:pPr>
        <w:pStyle w:val="ListParagraph"/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346DDBFD" w14:textId="77777777" w:rsidR="001A6CEC" w:rsidRDefault="001A6CEC" w:rsidP="001A6CEC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BB1079">
        <w:rPr>
          <w:rFonts w:eastAsiaTheme="majorEastAsia" w:cstheme="majorBidi"/>
          <w:iCs/>
          <w:color w:val="000000" w:themeColor="text1"/>
        </w:rPr>
        <w:t xml:space="preserve">If the booking with the specified passenger name and flight number is not found in the bookings array, </w:t>
      </w:r>
      <w:r>
        <w:rPr>
          <w:rFonts w:eastAsiaTheme="majorEastAsia" w:cstheme="majorBidi"/>
          <w:b/>
          <w:iCs/>
          <w:color w:val="000000" w:themeColor="text1"/>
        </w:rPr>
        <w:t xml:space="preserve">throw error </w:t>
      </w:r>
      <w:r w:rsidRPr="005929F6">
        <w:rPr>
          <w:rFonts w:eastAsiaTheme="majorEastAsia" w:cstheme="majorBidi"/>
          <w:iCs/>
          <w:color w:val="000000" w:themeColor="text1"/>
        </w:rPr>
        <w:t>with</w:t>
      </w:r>
      <w:r w:rsidRPr="00BB1079">
        <w:rPr>
          <w:rFonts w:eastAsiaTheme="majorEastAsia" w:cstheme="majorBidi"/>
          <w:iCs/>
          <w:color w:val="000000" w:themeColor="text1"/>
        </w:rPr>
        <w:t xml:space="preserve"> the following message</w:t>
      </w:r>
      <w:r>
        <w:rPr>
          <w:rFonts w:eastAsiaTheme="majorEastAsia" w:cstheme="majorBidi"/>
          <w:iCs/>
          <w:color w:val="000000" w:themeColor="text1"/>
        </w:rPr>
        <w:t>:</w:t>
      </w:r>
    </w:p>
    <w:p w14:paraId="759D43C3" w14:textId="77777777" w:rsidR="001A6CEC" w:rsidRPr="009478AF" w:rsidRDefault="001A6CEC" w:rsidP="001A6CEC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9478AF">
        <w:rPr>
          <w:rFonts w:ascii="Consolas" w:eastAsia="Calibri" w:hAnsi="Consolas" w:cs="Times New Roman"/>
          <w:b/>
          <w:bCs/>
          <w:noProof/>
        </w:rPr>
        <w:t>`</w:t>
      </w:r>
      <w:r w:rsidRPr="00BB1079">
        <w:rPr>
          <w:rFonts w:ascii="Consolas" w:eastAsia="Calibri" w:hAnsi="Consolas" w:cs="Times New Roman"/>
          <w:b/>
          <w:bCs/>
          <w:noProof/>
        </w:rPr>
        <w:t>Booking for passenger ${passengerName} on flight ${flightNumber} not found.</w:t>
      </w:r>
      <w:r w:rsidRPr="009478AF">
        <w:rPr>
          <w:rFonts w:ascii="Consolas" w:eastAsia="Calibri" w:hAnsi="Consolas" w:cs="Times New Roman"/>
          <w:b/>
          <w:bCs/>
          <w:noProof/>
        </w:rPr>
        <w:t>`</w:t>
      </w:r>
    </w:p>
    <w:p w14:paraId="2D3D7B4A" w14:textId="77777777" w:rsidR="001A6CEC" w:rsidRDefault="001A6CEC" w:rsidP="001A6CEC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BB1079">
        <w:rPr>
          <w:rFonts w:eastAsiaTheme="majorEastAsia" w:cstheme="majorBidi"/>
          <w:iCs/>
          <w:color w:val="000000" w:themeColor="text1"/>
        </w:rPr>
        <w:t>Otherwise, remove the booking from the bookings array</w:t>
      </w:r>
      <w:r>
        <w:rPr>
          <w:rFonts w:eastAsiaTheme="majorEastAsia" w:cstheme="majorBidi"/>
          <w:iCs/>
          <w:color w:val="000000" w:themeColor="text1"/>
        </w:rPr>
        <w:t xml:space="preserve">, decrement </w:t>
      </w:r>
      <w:r>
        <w:rPr>
          <w:rFonts w:ascii="Consolas" w:eastAsia="Calibri" w:hAnsi="Consolas" w:cs="Times New Roman"/>
          <w:b/>
          <w:bCs/>
          <w:noProof/>
        </w:rPr>
        <w:t xml:space="preserve">bookingsCount </w:t>
      </w:r>
      <w:r w:rsidRPr="009A2728">
        <w:rPr>
          <w:rFonts w:ascii="Consolas" w:eastAsia="Calibri" w:hAnsi="Consolas" w:cs="Times New Roman"/>
          <w:bCs/>
          <w:noProof/>
        </w:rPr>
        <w:t>by</w:t>
      </w:r>
      <w:r>
        <w:rPr>
          <w:rFonts w:ascii="Consolas" w:eastAsia="Calibri" w:hAnsi="Consolas" w:cs="Times New Roman"/>
          <w:bCs/>
          <w:noProof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>1</w:t>
      </w:r>
      <w:r>
        <w:rPr>
          <w:rFonts w:eastAsiaTheme="majorEastAsia" w:cstheme="majorBidi"/>
          <w:iCs/>
          <w:color w:val="000000" w:themeColor="text1"/>
        </w:rPr>
        <w:t xml:space="preserve"> </w:t>
      </w:r>
      <w:r w:rsidRPr="00BB1079">
        <w:rPr>
          <w:rFonts w:eastAsiaTheme="majorEastAsia" w:cstheme="majorBidi"/>
          <w:iCs/>
          <w:color w:val="000000" w:themeColor="text1"/>
        </w:rPr>
        <w:t xml:space="preserve">and </w:t>
      </w:r>
      <w:r w:rsidRPr="00BB1079">
        <w:rPr>
          <w:rFonts w:eastAsiaTheme="majorEastAsia" w:cstheme="majorBidi"/>
          <w:b/>
          <w:iCs/>
          <w:color w:val="000000" w:themeColor="text1"/>
        </w:rPr>
        <w:t>return</w:t>
      </w:r>
      <w:r w:rsidRPr="00BB1079">
        <w:rPr>
          <w:rFonts w:eastAsiaTheme="majorEastAsia" w:cstheme="majorBidi"/>
          <w:iCs/>
          <w:color w:val="000000" w:themeColor="text1"/>
        </w:rPr>
        <w:t xml:space="preserve"> the following message: </w:t>
      </w:r>
    </w:p>
    <w:p w14:paraId="2AAF8BA5" w14:textId="77777777" w:rsidR="001A6CEC" w:rsidRPr="005929F6" w:rsidRDefault="001A6CEC" w:rsidP="001A6CEC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9478AF">
        <w:rPr>
          <w:rFonts w:ascii="Consolas" w:eastAsia="Calibri" w:hAnsi="Consolas" w:cs="Times New Roman"/>
          <w:b/>
          <w:bCs/>
          <w:noProof/>
        </w:rPr>
        <w:t>`</w:t>
      </w:r>
      <w:r w:rsidRPr="00BB1079">
        <w:rPr>
          <w:rFonts w:ascii="Consolas" w:eastAsia="Calibri" w:hAnsi="Consolas" w:cs="Times New Roman"/>
          <w:b/>
          <w:bCs/>
          <w:noProof/>
        </w:rPr>
        <w:t>Booking for passenger ${passengerName} on flight ${flightNumber} is cancel</w:t>
      </w:r>
      <w:r>
        <w:rPr>
          <w:rFonts w:ascii="Consolas" w:eastAsia="Calibri" w:hAnsi="Consolas" w:cs="Times New Roman"/>
          <w:b/>
          <w:bCs/>
          <w:noProof/>
        </w:rPr>
        <w:t>l</w:t>
      </w:r>
      <w:r w:rsidRPr="00BB1079">
        <w:rPr>
          <w:rFonts w:ascii="Consolas" w:eastAsia="Calibri" w:hAnsi="Consolas" w:cs="Times New Roman"/>
          <w:b/>
          <w:bCs/>
          <w:noProof/>
        </w:rPr>
        <w:t>ed</w:t>
      </w:r>
      <w:r>
        <w:rPr>
          <w:rFonts w:ascii="Consolas" w:eastAsia="Calibri" w:hAnsi="Consolas" w:cs="Times New Roman"/>
          <w:b/>
          <w:bCs/>
          <w:noProof/>
        </w:rPr>
        <w:t>.</w:t>
      </w:r>
      <w:r w:rsidRPr="009478AF">
        <w:rPr>
          <w:rFonts w:ascii="Consolas" w:eastAsia="Calibri" w:hAnsi="Consolas" w:cs="Times New Roman"/>
          <w:b/>
          <w:bCs/>
          <w:noProof/>
        </w:rPr>
        <w:t>`</w:t>
      </w:r>
    </w:p>
    <w:p w14:paraId="2B8CF08A" w14:textId="77777777" w:rsidR="001A6CEC" w:rsidRPr="007114B4" w:rsidRDefault="001A6CEC" w:rsidP="001A6CEC">
      <w:pPr>
        <w:pStyle w:val="Heading4"/>
        <w:rPr>
          <w:color w:val="auto"/>
          <w:szCs w:val="28"/>
        </w:rPr>
      </w:pPr>
      <w:proofErr w:type="spellStart"/>
      <w:r w:rsidRPr="007114B4">
        <w:rPr>
          <w:color w:val="auto"/>
          <w:szCs w:val="28"/>
        </w:rPr>
        <w:t>showBookings</w:t>
      </w:r>
      <w:proofErr w:type="spellEnd"/>
      <w:r w:rsidRPr="007114B4">
        <w:rPr>
          <w:color w:val="auto"/>
          <w:szCs w:val="28"/>
        </w:rPr>
        <w:t xml:space="preserve"> (criteria) </w:t>
      </w:r>
    </w:p>
    <w:p w14:paraId="58F4AF6E" w14:textId="77777777" w:rsidR="001A6CEC" w:rsidRDefault="001A6CEC" w:rsidP="001A6CEC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4371A3">
        <w:rPr>
          <w:rFonts w:eastAsiaTheme="majorEastAsia" w:cstheme="majorBidi"/>
          <w:iCs/>
          <w:color w:val="000000" w:themeColor="text1"/>
        </w:rPr>
        <w:t>Accept</w:t>
      </w:r>
      <w:r>
        <w:rPr>
          <w:rFonts w:eastAsiaTheme="majorEastAsia" w:cstheme="majorBidi"/>
          <w:iCs/>
          <w:color w:val="000000" w:themeColor="text1"/>
        </w:rPr>
        <w:t xml:space="preserve"> 1 argument:</w:t>
      </w:r>
    </w:p>
    <w:p w14:paraId="3DFAEBDF" w14:textId="77777777" w:rsidR="001A6CEC" w:rsidRPr="003348AB" w:rsidRDefault="001A6CEC" w:rsidP="001A6CEC">
      <w:pPr>
        <w:pStyle w:val="ListParagraph"/>
        <w:numPr>
          <w:ilvl w:val="0"/>
          <w:numId w:val="31"/>
        </w:numPr>
        <w:spacing w:line="360" w:lineRule="auto"/>
        <w:rPr>
          <w:rFonts w:eastAsiaTheme="majorEastAsia" w:cstheme="majorBidi"/>
          <w:b/>
          <w:iCs/>
          <w:color w:val="000000" w:themeColor="text1"/>
        </w:rPr>
      </w:pPr>
      <w:r w:rsidRPr="003348AB">
        <w:rPr>
          <w:rFonts w:ascii="Consolas" w:eastAsiaTheme="majorEastAsia" w:hAnsi="Consolas" w:cstheme="majorBidi"/>
          <w:b/>
          <w:iCs/>
          <w:color w:val="000000" w:themeColor="text1"/>
        </w:rPr>
        <w:t>criteria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– </w:t>
      </w:r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>a string representing the booking criteria ("all", "cheap", "expensive").</w:t>
      </w:r>
    </w:p>
    <w:p w14:paraId="5E37ACD7" w14:textId="77777777" w:rsidR="001A6CEC" w:rsidRPr="003348AB" w:rsidRDefault="001A6CEC" w:rsidP="001A6CEC">
      <w:pPr>
        <w:spacing w:line="360" w:lineRule="auto"/>
        <w:rPr>
          <w:rStyle w:val="jlqj4b"/>
          <w:lang w:val="en-GB"/>
        </w:rPr>
      </w:pPr>
      <w:r w:rsidRPr="00BB1079">
        <w:rPr>
          <w:rStyle w:val="jlqj4b"/>
          <w:lang w:val="en"/>
        </w:rPr>
        <w:t xml:space="preserve">This method </w:t>
      </w:r>
      <w:r w:rsidRPr="001C455F">
        <w:rPr>
          <w:rStyle w:val="jlqj4b"/>
          <w:b/>
          <w:lang w:val="en"/>
        </w:rPr>
        <w:t>returns</w:t>
      </w:r>
      <w:r w:rsidRPr="00BB1079">
        <w:rPr>
          <w:rStyle w:val="jlqj4b"/>
          <w:lang w:val="en"/>
        </w:rPr>
        <w:t xml:space="preserve"> information based on the booking </w:t>
      </w:r>
      <w:r w:rsidRPr="001C455F">
        <w:rPr>
          <w:rStyle w:val="jlqj4b"/>
          <w:b/>
          <w:lang w:val="en"/>
        </w:rPr>
        <w:t>criteria</w:t>
      </w:r>
      <w:r w:rsidRPr="00BB1079">
        <w:rPr>
          <w:rStyle w:val="jlqj4b"/>
          <w:lang w:val="en"/>
        </w:rPr>
        <w:t>:</w:t>
      </w:r>
    </w:p>
    <w:p w14:paraId="18EEA45A" w14:textId="77777777" w:rsidR="001A6CEC" w:rsidRDefault="001A6CEC" w:rsidP="001A6CEC">
      <w:pPr>
        <w:spacing w:line="360" w:lineRule="auto"/>
        <w:jc w:val="center"/>
        <w:rPr>
          <w:rStyle w:val="jlqj4b"/>
        </w:rPr>
      </w:pPr>
      <w:r w:rsidRPr="001C455F">
        <w:rPr>
          <w:rStyle w:val="jlqj4b"/>
        </w:rPr>
        <w:t xml:space="preserve">If the bookings array is </w:t>
      </w:r>
      <w:r w:rsidRPr="001C455F">
        <w:rPr>
          <w:rStyle w:val="jlqj4b"/>
          <w:b/>
        </w:rPr>
        <w:t>empty</w:t>
      </w:r>
      <w:r w:rsidRPr="001C455F">
        <w:rPr>
          <w:rStyle w:val="jlqj4b"/>
        </w:rPr>
        <w:t xml:space="preserve">, </w:t>
      </w:r>
      <w:r>
        <w:rPr>
          <w:rStyle w:val="jlqj4b"/>
          <w:b/>
        </w:rPr>
        <w:t xml:space="preserve">throw error </w:t>
      </w:r>
      <w:r w:rsidRPr="005929F6">
        <w:rPr>
          <w:rStyle w:val="jlqj4b"/>
        </w:rPr>
        <w:t>with</w:t>
      </w:r>
      <w:r w:rsidRPr="001C455F">
        <w:rPr>
          <w:rStyle w:val="jlqj4b"/>
        </w:rPr>
        <w:t xml:space="preserve"> the following message: </w:t>
      </w:r>
    </w:p>
    <w:p w14:paraId="1623C7EC" w14:textId="77777777" w:rsidR="001A6CEC" w:rsidRPr="00CF3074" w:rsidRDefault="001A6CEC" w:rsidP="001A6CEC">
      <w:pPr>
        <w:spacing w:line="360" w:lineRule="auto"/>
        <w:jc w:val="center"/>
        <w:rPr>
          <w:rFonts w:ascii="Consolas" w:eastAsia="Calibri" w:hAnsi="Consolas" w:cs="Times New Roman"/>
          <w:noProof/>
        </w:rPr>
      </w:pPr>
      <w:r w:rsidRPr="008C7A0C">
        <w:rPr>
          <w:rFonts w:ascii="Consolas" w:eastAsia="Calibri" w:hAnsi="Consolas" w:cs="Times New Roman"/>
          <w:b/>
          <w:bCs/>
          <w:noProof/>
        </w:rPr>
        <w:t>`</w:t>
      </w:r>
      <w:r w:rsidRPr="001C455F">
        <w:rPr>
          <w:rFonts w:ascii="Consolas" w:eastAsia="Calibri" w:hAnsi="Consolas" w:cs="Times New Roman"/>
          <w:b/>
          <w:bCs/>
          <w:noProof/>
        </w:rPr>
        <w:t>No bookings have been made yet.</w:t>
      </w:r>
      <w:r w:rsidRPr="008C7A0C">
        <w:rPr>
          <w:rFonts w:ascii="Consolas" w:eastAsia="Calibri" w:hAnsi="Consolas" w:cs="Times New Roman"/>
          <w:b/>
          <w:bCs/>
          <w:noProof/>
        </w:rPr>
        <w:t>`</w:t>
      </w:r>
    </w:p>
    <w:p w14:paraId="75B95730" w14:textId="77777777" w:rsidR="001A6CEC" w:rsidRDefault="001A6CEC" w:rsidP="001A6CEC">
      <w:pPr>
        <w:spacing w:line="360" w:lineRule="auto"/>
        <w:rPr>
          <w:bCs/>
        </w:rPr>
      </w:pPr>
      <w:r>
        <w:rPr>
          <w:bCs/>
        </w:rPr>
        <w:t>If</w:t>
      </w:r>
      <w:r w:rsidRPr="001C455F">
        <w:rPr>
          <w:bCs/>
        </w:rPr>
        <w:t xml:space="preserve"> the criteria </w:t>
      </w:r>
      <w:proofErr w:type="gramStart"/>
      <w:r w:rsidRPr="001C455F">
        <w:rPr>
          <w:bCs/>
        </w:rPr>
        <w:t>is</w:t>
      </w:r>
      <w:proofErr w:type="gramEnd"/>
      <w:r w:rsidRPr="001C455F">
        <w:rPr>
          <w:bCs/>
        </w:rPr>
        <w:t xml:space="preserve"> "</w:t>
      </w:r>
      <w:r w:rsidRPr="001C455F">
        <w:rPr>
          <w:b/>
          <w:bCs/>
        </w:rPr>
        <w:t>all</w:t>
      </w:r>
      <w:r w:rsidRPr="001C455F">
        <w:rPr>
          <w:bCs/>
        </w:rPr>
        <w:t xml:space="preserve">", </w:t>
      </w:r>
      <w:r w:rsidRPr="001C455F">
        <w:rPr>
          <w:b/>
          <w:bCs/>
        </w:rPr>
        <w:t>return</w:t>
      </w:r>
      <w:r w:rsidRPr="001C455F">
        <w:rPr>
          <w:bCs/>
        </w:rPr>
        <w:t xml:space="preserve"> a list of all bookings in the following format: </w:t>
      </w:r>
    </w:p>
    <w:p w14:paraId="6252BDF4" w14:textId="77777777" w:rsidR="001A6CEC" w:rsidRDefault="001A6CEC" w:rsidP="001A6CEC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bCs/>
        </w:rPr>
        <w:tab/>
      </w:r>
      <w:r>
        <w:rPr>
          <w:rStyle w:val="jlqj4b"/>
        </w:rPr>
        <w:t>On first line show the following message:</w:t>
      </w:r>
    </w:p>
    <w:p w14:paraId="1B4E1AAD" w14:textId="77777777" w:rsidR="001A6CEC" w:rsidRDefault="001A6CEC" w:rsidP="001A6CEC">
      <w:pPr>
        <w:pStyle w:val="ListParagraph"/>
        <w:spacing w:line="360" w:lineRule="auto"/>
        <w:ind w:left="164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 w:rsidRPr="001C455F">
        <w:rPr>
          <w:rFonts w:ascii="Consolas" w:hAnsi="Consolas"/>
          <w:b/>
        </w:rPr>
        <w:t>All bookings</w:t>
      </w:r>
      <w:r>
        <w:rPr>
          <w:rFonts w:ascii="Consolas" w:hAnsi="Consolas"/>
          <w:b/>
        </w:rPr>
        <w:t>(</w:t>
      </w:r>
      <w:r w:rsidRPr="001C455F">
        <w:rPr>
          <w:rFonts w:ascii="Consolas" w:eastAsia="Calibri" w:hAnsi="Consolas" w:cs="Times New Roman"/>
          <w:b/>
          <w:bCs/>
          <w:noProof/>
        </w:rPr>
        <w:t>${</w:t>
      </w:r>
      <w:proofErr w:type="spellStart"/>
      <w:r>
        <w:rPr>
          <w:rFonts w:ascii="Consolas" w:eastAsia="Calibri" w:hAnsi="Consolas" w:cs="Times New Roman"/>
          <w:b/>
          <w:bCs/>
          <w:noProof/>
        </w:rPr>
        <w:t>bookingsCount</w:t>
      </w:r>
      <w:proofErr w:type="spellEnd"/>
      <w:r w:rsidRPr="001C455F">
        <w:rPr>
          <w:rFonts w:ascii="Consolas" w:eastAsia="Calibri" w:hAnsi="Consolas" w:cs="Times New Roman"/>
          <w:b/>
          <w:bCs/>
          <w:noProof/>
        </w:rPr>
        <w:t>}</w:t>
      </w:r>
      <w:proofErr w:type="gramStart"/>
      <w:r>
        <w:rPr>
          <w:rFonts w:ascii="Consolas" w:hAnsi="Consolas"/>
          <w:b/>
        </w:rPr>
        <w:t>):`</w:t>
      </w:r>
      <w:proofErr w:type="gramEnd"/>
    </w:p>
    <w:p w14:paraId="1E621AF1" w14:textId="77777777" w:rsidR="001A6CEC" w:rsidRDefault="001A6CEC" w:rsidP="001A6CEC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rStyle w:val="jlqj4b"/>
        </w:rPr>
        <w:t>On the following lines, display information about each booking:</w:t>
      </w:r>
    </w:p>
    <w:p w14:paraId="34B05CF4" w14:textId="77777777" w:rsidR="001A6CEC" w:rsidRPr="001C455F" w:rsidRDefault="001A6CEC" w:rsidP="001A6CEC">
      <w:pPr>
        <w:pStyle w:val="ListParagraph"/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C455F">
        <w:rPr>
          <w:rFonts w:ascii="Consolas" w:eastAsia="Calibri" w:hAnsi="Consolas" w:cs="Times New Roman"/>
          <w:b/>
          <w:bCs/>
          <w:noProof/>
        </w:rPr>
        <w:t>`${</w:t>
      </w:r>
      <w:r w:rsidRPr="00BB1079">
        <w:rPr>
          <w:rFonts w:ascii="Consolas" w:eastAsia="Calibri" w:hAnsi="Consolas" w:cs="Times New Roman"/>
          <w:b/>
          <w:bCs/>
          <w:noProof/>
        </w:rPr>
        <w:t>passengerName</w:t>
      </w:r>
      <w:r w:rsidRPr="001C455F">
        <w:rPr>
          <w:rFonts w:ascii="Consolas" w:eastAsia="Calibri" w:hAnsi="Consolas" w:cs="Times New Roman"/>
          <w:b/>
          <w:bCs/>
          <w:noProof/>
        </w:rPr>
        <w:t>} booked for flight ${</w:t>
      </w:r>
      <w:r w:rsidRPr="00BB1079">
        <w:rPr>
          <w:rFonts w:ascii="Consolas" w:eastAsia="Calibri" w:hAnsi="Consolas" w:cs="Times New Roman"/>
          <w:b/>
          <w:bCs/>
          <w:noProof/>
        </w:rPr>
        <w:t>flightNumber</w:t>
      </w:r>
      <w:r w:rsidRPr="001C455F">
        <w:rPr>
          <w:rFonts w:ascii="Consolas" w:eastAsia="Calibri" w:hAnsi="Consolas" w:cs="Times New Roman"/>
          <w:b/>
          <w:bCs/>
          <w:noProof/>
        </w:rPr>
        <w:t>}</w:t>
      </w:r>
      <w:r>
        <w:rPr>
          <w:rFonts w:ascii="Consolas" w:eastAsia="Calibri" w:hAnsi="Consolas" w:cs="Times New Roman"/>
          <w:b/>
          <w:bCs/>
          <w:noProof/>
        </w:rPr>
        <w:t>.</w:t>
      </w:r>
      <w:r w:rsidRPr="001C455F">
        <w:rPr>
          <w:rFonts w:ascii="Consolas" w:eastAsia="Calibri" w:hAnsi="Consolas" w:cs="Times New Roman"/>
          <w:b/>
          <w:bCs/>
          <w:noProof/>
        </w:rPr>
        <w:t>`</w:t>
      </w:r>
    </w:p>
    <w:p w14:paraId="6CEAC877" w14:textId="77777777" w:rsidR="001A6CEC" w:rsidRPr="00E5270A" w:rsidRDefault="001A6CEC" w:rsidP="001A6CEC">
      <w:pPr>
        <w:pStyle w:val="ListParagraph"/>
        <w:spacing w:line="360" w:lineRule="auto"/>
        <w:rPr>
          <w:rStyle w:val="jlqj4b"/>
        </w:rPr>
      </w:pPr>
    </w:p>
    <w:p w14:paraId="0619768B" w14:textId="77777777" w:rsidR="001A6CEC" w:rsidRDefault="001A6CEC" w:rsidP="001A6CEC">
      <w:pPr>
        <w:spacing w:line="360" w:lineRule="auto"/>
        <w:rPr>
          <w:bCs/>
        </w:rPr>
      </w:pPr>
      <w:r>
        <w:rPr>
          <w:bCs/>
        </w:rPr>
        <w:t>If</w:t>
      </w:r>
      <w:r w:rsidRPr="001C455F">
        <w:rPr>
          <w:bCs/>
        </w:rPr>
        <w:t xml:space="preserve"> the criteria </w:t>
      </w:r>
      <w:proofErr w:type="gramStart"/>
      <w:r w:rsidRPr="001C455F">
        <w:rPr>
          <w:bCs/>
        </w:rPr>
        <w:t>is</w:t>
      </w:r>
      <w:proofErr w:type="gramEnd"/>
      <w:r w:rsidRPr="001C455F">
        <w:rPr>
          <w:bCs/>
        </w:rPr>
        <w:t xml:space="preserve"> "</w:t>
      </w:r>
      <w:r>
        <w:rPr>
          <w:b/>
          <w:bCs/>
        </w:rPr>
        <w:t>cheap</w:t>
      </w:r>
      <w:r>
        <w:rPr>
          <w:bCs/>
        </w:rPr>
        <w:t>":</w:t>
      </w:r>
    </w:p>
    <w:p w14:paraId="19E568F9" w14:textId="77777777" w:rsidR="001A6CEC" w:rsidRDefault="001A6CEC" w:rsidP="001A6CEC">
      <w:pPr>
        <w:spacing w:line="360" w:lineRule="auto"/>
        <w:rPr>
          <w:rStyle w:val="jlqj4b"/>
        </w:rPr>
      </w:pPr>
      <w:r>
        <w:rPr>
          <w:bCs/>
        </w:rPr>
        <w:tab/>
      </w:r>
      <w:r>
        <w:rPr>
          <w:rStyle w:val="jlqj4b"/>
        </w:rPr>
        <w:t xml:space="preserve">If there are no </w:t>
      </w:r>
      <w:r w:rsidRPr="001C455F">
        <w:rPr>
          <w:bCs/>
        </w:rPr>
        <w:t>"</w:t>
      </w:r>
      <w:r>
        <w:rPr>
          <w:b/>
          <w:bCs/>
        </w:rPr>
        <w:t>cheap</w:t>
      </w:r>
      <w:r w:rsidRPr="001C455F">
        <w:rPr>
          <w:bCs/>
        </w:rPr>
        <w:t>"</w:t>
      </w:r>
      <w:r>
        <w:rPr>
          <w:rStyle w:val="jlqj4b"/>
        </w:rPr>
        <w:t xml:space="preserve"> flights, </w:t>
      </w:r>
      <w:proofErr w:type="gramStart"/>
      <w:r w:rsidRPr="00CF4829">
        <w:rPr>
          <w:rStyle w:val="jlqj4b"/>
          <w:b/>
        </w:rPr>
        <w:t>return</w:t>
      </w:r>
      <w:r>
        <w:rPr>
          <w:rStyle w:val="jlqj4b"/>
        </w:rPr>
        <w:t xml:space="preserve"> :</w:t>
      </w:r>
      <w:proofErr w:type="gramEnd"/>
    </w:p>
    <w:p w14:paraId="10F8CDF6" w14:textId="77777777" w:rsidR="001A6CEC" w:rsidRDefault="001A6CEC" w:rsidP="001A6CEC">
      <w:pPr>
        <w:pStyle w:val="ListParagraph"/>
        <w:spacing w:line="360" w:lineRule="auto"/>
        <w:ind w:left="1644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CF4829">
        <w:rPr>
          <w:rFonts w:ascii="Consolas" w:hAnsi="Consolas"/>
          <w:b/>
        </w:rPr>
        <w:t xml:space="preserve">No </w:t>
      </w:r>
      <w:r>
        <w:rPr>
          <w:rFonts w:ascii="Consolas" w:hAnsi="Consolas"/>
          <w:b/>
        </w:rPr>
        <w:t>cheap</w:t>
      </w:r>
      <w:r w:rsidRPr="00CF4829">
        <w:rPr>
          <w:rFonts w:ascii="Consolas" w:hAnsi="Consolas"/>
          <w:b/>
        </w:rPr>
        <w:t xml:space="preserve"> bookings found.</w:t>
      </w:r>
      <w:r>
        <w:rPr>
          <w:rFonts w:ascii="Consolas" w:hAnsi="Consolas"/>
          <w:b/>
        </w:rPr>
        <w:t>"</w:t>
      </w:r>
    </w:p>
    <w:p w14:paraId="3401FE01" w14:textId="77777777" w:rsidR="001A6CEC" w:rsidRDefault="001A6CEC" w:rsidP="001A6CEC">
      <w:pPr>
        <w:pStyle w:val="ListParagraph"/>
        <w:spacing w:line="360" w:lineRule="auto"/>
        <w:ind w:left="1644"/>
        <w:rPr>
          <w:rFonts w:ascii="Consolas" w:hAnsi="Consolas"/>
          <w:b/>
        </w:rPr>
      </w:pPr>
    </w:p>
    <w:p w14:paraId="4B7A4993" w14:textId="77777777" w:rsidR="001A6CEC" w:rsidRPr="00CF4829" w:rsidRDefault="001A6CEC" w:rsidP="001A6CEC">
      <w:pPr>
        <w:spacing w:line="360" w:lineRule="auto"/>
        <w:ind w:firstLine="720"/>
        <w:rPr>
          <w:bCs/>
        </w:rPr>
      </w:pPr>
      <w:r w:rsidRPr="00CF4829">
        <w:rPr>
          <w:bCs/>
        </w:rPr>
        <w:t>Else</w:t>
      </w:r>
      <w:r>
        <w:rPr>
          <w:b/>
          <w:bCs/>
        </w:rPr>
        <w:t xml:space="preserve">, </w:t>
      </w:r>
      <w:r w:rsidRPr="001C455F">
        <w:rPr>
          <w:b/>
          <w:bCs/>
        </w:rPr>
        <w:t>return</w:t>
      </w:r>
      <w:r w:rsidRPr="001C455F">
        <w:rPr>
          <w:bCs/>
        </w:rPr>
        <w:t xml:space="preserve"> a list of all bookings</w:t>
      </w:r>
      <w:r>
        <w:rPr>
          <w:bCs/>
        </w:rPr>
        <w:t xml:space="preserve"> under or exactly the price of $</w:t>
      </w:r>
      <w:r w:rsidRPr="0082200D">
        <w:rPr>
          <w:bCs/>
        </w:rPr>
        <w:t>100</w:t>
      </w:r>
      <w:r w:rsidRPr="001C455F">
        <w:rPr>
          <w:bCs/>
        </w:rPr>
        <w:t xml:space="preserve"> in the following format: </w:t>
      </w:r>
    </w:p>
    <w:p w14:paraId="2D6564BF" w14:textId="77777777" w:rsidR="001A6CEC" w:rsidRDefault="001A6CEC" w:rsidP="001A6CEC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bCs/>
        </w:rPr>
        <w:tab/>
      </w:r>
      <w:r>
        <w:rPr>
          <w:rStyle w:val="jlqj4b"/>
        </w:rPr>
        <w:t>On first line show the following message:</w:t>
      </w:r>
    </w:p>
    <w:p w14:paraId="25D6ACC9" w14:textId="77777777" w:rsidR="001A6CEC" w:rsidRDefault="001A6CEC" w:rsidP="001A6CEC">
      <w:pPr>
        <w:pStyle w:val="ListParagraph"/>
        <w:spacing w:line="360" w:lineRule="auto"/>
        <w:ind w:left="1644"/>
        <w:rPr>
          <w:rFonts w:ascii="Consolas" w:hAnsi="Consolas"/>
          <w:b/>
        </w:rPr>
      </w:pPr>
      <w:r w:rsidRPr="008121C0">
        <w:rPr>
          <w:rFonts w:ascii="Consolas" w:hAnsi="Consolas"/>
          <w:b/>
        </w:rPr>
        <w:lastRenderedPageBreak/>
        <w:t>"</w:t>
      </w:r>
      <w:r>
        <w:rPr>
          <w:rFonts w:ascii="Consolas" w:hAnsi="Consolas"/>
          <w:b/>
        </w:rPr>
        <w:t>Cheap</w:t>
      </w:r>
      <w:r w:rsidRPr="001C455F">
        <w:rPr>
          <w:rFonts w:ascii="Consolas" w:hAnsi="Consolas"/>
          <w:b/>
        </w:rPr>
        <w:t xml:space="preserve"> bookings</w:t>
      </w:r>
      <w:r>
        <w:rPr>
          <w:rFonts w:ascii="Consolas" w:hAnsi="Consolas"/>
          <w:b/>
        </w:rPr>
        <w:t>:</w:t>
      </w:r>
      <w:r w:rsidRPr="008121C0">
        <w:rPr>
          <w:rFonts w:ascii="Consolas" w:hAnsi="Consolas"/>
          <w:b/>
        </w:rPr>
        <w:t>"</w:t>
      </w:r>
    </w:p>
    <w:p w14:paraId="37AF53BE" w14:textId="77777777" w:rsidR="001A6CEC" w:rsidRDefault="001A6CEC" w:rsidP="001A6CEC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rStyle w:val="jlqj4b"/>
        </w:rPr>
        <w:t>On the following lines, display information about each booking:</w:t>
      </w:r>
    </w:p>
    <w:p w14:paraId="5C2C66C1" w14:textId="77777777" w:rsidR="001A6CEC" w:rsidRPr="001C455F" w:rsidRDefault="001A6CEC" w:rsidP="001A6CEC">
      <w:pPr>
        <w:pStyle w:val="ListParagraph"/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C455F">
        <w:rPr>
          <w:rFonts w:ascii="Consolas" w:eastAsia="Calibri" w:hAnsi="Consolas" w:cs="Times New Roman"/>
          <w:b/>
          <w:bCs/>
          <w:noProof/>
        </w:rPr>
        <w:t>`${</w:t>
      </w:r>
      <w:r w:rsidRPr="00BB1079">
        <w:rPr>
          <w:rFonts w:ascii="Consolas" w:eastAsia="Calibri" w:hAnsi="Consolas" w:cs="Times New Roman"/>
          <w:b/>
          <w:bCs/>
          <w:noProof/>
        </w:rPr>
        <w:t>passengerName</w:t>
      </w:r>
      <w:r w:rsidRPr="001C455F">
        <w:rPr>
          <w:rFonts w:ascii="Consolas" w:eastAsia="Calibri" w:hAnsi="Consolas" w:cs="Times New Roman"/>
          <w:b/>
          <w:bCs/>
          <w:noProof/>
        </w:rPr>
        <w:t>} booked for flight ${</w:t>
      </w:r>
      <w:r w:rsidRPr="00BB1079">
        <w:rPr>
          <w:rFonts w:ascii="Consolas" w:eastAsia="Calibri" w:hAnsi="Consolas" w:cs="Times New Roman"/>
          <w:b/>
          <w:bCs/>
          <w:noProof/>
        </w:rPr>
        <w:t>flightNumber</w:t>
      </w:r>
      <w:r w:rsidRPr="001C455F">
        <w:rPr>
          <w:rFonts w:ascii="Consolas" w:eastAsia="Calibri" w:hAnsi="Consolas" w:cs="Times New Roman"/>
          <w:b/>
          <w:bCs/>
          <w:noProof/>
        </w:rPr>
        <w:t>}</w:t>
      </w:r>
      <w:r>
        <w:rPr>
          <w:rFonts w:ascii="Consolas" w:eastAsia="Calibri" w:hAnsi="Consolas" w:cs="Times New Roman"/>
          <w:b/>
          <w:bCs/>
          <w:noProof/>
        </w:rPr>
        <w:t>.</w:t>
      </w:r>
      <w:r w:rsidRPr="001C455F">
        <w:rPr>
          <w:rFonts w:ascii="Consolas" w:eastAsia="Calibri" w:hAnsi="Consolas" w:cs="Times New Roman"/>
          <w:b/>
          <w:bCs/>
          <w:noProof/>
        </w:rPr>
        <w:t>`</w:t>
      </w:r>
    </w:p>
    <w:p w14:paraId="2E6EE5F0" w14:textId="77777777" w:rsidR="001A6CEC" w:rsidRDefault="001A6CEC" w:rsidP="001A6CEC">
      <w:pPr>
        <w:spacing w:line="360" w:lineRule="auto"/>
        <w:rPr>
          <w:bCs/>
        </w:rPr>
      </w:pPr>
      <w:r>
        <w:rPr>
          <w:bCs/>
        </w:rPr>
        <w:t>If</w:t>
      </w:r>
      <w:r w:rsidRPr="001C455F">
        <w:rPr>
          <w:bCs/>
        </w:rPr>
        <w:t xml:space="preserve"> the criteria </w:t>
      </w:r>
      <w:proofErr w:type="gramStart"/>
      <w:r w:rsidRPr="001C455F">
        <w:rPr>
          <w:bCs/>
        </w:rPr>
        <w:t>is</w:t>
      </w:r>
      <w:proofErr w:type="gramEnd"/>
      <w:r w:rsidRPr="001C455F">
        <w:rPr>
          <w:bCs/>
        </w:rPr>
        <w:t xml:space="preserve"> "</w:t>
      </w:r>
      <w:r>
        <w:rPr>
          <w:b/>
          <w:bCs/>
        </w:rPr>
        <w:t>expensive</w:t>
      </w:r>
      <w:r>
        <w:rPr>
          <w:bCs/>
        </w:rPr>
        <w:t>":</w:t>
      </w:r>
    </w:p>
    <w:p w14:paraId="6F77EA46" w14:textId="77777777" w:rsidR="001A6CEC" w:rsidRDefault="001A6CEC" w:rsidP="001A6CEC">
      <w:pPr>
        <w:spacing w:line="360" w:lineRule="auto"/>
        <w:rPr>
          <w:rStyle w:val="jlqj4b"/>
        </w:rPr>
      </w:pPr>
      <w:r>
        <w:rPr>
          <w:bCs/>
        </w:rPr>
        <w:tab/>
      </w:r>
      <w:r>
        <w:rPr>
          <w:rStyle w:val="jlqj4b"/>
        </w:rPr>
        <w:t xml:space="preserve">If there are no </w:t>
      </w:r>
      <w:r w:rsidRPr="001C455F">
        <w:rPr>
          <w:bCs/>
        </w:rPr>
        <w:t>"</w:t>
      </w:r>
      <w:r>
        <w:rPr>
          <w:b/>
          <w:bCs/>
        </w:rPr>
        <w:t>expensive</w:t>
      </w:r>
      <w:r w:rsidRPr="001C455F">
        <w:rPr>
          <w:bCs/>
        </w:rPr>
        <w:t>"</w:t>
      </w:r>
      <w:r>
        <w:rPr>
          <w:rStyle w:val="jlqj4b"/>
        </w:rPr>
        <w:t xml:space="preserve"> flights, </w:t>
      </w:r>
      <w:proofErr w:type="gramStart"/>
      <w:r w:rsidRPr="00CF4829">
        <w:rPr>
          <w:rStyle w:val="jlqj4b"/>
          <w:b/>
        </w:rPr>
        <w:t>return</w:t>
      </w:r>
      <w:r>
        <w:rPr>
          <w:rStyle w:val="jlqj4b"/>
        </w:rPr>
        <w:t xml:space="preserve"> :</w:t>
      </w:r>
      <w:proofErr w:type="gramEnd"/>
    </w:p>
    <w:p w14:paraId="66636136" w14:textId="77777777" w:rsidR="001A6CEC" w:rsidRDefault="001A6CEC" w:rsidP="001A6CEC">
      <w:pPr>
        <w:pStyle w:val="ListParagraph"/>
        <w:spacing w:line="360" w:lineRule="auto"/>
        <w:ind w:left="1644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CF4829">
        <w:rPr>
          <w:rFonts w:ascii="Consolas" w:hAnsi="Consolas"/>
          <w:b/>
        </w:rPr>
        <w:t>No expensive bookings found.</w:t>
      </w:r>
      <w:r>
        <w:rPr>
          <w:rFonts w:ascii="Consolas" w:hAnsi="Consolas"/>
          <w:b/>
        </w:rPr>
        <w:t>"</w:t>
      </w:r>
    </w:p>
    <w:p w14:paraId="0D95301C" w14:textId="77777777" w:rsidR="001A6CEC" w:rsidRDefault="001A6CEC" w:rsidP="001A6CEC">
      <w:pPr>
        <w:pStyle w:val="ListParagraph"/>
        <w:spacing w:line="360" w:lineRule="auto"/>
        <w:ind w:left="1644"/>
        <w:rPr>
          <w:rFonts w:ascii="Consolas" w:hAnsi="Consolas"/>
          <w:b/>
        </w:rPr>
      </w:pPr>
    </w:p>
    <w:p w14:paraId="2F634D55" w14:textId="77777777" w:rsidR="001A6CEC" w:rsidRPr="00CF4829" w:rsidRDefault="001A6CEC" w:rsidP="001A6CEC">
      <w:pPr>
        <w:spacing w:line="360" w:lineRule="auto"/>
        <w:ind w:firstLine="720"/>
        <w:rPr>
          <w:bCs/>
        </w:rPr>
      </w:pPr>
      <w:r w:rsidRPr="00CF4829">
        <w:rPr>
          <w:bCs/>
        </w:rPr>
        <w:t>Else</w:t>
      </w:r>
      <w:r>
        <w:rPr>
          <w:b/>
          <w:bCs/>
        </w:rPr>
        <w:t xml:space="preserve">, </w:t>
      </w:r>
      <w:r w:rsidRPr="001C455F">
        <w:rPr>
          <w:b/>
          <w:bCs/>
        </w:rPr>
        <w:t>return</w:t>
      </w:r>
      <w:r w:rsidRPr="001C455F">
        <w:rPr>
          <w:bCs/>
        </w:rPr>
        <w:t xml:space="preserve"> a list of all bookings</w:t>
      </w:r>
      <w:r>
        <w:rPr>
          <w:bCs/>
        </w:rPr>
        <w:t xml:space="preserve"> over the price of $</w:t>
      </w:r>
      <w:r w:rsidRPr="0082200D">
        <w:rPr>
          <w:bCs/>
        </w:rPr>
        <w:t>100</w:t>
      </w:r>
      <w:r w:rsidRPr="001C455F">
        <w:rPr>
          <w:bCs/>
        </w:rPr>
        <w:t xml:space="preserve"> in the following format: </w:t>
      </w:r>
    </w:p>
    <w:p w14:paraId="0F9A8156" w14:textId="77777777" w:rsidR="001A6CEC" w:rsidRDefault="001A6CEC" w:rsidP="001A6CEC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bCs/>
        </w:rPr>
        <w:tab/>
      </w:r>
      <w:r>
        <w:rPr>
          <w:rStyle w:val="jlqj4b"/>
        </w:rPr>
        <w:t>On first line show the following message:</w:t>
      </w:r>
    </w:p>
    <w:p w14:paraId="35607059" w14:textId="77777777" w:rsidR="001A6CEC" w:rsidRDefault="001A6CEC" w:rsidP="001A6CEC">
      <w:pPr>
        <w:pStyle w:val="ListParagraph"/>
        <w:spacing w:line="360" w:lineRule="auto"/>
        <w:ind w:left="1644"/>
        <w:rPr>
          <w:rFonts w:ascii="Consolas" w:hAnsi="Consolas"/>
          <w:b/>
        </w:rPr>
      </w:pPr>
      <w:r w:rsidRPr="008121C0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Expensive</w:t>
      </w:r>
      <w:r w:rsidRPr="001C455F">
        <w:rPr>
          <w:rFonts w:ascii="Consolas" w:hAnsi="Consolas"/>
          <w:b/>
        </w:rPr>
        <w:t xml:space="preserve"> bookings</w:t>
      </w:r>
      <w:r>
        <w:rPr>
          <w:rFonts w:ascii="Consolas" w:hAnsi="Consolas"/>
          <w:b/>
        </w:rPr>
        <w:t>:</w:t>
      </w:r>
      <w:r w:rsidRPr="008121C0">
        <w:rPr>
          <w:rFonts w:ascii="Consolas" w:hAnsi="Consolas"/>
          <w:b/>
        </w:rPr>
        <w:t>"</w:t>
      </w:r>
    </w:p>
    <w:p w14:paraId="4FC2D156" w14:textId="77777777" w:rsidR="001A6CEC" w:rsidRDefault="001A6CEC" w:rsidP="001A6CEC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rStyle w:val="jlqj4b"/>
        </w:rPr>
        <w:t>On the following lines, display information about each booking:</w:t>
      </w:r>
    </w:p>
    <w:p w14:paraId="7FE5A342" w14:textId="77777777" w:rsidR="001A6CEC" w:rsidRPr="001C455F" w:rsidRDefault="001A6CEC" w:rsidP="001A6CEC">
      <w:pPr>
        <w:pStyle w:val="ListParagraph"/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C455F">
        <w:rPr>
          <w:rFonts w:ascii="Consolas" w:eastAsia="Calibri" w:hAnsi="Consolas" w:cs="Times New Roman"/>
          <w:b/>
          <w:bCs/>
          <w:noProof/>
        </w:rPr>
        <w:t>`${</w:t>
      </w:r>
      <w:r w:rsidRPr="00BB1079">
        <w:rPr>
          <w:rFonts w:ascii="Consolas" w:eastAsia="Calibri" w:hAnsi="Consolas" w:cs="Times New Roman"/>
          <w:b/>
          <w:bCs/>
          <w:noProof/>
        </w:rPr>
        <w:t>passengerName</w:t>
      </w:r>
      <w:r w:rsidRPr="001C455F">
        <w:rPr>
          <w:rFonts w:ascii="Consolas" w:eastAsia="Calibri" w:hAnsi="Consolas" w:cs="Times New Roman"/>
          <w:b/>
          <w:bCs/>
          <w:noProof/>
        </w:rPr>
        <w:t>} booked for flight ${</w:t>
      </w:r>
      <w:r w:rsidRPr="00BB1079">
        <w:rPr>
          <w:rFonts w:ascii="Consolas" w:eastAsia="Calibri" w:hAnsi="Consolas" w:cs="Times New Roman"/>
          <w:b/>
          <w:bCs/>
          <w:noProof/>
        </w:rPr>
        <w:t>flightNumber</w:t>
      </w:r>
      <w:r w:rsidRPr="001C455F">
        <w:rPr>
          <w:rFonts w:ascii="Consolas" w:eastAsia="Calibri" w:hAnsi="Consolas" w:cs="Times New Roman"/>
          <w:b/>
          <w:bCs/>
          <w:noProof/>
        </w:rPr>
        <w:t>}</w:t>
      </w:r>
      <w:r>
        <w:rPr>
          <w:rFonts w:ascii="Consolas" w:eastAsia="Calibri" w:hAnsi="Consolas" w:cs="Times New Roman"/>
          <w:b/>
          <w:bCs/>
          <w:noProof/>
        </w:rPr>
        <w:t>.</w:t>
      </w:r>
      <w:r w:rsidRPr="001C455F">
        <w:rPr>
          <w:rFonts w:ascii="Consolas" w:eastAsia="Calibri" w:hAnsi="Consolas" w:cs="Times New Roman"/>
          <w:b/>
          <w:bCs/>
          <w:noProof/>
        </w:rPr>
        <w:t>`</w:t>
      </w:r>
    </w:p>
    <w:p w14:paraId="27B52512" w14:textId="77777777" w:rsidR="001A6CEC" w:rsidRDefault="001A6CEC" w:rsidP="001A6CEC">
      <w:pPr>
        <w:spacing w:line="360" w:lineRule="auto"/>
        <w:jc w:val="center"/>
        <w:rPr>
          <w:rFonts w:ascii="Consolas" w:eastAsia="Times New Roman" w:hAnsi="Consolas" w:cs="Times New Roman"/>
          <w:b/>
          <w:bCs/>
          <w:sz w:val="21"/>
          <w:szCs w:val="21"/>
          <w:lang w:val="en-GB" w:eastAsia="en-GB"/>
        </w:rPr>
      </w:pPr>
    </w:p>
    <w:p w14:paraId="6B5BF462" w14:textId="77777777" w:rsidR="001A6CEC" w:rsidRPr="00CF3074" w:rsidRDefault="001A6CEC" w:rsidP="001A6CEC">
      <w:pPr>
        <w:pStyle w:val="Heading4"/>
        <w:rPr>
          <w:lang w:val="en-GB"/>
        </w:rPr>
      </w:pPr>
      <w:r w:rsidRPr="00CF3074">
        <w:rPr>
          <w:lang w:val="en-GB"/>
        </w:rPr>
        <w:t>Examples</w:t>
      </w:r>
    </w:p>
    <w:p w14:paraId="41BB536E" w14:textId="77777777" w:rsidR="001A6CEC" w:rsidRDefault="001A6CEC" w:rsidP="001A6CEC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A6CEC" w:rsidRPr="00BA61CB" w14:paraId="24201DE8" w14:textId="77777777" w:rsidTr="00F11E5E">
        <w:trPr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A7C784E" w14:textId="77777777" w:rsidR="001A6CEC" w:rsidRPr="00861886" w:rsidRDefault="001A6CEC" w:rsidP="00F11E5E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1</w:t>
            </w:r>
          </w:p>
        </w:tc>
      </w:tr>
      <w:tr w:rsidR="001A6CEC" w:rsidRPr="00BA61CB" w14:paraId="50215D7B" w14:textId="77777777" w:rsidTr="00F11E5E">
        <w:trPr>
          <w:trHeight w:val="1313"/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F281163" w14:textId="77777777" w:rsidR="001A6CEC" w:rsidRPr="00122853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const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system = 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FlightBookingSystem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TravelWorld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3F300770" w14:textId="77777777" w:rsidR="001A6CEC" w:rsidRPr="00122853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09A32EC" w14:textId="77777777" w:rsidR="001A6CEC" w:rsidRPr="00122853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ew York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0:3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8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26A05C68" w14:textId="77777777" w:rsidR="001A6CEC" w:rsidRPr="00122853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CC303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Chicago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1:45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2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105BEFF" w14:textId="77777777" w:rsidR="001A6CEC" w:rsidRPr="00122853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47D25D7" w14:textId="77777777" w:rsidR="001A6CEC" w:rsidRPr="00122853" w:rsidRDefault="001A6CEC" w:rsidP="00F11E5E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</w:tr>
    </w:tbl>
    <w:p w14:paraId="2B0C1040" w14:textId="77777777" w:rsidR="001A6CEC" w:rsidRDefault="001A6CEC" w:rsidP="001A6CEC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1A6CEC" w:rsidRPr="00BA61CB" w14:paraId="698B34F1" w14:textId="77777777" w:rsidTr="00F11E5E">
        <w:trPr>
          <w:trHeight w:val="429"/>
          <w:jc w:val="center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8D8358E" w14:textId="77777777" w:rsidR="001A6CEC" w:rsidRPr="00861886" w:rsidRDefault="001A6CEC" w:rsidP="00F11E5E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 w:rsidRPr="00861886">
              <w:rPr>
                <w:rFonts w:ascii="Consolas" w:hAnsi="Consolas"/>
                <w:b/>
              </w:rPr>
              <w:t>Output 1</w:t>
            </w:r>
          </w:p>
        </w:tc>
      </w:tr>
      <w:tr w:rsidR="001A6CEC" w:rsidRPr="002A6533" w14:paraId="584B7BB4" w14:textId="77777777" w:rsidTr="00F11E5E">
        <w:trPr>
          <w:trHeight w:val="1665"/>
          <w:jc w:val="center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7AEFC6" w14:textId="77777777" w:rsidR="001A6CEC" w:rsidRPr="00122853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122853">
              <w:rPr>
                <w:rFonts w:ascii="Consolas" w:hAnsi="Consolas" w:cs="Times New Roman"/>
                <w:szCs w:val="28"/>
                <w:lang w:val="en-GB"/>
              </w:rPr>
              <w:t>Flight AA101 to Los Angeles has been added to the system.</w:t>
            </w:r>
          </w:p>
          <w:p w14:paraId="334D39D3" w14:textId="77777777" w:rsidR="001A6CEC" w:rsidRPr="00122853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122853">
              <w:rPr>
                <w:rFonts w:ascii="Consolas" w:hAnsi="Consolas" w:cs="Times New Roman"/>
                <w:szCs w:val="28"/>
                <w:lang w:val="en-GB"/>
              </w:rPr>
              <w:t>Flight BB202 to New York has been added to the system.</w:t>
            </w:r>
          </w:p>
          <w:p w14:paraId="34B024A7" w14:textId="77777777" w:rsidR="001A6CEC" w:rsidRPr="00122853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122853">
              <w:rPr>
                <w:rFonts w:ascii="Consolas" w:hAnsi="Consolas" w:cs="Times New Roman"/>
                <w:szCs w:val="28"/>
                <w:lang w:val="en-GB"/>
              </w:rPr>
              <w:t>Flight CC303 to Chicago has been added to the system.</w:t>
            </w:r>
          </w:p>
          <w:p w14:paraId="647ADBB4" w14:textId="77777777" w:rsidR="001A6CEC" w:rsidRPr="001E192D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122853">
              <w:rPr>
                <w:rFonts w:ascii="Consolas" w:hAnsi="Consolas" w:cs="Times New Roman"/>
                <w:szCs w:val="28"/>
                <w:lang w:val="en-GB"/>
              </w:rPr>
              <w:t>Flight AA101 to Los Angeles is already available.</w:t>
            </w:r>
          </w:p>
        </w:tc>
      </w:tr>
    </w:tbl>
    <w:tbl>
      <w:tblPr>
        <w:tblpPr w:leftFromText="141" w:rightFromText="141" w:vertAnchor="text" w:horzAnchor="margin" w:tblpXSpec="center" w:tblpY="481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05"/>
      </w:tblGrid>
      <w:tr w:rsidR="001A6CEC" w:rsidRPr="00BA61CB" w14:paraId="3713DF06" w14:textId="77777777" w:rsidTr="00F11E5E">
        <w:trPr>
          <w:trHeight w:val="470"/>
        </w:trPr>
        <w:tc>
          <w:tcPr>
            <w:tcW w:w="88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2D59722" w14:textId="77777777" w:rsidR="001A6CEC" w:rsidRPr="00861886" w:rsidRDefault="001A6CEC" w:rsidP="00F11E5E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2</w:t>
            </w:r>
          </w:p>
        </w:tc>
      </w:tr>
      <w:tr w:rsidR="001A6CEC" w:rsidRPr="00BA61CB" w14:paraId="3206CC20" w14:textId="77777777" w:rsidTr="00F11E5E">
        <w:trPr>
          <w:trHeight w:val="2492"/>
        </w:trPr>
        <w:tc>
          <w:tcPr>
            <w:tcW w:w="88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05FC3B2" w14:textId="77777777" w:rsidR="001A6CEC" w:rsidRPr="00122853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val="bg-BG" w:eastAsia="bg-BG"/>
              </w:rPr>
              <w:lastRenderedPageBreak/>
              <w:t> 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const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system = 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FlightBookingSystem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TravelWorld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44E34753" w14:textId="77777777" w:rsidR="001A6CEC" w:rsidRPr="00122853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5E3415D0" w14:textId="77777777" w:rsidR="001A6CEC" w:rsidRPr="00122853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ew York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0:3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8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F35C487" w14:textId="77777777" w:rsidR="001A6CEC" w:rsidRPr="00122853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ice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CC11B1A" w14:textId="77777777" w:rsidR="001A6CEC" w:rsidRPr="00122853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ob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73986CB" w14:textId="77777777" w:rsidR="001A6CEC" w:rsidRPr="00122853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Charlie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CC303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4F4E520" w14:textId="77777777" w:rsidR="001A6CEC" w:rsidRPr="004260F6" w:rsidRDefault="001A6CEC" w:rsidP="00F11E5E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</w:p>
        </w:tc>
      </w:tr>
    </w:tbl>
    <w:p w14:paraId="49D1B6C0" w14:textId="77777777" w:rsidR="001A6CEC" w:rsidRDefault="001A6CEC" w:rsidP="001A6CEC">
      <w:pPr>
        <w:rPr>
          <w:rFonts w:eastAsiaTheme="majorEastAsia" w:cstheme="majorBidi"/>
          <w:b/>
          <w:iCs/>
          <w:color w:val="A34A0D"/>
          <w:sz w:val="28"/>
        </w:rPr>
      </w:pPr>
    </w:p>
    <w:p w14:paraId="0D5CB666" w14:textId="77777777" w:rsidR="001A6CEC" w:rsidRPr="00C06B43" w:rsidRDefault="001A6CEC" w:rsidP="001A6CEC">
      <w:pPr>
        <w:rPr>
          <w:rFonts w:eastAsiaTheme="majorEastAsia" w:cstheme="majorBidi"/>
          <w:b/>
          <w:iCs/>
          <w:color w:val="A34A0D"/>
          <w:sz w:val="28"/>
        </w:rPr>
      </w:pPr>
    </w:p>
    <w:p w14:paraId="38CE27F1" w14:textId="77777777" w:rsidR="001A6CEC" w:rsidRPr="008121C0" w:rsidRDefault="001A6CEC" w:rsidP="001A6CEC"/>
    <w:p w14:paraId="57DF2DED" w14:textId="77777777" w:rsidR="001A6CEC" w:rsidRDefault="001A6CEC" w:rsidP="001A6CEC">
      <w:pPr>
        <w:rPr>
          <w:rFonts w:eastAsiaTheme="majorEastAsia" w:cstheme="majorBidi"/>
          <w:b/>
          <w:iCs/>
          <w:color w:val="A34A0D"/>
          <w:sz w:val="28"/>
        </w:rPr>
      </w:pPr>
    </w:p>
    <w:p w14:paraId="27F1D416" w14:textId="77777777" w:rsidR="001A6CEC" w:rsidRDefault="001A6CEC" w:rsidP="001A6CEC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1758"/>
        <w:tblOverlap w:val="never"/>
        <w:tblW w:w="883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1A6CEC" w:rsidRPr="00BA61CB" w14:paraId="64BB46C7" w14:textId="77777777" w:rsidTr="00F11E5E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362148E" w14:textId="77777777" w:rsidR="001A6CEC" w:rsidRPr="00861886" w:rsidRDefault="001A6CEC" w:rsidP="00F11E5E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 w:rsidRPr="00861886">
              <w:rPr>
                <w:rFonts w:ascii="Consolas" w:hAnsi="Consolas"/>
                <w:b/>
              </w:rPr>
              <w:t>Output 2</w:t>
            </w:r>
          </w:p>
        </w:tc>
      </w:tr>
      <w:tr w:rsidR="001A6CEC" w:rsidRPr="006244AC" w14:paraId="2E0280B8" w14:textId="77777777" w:rsidTr="00F11E5E">
        <w:trPr>
          <w:trHeight w:val="171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F972D29" w14:textId="77777777" w:rsidR="001A6CEC" w:rsidRPr="00122853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122853">
              <w:rPr>
                <w:rFonts w:ascii="Consolas" w:hAnsi="Consolas" w:cs="Times New Roman"/>
                <w:szCs w:val="28"/>
                <w:lang w:val="en-GB"/>
              </w:rPr>
              <w:t>Flight AA101 to Los Angeles has been added to the system.</w:t>
            </w:r>
          </w:p>
          <w:p w14:paraId="65AC7B2C" w14:textId="77777777" w:rsidR="001A6CEC" w:rsidRPr="00122853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122853">
              <w:rPr>
                <w:rFonts w:ascii="Consolas" w:hAnsi="Consolas" w:cs="Times New Roman"/>
                <w:szCs w:val="28"/>
                <w:lang w:val="en-GB"/>
              </w:rPr>
              <w:t>Flight BB202 to New York has been added to the system.</w:t>
            </w:r>
          </w:p>
          <w:p w14:paraId="24FE3BCD" w14:textId="77777777" w:rsidR="001A6CEC" w:rsidRPr="00122853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122853">
              <w:rPr>
                <w:rFonts w:ascii="Consolas" w:hAnsi="Consolas" w:cs="Times New Roman"/>
                <w:szCs w:val="28"/>
                <w:lang w:val="en-GB"/>
              </w:rPr>
              <w:t>Booking for passenger Alice on flight AA101 is confirmed.</w:t>
            </w:r>
          </w:p>
          <w:p w14:paraId="4848E1C4" w14:textId="77777777" w:rsidR="001A6CEC" w:rsidRPr="00122853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122853">
              <w:rPr>
                <w:rFonts w:ascii="Consolas" w:hAnsi="Consolas" w:cs="Times New Roman"/>
                <w:szCs w:val="28"/>
                <w:lang w:val="en-GB"/>
              </w:rPr>
              <w:t>Booking for passenger Bob on flight BB202 is confirmed.</w:t>
            </w:r>
          </w:p>
          <w:p w14:paraId="2F0A022F" w14:textId="77777777" w:rsidR="001A6CEC" w:rsidRPr="009478AF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122853">
              <w:rPr>
                <w:rFonts w:ascii="Consolas" w:hAnsi="Consolas" w:cs="Times New Roman"/>
                <w:szCs w:val="28"/>
                <w:lang w:val="en-GB"/>
              </w:rPr>
              <w:t>Flight CC303 is not available for booking.</w:t>
            </w:r>
          </w:p>
        </w:tc>
      </w:tr>
    </w:tbl>
    <w:p w14:paraId="3110DCCD" w14:textId="77777777" w:rsidR="001A6CEC" w:rsidRDefault="001A6CEC" w:rsidP="001A6CEC">
      <w:pPr>
        <w:rPr>
          <w:rFonts w:eastAsiaTheme="majorEastAsia" w:cstheme="majorBidi"/>
          <w:b/>
          <w:iCs/>
          <w:color w:val="A34A0D"/>
          <w:sz w:val="28"/>
        </w:rPr>
      </w:pPr>
    </w:p>
    <w:p w14:paraId="6EF362A9" w14:textId="77777777" w:rsidR="001A6CEC" w:rsidRDefault="001A6CEC" w:rsidP="001A6CEC">
      <w:pPr>
        <w:rPr>
          <w:rFonts w:eastAsiaTheme="majorEastAsia" w:cstheme="majorBidi"/>
          <w:b/>
          <w:iCs/>
          <w:color w:val="A34A0D"/>
          <w:sz w:val="28"/>
        </w:rPr>
      </w:pPr>
    </w:p>
    <w:p w14:paraId="0A1CE476" w14:textId="77777777" w:rsidR="001A6CEC" w:rsidRPr="001F4A6C" w:rsidRDefault="001A6CEC" w:rsidP="001A6CEC">
      <w:pPr>
        <w:rPr>
          <w:rFonts w:eastAsiaTheme="majorEastAsia" w:cstheme="majorBidi"/>
          <w:sz w:val="28"/>
        </w:rPr>
      </w:pPr>
    </w:p>
    <w:p w14:paraId="1175281C" w14:textId="77777777" w:rsidR="001A6CEC" w:rsidRPr="001F4A6C" w:rsidRDefault="001A6CEC" w:rsidP="001A6CEC">
      <w:pPr>
        <w:rPr>
          <w:rFonts w:eastAsiaTheme="majorEastAsia" w:cstheme="majorBidi"/>
          <w:sz w:val="28"/>
        </w:rPr>
      </w:pPr>
    </w:p>
    <w:p w14:paraId="56907836" w14:textId="77777777" w:rsidR="001A6CEC" w:rsidRPr="001F4A6C" w:rsidRDefault="001A6CEC" w:rsidP="001A6CEC">
      <w:pPr>
        <w:rPr>
          <w:rFonts w:eastAsiaTheme="majorEastAsia" w:cstheme="majorBidi"/>
          <w:sz w:val="28"/>
        </w:rPr>
      </w:pPr>
    </w:p>
    <w:p w14:paraId="7F6098BD" w14:textId="77777777" w:rsidR="001A6CEC" w:rsidRPr="001F4A6C" w:rsidRDefault="001A6CEC" w:rsidP="001A6CEC">
      <w:pPr>
        <w:rPr>
          <w:rFonts w:eastAsiaTheme="majorEastAsia" w:cstheme="majorBidi"/>
          <w:sz w:val="28"/>
        </w:rPr>
      </w:pPr>
    </w:p>
    <w:p w14:paraId="37D084CB" w14:textId="77777777" w:rsidR="001A6CEC" w:rsidRPr="001F4A6C" w:rsidRDefault="001A6CEC" w:rsidP="001A6CEC">
      <w:pPr>
        <w:rPr>
          <w:rFonts w:eastAsiaTheme="majorEastAsia" w:cstheme="majorBidi"/>
          <w:sz w:val="28"/>
        </w:rPr>
      </w:pPr>
    </w:p>
    <w:p w14:paraId="55833C95" w14:textId="77777777" w:rsidR="001A6CEC" w:rsidRPr="001F4A6C" w:rsidRDefault="001A6CEC" w:rsidP="001A6CEC">
      <w:pPr>
        <w:rPr>
          <w:rFonts w:eastAsiaTheme="majorEastAsia" w:cstheme="majorBidi"/>
          <w:sz w:val="28"/>
        </w:rPr>
      </w:pPr>
    </w:p>
    <w:p w14:paraId="26B7FBFE" w14:textId="77777777" w:rsidR="001A6CEC" w:rsidRPr="001F4A6C" w:rsidRDefault="001A6CEC" w:rsidP="001A6CEC">
      <w:pPr>
        <w:rPr>
          <w:rFonts w:eastAsiaTheme="majorEastAsia" w:cstheme="majorBidi"/>
          <w:sz w:val="28"/>
        </w:rPr>
      </w:pPr>
    </w:p>
    <w:p w14:paraId="7B4B0D45" w14:textId="77777777" w:rsidR="001A6CEC" w:rsidRPr="001F4A6C" w:rsidRDefault="001A6CEC" w:rsidP="001A6CEC">
      <w:pPr>
        <w:rPr>
          <w:rFonts w:eastAsiaTheme="majorEastAsia" w:cstheme="majorBidi"/>
          <w:sz w:val="28"/>
        </w:rPr>
      </w:pPr>
    </w:p>
    <w:p w14:paraId="094913A5" w14:textId="77777777" w:rsidR="001A6CEC" w:rsidRPr="001F4A6C" w:rsidRDefault="001A6CEC" w:rsidP="001A6CEC">
      <w:pPr>
        <w:rPr>
          <w:rFonts w:eastAsiaTheme="majorEastAsia" w:cstheme="majorBidi"/>
          <w:sz w:val="28"/>
        </w:rPr>
      </w:pPr>
    </w:p>
    <w:p w14:paraId="538352EB" w14:textId="77777777" w:rsidR="001A6CEC" w:rsidRPr="001F4A6C" w:rsidRDefault="001A6CEC" w:rsidP="001A6CEC">
      <w:pPr>
        <w:tabs>
          <w:tab w:val="left" w:pos="2400"/>
        </w:tabs>
        <w:rPr>
          <w:rFonts w:eastAsiaTheme="majorEastAsia" w:cstheme="majorBidi"/>
          <w:sz w:val="28"/>
        </w:rPr>
      </w:pPr>
      <w:r>
        <w:rPr>
          <w:rFonts w:eastAsiaTheme="majorEastAsia" w:cstheme="majorBidi"/>
          <w:sz w:val="28"/>
        </w:rPr>
        <w:t xml:space="preserve">            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A6CEC" w:rsidRPr="00BA61CB" w14:paraId="52998E12" w14:textId="77777777" w:rsidTr="00F11E5E">
        <w:trPr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010E120" w14:textId="77777777" w:rsidR="001A6CEC" w:rsidRPr="00861886" w:rsidRDefault="001A6CEC" w:rsidP="00F11E5E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3</w:t>
            </w:r>
          </w:p>
        </w:tc>
      </w:tr>
      <w:tr w:rsidR="001A6CEC" w:rsidRPr="00BA61CB" w14:paraId="28245C19" w14:textId="77777777" w:rsidTr="00F11E5E">
        <w:trPr>
          <w:trHeight w:val="1313"/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7EC35B5" w14:textId="77777777" w:rsidR="001A6CEC" w:rsidRPr="00122853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const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system = 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FlightBookingSystem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TravelWorld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6BD5538B" w14:textId="77777777" w:rsidR="001A6CEC" w:rsidRPr="00122853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1F2DFD3" w14:textId="77777777" w:rsidR="001A6CEC" w:rsidRPr="00122853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ew York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0:3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8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D8183E3" w14:textId="77777777" w:rsidR="001A6CEC" w:rsidRPr="00122853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ice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CAD5409" w14:textId="77777777" w:rsidR="001A6CEC" w:rsidRPr="00122853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ob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607DBC6D" w14:textId="77777777" w:rsidR="001A6CEC" w:rsidRPr="00122853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cancelBooking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ice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52B295A9" w14:textId="77777777" w:rsidR="001A6CEC" w:rsidRPr="00E6099C" w:rsidRDefault="001A6CEC" w:rsidP="00F11E5E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</w:p>
        </w:tc>
      </w:tr>
    </w:tbl>
    <w:p w14:paraId="15EDED8C" w14:textId="77777777" w:rsidR="001A6CEC" w:rsidRDefault="001A6CEC" w:rsidP="001A6CEC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-568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54"/>
      </w:tblGrid>
      <w:tr w:rsidR="001A6CEC" w:rsidRPr="00BA61CB" w14:paraId="299B9849" w14:textId="77777777" w:rsidTr="00F11E5E">
        <w:trPr>
          <w:trHeight w:val="440"/>
        </w:trPr>
        <w:tc>
          <w:tcPr>
            <w:tcW w:w="8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3BECBC1" w14:textId="77777777" w:rsidR="001A6CEC" w:rsidRPr="00CF5C84" w:rsidRDefault="001A6CEC" w:rsidP="00F11E5E">
            <w:pPr>
              <w:spacing w:line="240" w:lineRule="auto"/>
              <w:jc w:val="center"/>
            </w:pPr>
            <w:r w:rsidRPr="00861886">
              <w:rPr>
                <w:rFonts w:ascii="Consolas" w:hAnsi="Consolas"/>
                <w:b/>
              </w:rPr>
              <w:lastRenderedPageBreak/>
              <w:t>Output 3</w:t>
            </w:r>
          </w:p>
        </w:tc>
      </w:tr>
      <w:tr w:rsidR="001A6CEC" w:rsidRPr="006244AC" w14:paraId="02469F94" w14:textId="77777777" w:rsidTr="00F11E5E">
        <w:trPr>
          <w:trHeight w:val="557"/>
        </w:trPr>
        <w:tc>
          <w:tcPr>
            <w:tcW w:w="8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12DF4F2" w14:textId="77777777" w:rsidR="001A6CEC" w:rsidRPr="00122853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122853">
              <w:rPr>
                <w:rFonts w:ascii="Consolas" w:hAnsi="Consolas" w:cs="Times New Roman"/>
                <w:szCs w:val="28"/>
                <w:lang w:val="en-GB"/>
              </w:rPr>
              <w:t>Flight AA101 to Los Angeles has been added to the system.</w:t>
            </w:r>
          </w:p>
          <w:p w14:paraId="6B1ACC3E" w14:textId="77777777" w:rsidR="001A6CEC" w:rsidRPr="00122853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122853">
              <w:rPr>
                <w:rFonts w:ascii="Consolas" w:hAnsi="Consolas" w:cs="Times New Roman"/>
                <w:szCs w:val="28"/>
                <w:lang w:val="en-GB"/>
              </w:rPr>
              <w:t>Flight BB202 to New York has been added to the system.</w:t>
            </w:r>
          </w:p>
          <w:p w14:paraId="7E1A48AD" w14:textId="77777777" w:rsidR="001A6CEC" w:rsidRPr="00122853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122853">
              <w:rPr>
                <w:rFonts w:ascii="Consolas" w:hAnsi="Consolas" w:cs="Times New Roman"/>
                <w:szCs w:val="28"/>
                <w:lang w:val="en-GB"/>
              </w:rPr>
              <w:t>Booking for passenger Alice on flight AA101 is confirmed.</w:t>
            </w:r>
          </w:p>
          <w:p w14:paraId="51631340" w14:textId="77777777" w:rsidR="001A6CEC" w:rsidRPr="00122853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122853">
              <w:rPr>
                <w:rFonts w:ascii="Consolas" w:hAnsi="Consolas" w:cs="Times New Roman"/>
                <w:szCs w:val="28"/>
                <w:lang w:val="en-GB"/>
              </w:rPr>
              <w:t>Booking for passenger Bob on flight BB202 is confirmed.</w:t>
            </w:r>
          </w:p>
          <w:p w14:paraId="60E66892" w14:textId="77777777" w:rsidR="001A6CEC" w:rsidRPr="009478AF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122853">
              <w:rPr>
                <w:rFonts w:ascii="Consolas" w:hAnsi="Consolas" w:cs="Times New Roman"/>
                <w:szCs w:val="28"/>
                <w:lang w:val="en-GB"/>
              </w:rPr>
              <w:t>Booking for passenger Alice on flight AA101 is cancel</w:t>
            </w:r>
            <w:r>
              <w:rPr>
                <w:rFonts w:ascii="Consolas" w:hAnsi="Consolas" w:cs="Times New Roman"/>
                <w:szCs w:val="28"/>
                <w:lang w:val="en-GB"/>
              </w:rPr>
              <w:t>l</w:t>
            </w:r>
            <w:r w:rsidRPr="00122853">
              <w:rPr>
                <w:rFonts w:ascii="Consolas" w:hAnsi="Consolas" w:cs="Times New Roman"/>
                <w:szCs w:val="28"/>
                <w:lang w:val="en-GB"/>
              </w:rPr>
              <w:t>ed.</w:t>
            </w:r>
          </w:p>
        </w:tc>
      </w:tr>
    </w:tbl>
    <w:p w14:paraId="6A64B1E0" w14:textId="77777777" w:rsidR="001A6CEC" w:rsidRDefault="001A6CEC" w:rsidP="001A6CEC">
      <w:pPr>
        <w:rPr>
          <w:rFonts w:eastAsiaTheme="majorEastAsia" w:cstheme="majorBidi"/>
          <w:sz w:val="28"/>
        </w:rPr>
      </w:pPr>
    </w:p>
    <w:p w14:paraId="3408D8A9" w14:textId="77777777" w:rsidR="001A6CEC" w:rsidRDefault="001A6CEC" w:rsidP="001A6CEC">
      <w:pPr>
        <w:rPr>
          <w:rFonts w:eastAsiaTheme="majorEastAsia" w:cstheme="majorBidi"/>
          <w:sz w:val="28"/>
        </w:rPr>
      </w:pPr>
    </w:p>
    <w:p w14:paraId="526CA6A8" w14:textId="77777777" w:rsidR="001A6CEC" w:rsidRDefault="001A6CEC" w:rsidP="001A6CEC">
      <w:pPr>
        <w:rPr>
          <w:rFonts w:eastAsiaTheme="majorEastAsia" w:cstheme="majorBidi"/>
          <w:b/>
          <w:iCs/>
          <w:color w:val="A34A0D"/>
          <w:sz w:val="28"/>
        </w:rPr>
      </w:pPr>
    </w:p>
    <w:p w14:paraId="2D425E03" w14:textId="77777777" w:rsidR="001A6CEC" w:rsidRDefault="001A6CEC" w:rsidP="001A6CEC">
      <w:pPr>
        <w:rPr>
          <w:rFonts w:eastAsiaTheme="majorEastAsia" w:cstheme="majorBidi"/>
          <w:b/>
          <w:iCs/>
          <w:color w:val="A34A0D"/>
          <w:sz w:val="28"/>
        </w:rPr>
      </w:pPr>
    </w:p>
    <w:p w14:paraId="661D70E7" w14:textId="77777777" w:rsidR="001A6CEC" w:rsidRDefault="001A6CEC" w:rsidP="001A6CEC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1027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A6CEC" w:rsidRPr="00BA61CB" w14:paraId="04F254B2" w14:textId="77777777" w:rsidTr="00F11E5E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28149A1" w14:textId="77777777" w:rsidR="001A6CEC" w:rsidRPr="00861886" w:rsidRDefault="001A6CEC" w:rsidP="00F11E5E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4</w:t>
            </w:r>
          </w:p>
        </w:tc>
      </w:tr>
      <w:tr w:rsidR="001A6CEC" w:rsidRPr="00BA61CB" w14:paraId="6496DF74" w14:textId="77777777" w:rsidTr="00F11E5E">
        <w:trPr>
          <w:trHeight w:val="787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FA7F4C6" w14:textId="77777777" w:rsidR="001A6CEC" w:rsidRPr="007B3127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val="bg-BG" w:eastAsia="bg-BG"/>
              </w:rPr>
              <w:t xml:space="preserve">  </w:t>
            </w:r>
            <w:r w:rsidRPr="007B31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const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system = </w:t>
            </w:r>
            <w:r w:rsidRPr="007B31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FlightBookingSystem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TravelWorld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49662E0A" w14:textId="77777777" w:rsidR="001A6CEC" w:rsidRPr="007B3127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00114DD" w14:textId="77777777" w:rsidR="001A6CEC" w:rsidRPr="007B3127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ew York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0:30 AM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80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48A5D51" w14:textId="77777777" w:rsidR="001A6CEC" w:rsidRPr="007B3127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ice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B2AD027" w14:textId="77777777" w:rsidR="001A6CEC" w:rsidRPr="007B3127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ob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4805F61" w14:textId="77777777" w:rsidR="001A6CEC" w:rsidRPr="007B3127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val="bg-BG" w:eastAsia="bg-BG"/>
              </w:rPr>
              <w:t> 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console.log(system.showBookings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l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BD7E5C7" w14:textId="77777777" w:rsidR="001A6CEC" w:rsidRPr="00CF3074" w:rsidRDefault="001A6CEC" w:rsidP="00F11E5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</w:p>
        </w:tc>
      </w:tr>
    </w:tbl>
    <w:p w14:paraId="0B074F05" w14:textId="77777777" w:rsidR="001A6CEC" w:rsidRPr="00CF3074" w:rsidRDefault="001A6CEC" w:rsidP="001A6CEC">
      <w:pPr>
        <w:rPr>
          <w:rFonts w:eastAsiaTheme="majorEastAsia" w:cstheme="majorBidi"/>
          <w:sz w:val="28"/>
        </w:rPr>
      </w:pPr>
    </w:p>
    <w:p w14:paraId="326F192E" w14:textId="77777777" w:rsidR="001A6CEC" w:rsidRPr="00CF3074" w:rsidRDefault="001A6CEC" w:rsidP="001A6CEC">
      <w:pPr>
        <w:rPr>
          <w:rFonts w:eastAsiaTheme="majorEastAsia" w:cstheme="majorBidi"/>
          <w:sz w:val="28"/>
        </w:rPr>
      </w:pPr>
    </w:p>
    <w:p w14:paraId="6B25D38C" w14:textId="77777777" w:rsidR="001A6CEC" w:rsidRPr="00CF3074" w:rsidRDefault="001A6CEC" w:rsidP="001A6CEC">
      <w:pPr>
        <w:rPr>
          <w:rFonts w:eastAsiaTheme="majorEastAsia" w:cstheme="majorBidi"/>
          <w:sz w:val="28"/>
        </w:rPr>
      </w:pPr>
    </w:p>
    <w:p w14:paraId="253199E5" w14:textId="77777777" w:rsidR="001A6CEC" w:rsidRPr="00CF3074" w:rsidRDefault="001A6CEC" w:rsidP="001A6CEC">
      <w:pPr>
        <w:rPr>
          <w:rFonts w:eastAsiaTheme="majorEastAsia" w:cstheme="majorBidi"/>
          <w:sz w:val="28"/>
        </w:rPr>
      </w:pPr>
    </w:p>
    <w:p w14:paraId="7AE9BFBA" w14:textId="77777777" w:rsidR="001A6CEC" w:rsidRPr="00CF3074" w:rsidRDefault="001A6CEC" w:rsidP="001A6CEC">
      <w:pPr>
        <w:jc w:val="center"/>
        <w:rPr>
          <w:rFonts w:eastAsiaTheme="majorEastAsia" w:cstheme="majorBidi"/>
          <w:b/>
          <w:iCs/>
          <w:sz w:val="28"/>
        </w:rPr>
      </w:pPr>
    </w:p>
    <w:p w14:paraId="746D4518" w14:textId="77777777" w:rsidR="001A6CEC" w:rsidRDefault="001A6CEC" w:rsidP="001A6CEC">
      <w:pPr>
        <w:rPr>
          <w:rFonts w:eastAsiaTheme="majorEastAsia" w:cstheme="majorBidi"/>
          <w:sz w:val="28"/>
        </w:rPr>
      </w:pPr>
    </w:p>
    <w:p w14:paraId="1F0093BF" w14:textId="77777777" w:rsidR="001A6CEC" w:rsidRDefault="001A6CEC" w:rsidP="001A6CEC">
      <w:pPr>
        <w:rPr>
          <w:rFonts w:eastAsiaTheme="majorEastAsia" w:cstheme="majorBidi"/>
          <w:sz w:val="28"/>
        </w:rPr>
      </w:pPr>
    </w:p>
    <w:p w14:paraId="7430BAC2" w14:textId="77777777" w:rsidR="001A6CEC" w:rsidRPr="003A337E" w:rsidRDefault="001A6CEC" w:rsidP="001A6CEC">
      <w:pPr>
        <w:rPr>
          <w:rFonts w:eastAsiaTheme="majorEastAsia" w:cstheme="majorBidi"/>
          <w:sz w:val="28"/>
        </w:rPr>
      </w:pPr>
    </w:p>
    <w:p w14:paraId="0C79A369" w14:textId="77777777" w:rsidR="001A6CEC" w:rsidRPr="003A337E" w:rsidRDefault="001A6CEC" w:rsidP="001A6CEC">
      <w:pPr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9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1A6CEC" w:rsidRPr="00BA61CB" w14:paraId="61160717" w14:textId="77777777" w:rsidTr="00F11E5E">
        <w:trPr>
          <w:trHeight w:val="349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17E9B3B" w14:textId="77777777" w:rsidR="001A6CEC" w:rsidRPr="00CF5C84" w:rsidRDefault="001A6CEC" w:rsidP="00F11E5E">
            <w:pPr>
              <w:spacing w:line="240" w:lineRule="auto"/>
              <w:jc w:val="center"/>
            </w:pPr>
            <w:r w:rsidRPr="00861886">
              <w:rPr>
                <w:rFonts w:ascii="Consolas" w:hAnsi="Consolas"/>
                <w:b/>
              </w:rPr>
              <w:t>Output 4</w:t>
            </w:r>
          </w:p>
        </w:tc>
      </w:tr>
      <w:tr w:rsidR="001A6CEC" w:rsidRPr="006244AC" w14:paraId="4877B00D" w14:textId="77777777" w:rsidTr="00F11E5E">
        <w:trPr>
          <w:trHeight w:val="651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51AE356" w14:textId="77777777" w:rsidR="001A6CEC" w:rsidRPr="007B3127" w:rsidRDefault="001A6CEC" w:rsidP="00F11E5E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7B3127">
              <w:rPr>
                <w:rFonts w:ascii="Consolas" w:hAnsi="Consolas" w:cs="Times New Roman"/>
                <w:szCs w:val="28"/>
                <w:lang w:val="en-GB"/>
              </w:rPr>
              <w:t>Flight AA101 to Los Angeles has been added to the system.</w:t>
            </w:r>
          </w:p>
          <w:p w14:paraId="139015E3" w14:textId="77777777" w:rsidR="001A6CEC" w:rsidRPr="007B3127" w:rsidRDefault="001A6CEC" w:rsidP="00F11E5E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7B3127">
              <w:rPr>
                <w:rFonts w:ascii="Consolas" w:hAnsi="Consolas" w:cs="Times New Roman"/>
                <w:szCs w:val="28"/>
                <w:lang w:val="en-GB"/>
              </w:rPr>
              <w:t>Flight BB202 to New York has been added to the system.</w:t>
            </w:r>
          </w:p>
          <w:p w14:paraId="19A46F6C" w14:textId="77777777" w:rsidR="001A6CEC" w:rsidRPr="007B3127" w:rsidRDefault="001A6CEC" w:rsidP="00F11E5E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7B3127">
              <w:rPr>
                <w:rFonts w:ascii="Consolas" w:hAnsi="Consolas" w:cs="Times New Roman"/>
                <w:szCs w:val="28"/>
                <w:lang w:val="en-GB"/>
              </w:rPr>
              <w:t>Booking for passenger Alice on flight AA101 is confirmed.</w:t>
            </w:r>
          </w:p>
          <w:p w14:paraId="5453406D" w14:textId="77777777" w:rsidR="001A6CEC" w:rsidRPr="007B3127" w:rsidRDefault="001A6CEC" w:rsidP="00F11E5E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7B3127">
              <w:rPr>
                <w:rFonts w:ascii="Consolas" w:hAnsi="Consolas" w:cs="Times New Roman"/>
                <w:szCs w:val="28"/>
                <w:lang w:val="en-GB"/>
              </w:rPr>
              <w:t>Booking for passenger Bob on flight BB202 is confirmed.</w:t>
            </w:r>
          </w:p>
          <w:p w14:paraId="18DB664C" w14:textId="77777777" w:rsidR="001A6CEC" w:rsidRPr="007B3127" w:rsidRDefault="001A6CEC" w:rsidP="00F11E5E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7B3127">
              <w:rPr>
                <w:rFonts w:ascii="Consolas" w:hAnsi="Consolas" w:cs="Times New Roman"/>
                <w:szCs w:val="28"/>
                <w:lang w:val="en-GB"/>
              </w:rPr>
              <w:t xml:space="preserve">All </w:t>
            </w:r>
            <w:proofErr w:type="gramStart"/>
            <w:r w:rsidRPr="007B3127">
              <w:rPr>
                <w:rFonts w:ascii="Consolas" w:hAnsi="Consolas" w:cs="Times New Roman"/>
                <w:szCs w:val="28"/>
                <w:lang w:val="en-GB"/>
              </w:rPr>
              <w:t>bookings(</w:t>
            </w:r>
            <w:proofErr w:type="gramEnd"/>
            <w:r w:rsidRPr="007B3127">
              <w:rPr>
                <w:rFonts w:ascii="Consolas" w:hAnsi="Consolas" w:cs="Times New Roman"/>
                <w:szCs w:val="28"/>
                <w:lang w:val="en-GB"/>
              </w:rPr>
              <w:t>2):</w:t>
            </w:r>
          </w:p>
          <w:p w14:paraId="33F03D23" w14:textId="77777777" w:rsidR="001A6CEC" w:rsidRPr="007B3127" w:rsidRDefault="001A6CEC" w:rsidP="00F11E5E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7B3127">
              <w:rPr>
                <w:rFonts w:ascii="Consolas" w:hAnsi="Consolas" w:cs="Times New Roman"/>
                <w:szCs w:val="28"/>
                <w:lang w:val="en-GB"/>
              </w:rPr>
              <w:t>Alice booked for flight AA101.</w:t>
            </w:r>
          </w:p>
          <w:p w14:paraId="22664527" w14:textId="77777777" w:rsidR="001A6CEC" w:rsidRPr="006244AC" w:rsidRDefault="001A6CEC" w:rsidP="00F11E5E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7B3127">
              <w:rPr>
                <w:rFonts w:ascii="Consolas" w:hAnsi="Consolas" w:cs="Times New Roman"/>
                <w:szCs w:val="28"/>
                <w:lang w:val="en-GB"/>
              </w:rPr>
              <w:t>Bob booked for flight BB202.</w:t>
            </w:r>
          </w:p>
        </w:tc>
      </w:tr>
    </w:tbl>
    <w:p w14:paraId="32A9B61E" w14:textId="77777777" w:rsidR="001A6CEC" w:rsidRPr="003A337E" w:rsidRDefault="001A6CEC" w:rsidP="001A6CEC">
      <w:pPr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4318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1A6CEC" w:rsidRPr="00CF3074" w14:paraId="61185756" w14:textId="77777777" w:rsidTr="00F11E5E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3BC7D1C" w14:textId="77777777" w:rsidR="001A6CEC" w:rsidRPr="00CF3074" w:rsidRDefault="001A6CEC" w:rsidP="00F11E5E">
            <w:pPr>
              <w:spacing w:line="240" w:lineRule="auto"/>
              <w:jc w:val="center"/>
              <w:rPr>
                <w:rFonts w:ascii="Consolas" w:eastAsiaTheme="majorEastAsia" w:hAnsi="Consolas" w:cstheme="majorBidi"/>
                <w:sz w:val="28"/>
              </w:rPr>
            </w:pPr>
            <w:r w:rsidRPr="00861886">
              <w:rPr>
                <w:rFonts w:ascii="Consolas" w:hAnsi="Consolas"/>
                <w:b/>
              </w:rPr>
              <w:t>Input 5</w:t>
            </w:r>
          </w:p>
        </w:tc>
      </w:tr>
      <w:tr w:rsidR="001A6CEC" w:rsidRPr="00CF3074" w14:paraId="708B86D0" w14:textId="77777777" w:rsidTr="00F11E5E">
        <w:trPr>
          <w:trHeight w:val="1523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DDB78F9" w14:textId="77777777" w:rsidR="001A6CEC" w:rsidRPr="007B3127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</w:t>
            </w:r>
            <w:r w:rsidRPr="007B31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const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system = </w:t>
            </w:r>
            <w:r w:rsidRPr="007B31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FlightBookingSystem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TravelWorld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67BCD686" w14:textId="77777777" w:rsidR="001A6CEC" w:rsidRPr="007B3127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527ECC70" w14:textId="77777777" w:rsidR="001A6CEC" w:rsidRPr="007B3127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ew York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0:30 AM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80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6575C4E5" w14:textId="77777777" w:rsidR="001A6CEC" w:rsidRPr="007B3127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ice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20F67B8" w14:textId="77777777" w:rsidR="001A6CEC" w:rsidRPr="007B3127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ob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540AF893" w14:textId="77777777" w:rsidR="001A6CEC" w:rsidRPr="007B3127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lastRenderedPageBreak/>
              <w:t>  console.log(system.showBookings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expensive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43EF0D9F" w14:textId="77777777" w:rsidR="001A6CEC" w:rsidRPr="007B3127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showBookings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cheap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44EA6E05" w14:textId="77777777" w:rsidR="001A6CEC" w:rsidRPr="007B3127" w:rsidRDefault="001A6CEC" w:rsidP="00F11E5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</w:tr>
    </w:tbl>
    <w:p w14:paraId="33BFC0F7" w14:textId="77777777" w:rsidR="001A6CEC" w:rsidRPr="003A337E" w:rsidRDefault="001A6CEC" w:rsidP="001A6CEC">
      <w:pPr>
        <w:rPr>
          <w:rFonts w:eastAsiaTheme="majorEastAsia" w:cstheme="majorBidi"/>
          <w:sz w:val="28"/>
        </w:rPr>
      </w:pPr>
    </w:p>
    <w:p w14:paraId="5E5A90AE" w14:textId="77777777" w:rsidR="001A6CEC" w:rsidRPr="003A337E" w:rsidRDefault="001A6CEC" w:rsidP="001A6CEC">
      <w:pPr>
        <w:rPr>
          <w:rFonts w:eastAsiaTheme="majorEastAsia" w:cstheme="majorBidi"/>
          <w:sz w:val="28"/>
        </w:rPr>
      </w:pPr>
    </w:p>
    <w:p w14:paraId="536D51F4" w14:textId="77777777" w:rsidR="001A6CEC" w:rsidRDefault="001A6CEC" w:rsidP="001A6CEC">
      <w:pPr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451"/>
        <w:tblOverlap w:val="never"/>
        <w:tblW w:w="87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84"/>
      </w:tblGrid>
      <w:tr w:rsidR="001A6CEC" w:rsidRPr="003A337E" w14:paraId="791C7C93" w14:textId="77777777" w:rsidTr="00F11E5E">
        <w:trPr>
          <w:trHeight w:val="632"/>
        </w:trPr>
        <w:tc>
          <w:tcPr>
            <w:tcW w:w="8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3EDE951" w14:textId="77777777" w:rsidR="001A6CEC" w:rsidRPr="003A337E" w:rsidRDefault="001A6CEC" w:rsidP="00F11E5E">
            <w:pPr>
              <w:spacing w:line="240" w:lineRule="auto"/>
              <w:jc w:val="center"/>
              <w:rPr>
                <w:rFonts w:eastAsiaTheme="majorEastAsia" w:cstheme="majorBidi"/>
                <w:sz w:val="28"/>
              </w:rPr>
            </w:pPr>
            <w:r w:rsidRPr="00861886">
              <w:rPr>
                <w:rFonts w:ascii="Consolas" w:hAnsi="Consolas"/>
                <w:b/>
              </w:rPr>
              <w:t>Output</w:t>
            </w:r>
            <w:r w:rsidRPr="003A337E">
              <w:rPr>
                <w:rFonts w:ascii="Consolas" w:hAnsi="Consolas"/>
                <w:b/>
              </w:rPr>
              <w:t xml:space="preserve"> 5</w:t>
            </w:r>
          </w:p>
        </w:tc>
      </w:tr>
      <w:tr w:rsidR="001A6CEC" w:rsidRPr="003A337E" w14:paraId="7794997C" w14:textId="77777777" w:rsidTr="00F11E5E">
        <w:trPr>
          <w:trHeight w:val="2181"/>
        </w:trPr>
        <w:tc>
          <w:tcPr>
            <w:tcW w:w="8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4E3FD6D" w14:textId="77777777" w:rsidR="001A6CEC" w:rsidRPr="0082200D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82200D">
              <w:rPr>
                <w:rFonts w:ascii="Consolas" w:hAnsi="Consolas" w:cs="Times New Roman"/>
                <w:szCs w:val="28"/>
                <w:lang w:val="en-GB"/>
              </w:rPr>
              <w:t>Flight AA101 to Los Angeles has been added to the system.</w:t>
            </w:r>
          </w:p>
          <w:p w14:paraId="497E1956" w14:textId="77777777" w:rsidR="001A6CEC" w:rsidRPr="0082200D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82200D">
              <w:rPr>
                <w:rFonts w:ascii="Consolas" w:hAnsi="Consolas" w:cs="Times New Roman"/>
                <w:szCs w:val="28"/>
                <w:lang w:val="en-GB"/>
              </w:rPr>
              <w:t>Flight BB202 to New York has been added to the system.</w:t>
            </w:r>
          </w:p>
          <w:p w14:paraId="059ED0D0" w14:textId="77777777" w:rsidR="001A6CEC" w:rsidRPr="0082200D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82200D">
              <w:rPr>
                <w:rFonts w:ascii="Consolas" w:hAnsi="Consolas" w:cs="Times New Roman"/>
                <w:szCs w:val="28"/>
                <w:lang w:val="en-GB"/>
              </w:rPr>
              <w:t>Booking for passenger Alice on flight AA101 is confirmed.</w:t>
            </w:r>
          </w:p>
          <w:p w14:paraId="38BD6380" w14:textId="77777777" w:rsidR="001A6CEC" w:rsidRPr="0082200D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82200D">
              <w:rPr>
                <w:rFonts w:ascii="Consolas" w:hAnsi="Consolas" w:cs="Times New Roman"/>
                <w:szCs w:val="28"/>
                <w:lang w:val="en-GB"/>
              </w:rPr>
              <w:t>Booking for passenger Bob on flight BB202 is confirmed.</w:t>
            </w:r>
          </w:p>
          <w:p w14:paraId="549EF838" w14:textId="77777777" w:rsidR="001A6CEC" w:rsidRPr="0082200D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82200D">
              <w:rPr>
                <w:rFonts w:ascii="Consolas" w:hAnsi="Consolas" w:cs="Times New Roman"/>
                <w:szCs w:val="28"/>
                <w:lang w:val="en-GB"/>
              </w:rPr>
              <w:t>Expensive bookings:</w:t>
            </w:r>
          </w:p>
          <w:p w14:paraId="71A56A90" w14:textId="77777777" w:rsidR="001A6CEC" w:rsidRPr="0082200D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82200D">
              <w:rPr>
                <w:rFonts w:ascii="Consolas" w:hAnsi="Consolas" w:cs="Times New Roman"/>
                <w:szCs w:val="28"/>
                <w:lang w:val="en-GB"/>
              </w:rPr>
              <w:t>Alice booked for flight AA101.</w:t>
            </w:r>
          </w:p>
          <w:p w14:paraId="71F5F791" w14:textId="77777777" w:rsidR="001A6CEC" w:rsidRPr="0082200D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82200D">
              <w:rPr>
                <w:rFonts w:ascii="Consolas" w:hAnsi="Consolas" w:cs="Times New Roman"/>
                <w:szCs w:val="28"/>
                <w:lang w:val="en-GB"/>
              </w:rPr>
              <w:t>Bob booked for flight BB202.</w:t>
            </w:r>
          </w:p>
          <w:p w14:paraId="04276D31" w14:textId="77777777" w:rsidR="001A6CEC" w:rsidRPr="00FF1B1B" w:rsidRDefault="001A6CEC" w:rsidP="00F11E5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Pr="0082200D">
              <w:rPr>
                <w:rFonts w:ascii="Consolas" w:hAnsi="Consolas" w:cs="Times New Roman"/>
                <w:szCs w:val="28"/>
                <w:lang w:val="en-GB"/>
              </w:rPr>
              <w:t>No cheap bookings found.</w:t>
            </w:r>
          </w:p>
        </w:tc>
      </w:tr>
    </w:tbl>
    <w:p w14:paraId="0BB48C80" w14:textId="77777777" w:rsidR="001A6CEC" w:rsidRDefault="001A6CEC" w:rsidP="001A6CEC">
      <w:pPr>
        <w:pStyle w:val="Heading1"/>
      </w:pPr>
      <w:r>
        <w:t>Problem 3. Online Store</w:t>
      </w:r>
    </w:p>
    <w:p w14:paraId="287EBE47" w14:textId="77777777" w:rsidR="001A6CEC" w:rsidRDefault="001A6CEC" w:rsidP="001A6C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215670FA" w14:textId="77777777" w:rsidR="001A6CEC" w:rsidRDefault="001A6CEC" w:rsidP="001A6CEC">
      <w:r w:rsidRPr="00B72FBC">
        <w:t>Using Mocha and Chai, write JavaScript unit tests to t</w:t>
      </w:r>
      <w:r>
        <w:t xml:space="preserve">est an object named </w:t>
      </w:r>
      <w:proofErr w:type="spellStart"/>
      <w:r w:rsidRPr="00B72FBC">
        <w:rPr>
          <w:b/>
        </w:rPr>
        <w:t>onlineStore</w:t>
      </w:r>
      <w:proofErr w:type="spellEnd"/>
      <w:r>
        <w:t>. You may use the following code as a template:</w:t>
      </w:r>
    </w:p>
    <w:tbl>
      <w:tblPr>
        <w:tblStyle w:val="TableGrid"/>
        <w:tblW w:w="8790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0"/>
      </w:tblGrid>
      <w:tr w:rsidR="001A6CEC" w14:paraId="11C4D69C" w14:textId="77777777" w:rsidTr="00F11E5E">
        <w:trPr>
          <w:trHeight w:val="1551"/>
        </w:trPr>
        <w:tc>
          <w:tcPr>
            <w:tcW w:w="8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8EFBB" w14:textId="77777777" w:rsidR="001A6CEC" w:rsidRDefault="001A6CEC" w:rsidP="00F11E5E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F51824A" w14:textId="77777777" w:rsidR="001A6CEC" w:rsidRDefault="001A6CEC" w:rsidP="00F11E5E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75005B46" w14:textId="77777777" w:rsidR="001A6CEC" w:rsidRDefault="001A6CEC" w:rsidP="00F11E5E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9BA7927" w14:textId="77777777" w:rsidR="001A6CEC" w:rsidRDefault="001A6CEC" w:rsidP="00F11E5E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71C69638" w14:textId="77777777" w:rsidR="001A6CEC" w:rsidRDefault="001A6CEC" w:rsidP="00F11E5E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});</w:t>
            </w:r>
          </w:p>
          <w:p w14:paraId="6A7DE65D" w14:textId="77777777" w:rsidR="001A6CEC" w:rsidRDefault="001A6CEC" w:rsidP="00F11E5E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})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7AFB8015" w14:textId="77777777" w:rsidR="001A6CEC" w:rsidRDefault="001A6CEC" w:rsidP="00F11E5E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1D6DA0F7" w14:textId="77777777" w:rsidR="001A6CEC" w:rsidRDefault="001A6CEC" w:rsidP="00F11E5E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4769DEF6" w14:textId="77777777" w:rsidR="001A6CEC" w:rsidRDefault="001A6CEC" w:rsidP="001A6CEC"/>
    <w:p w14:paraId="439B575D" w14:textId="77777777" w:rsidR="001A6CEC" w:rsidRDefault="001A6CEC" w:rsidP="001A6CEC">
      <w:r w:rsidRPr="00B72FBC">
        <w:t xml:space="preserve">The </w:t>
      </w:r>
      <w:proofErr w:type="spellStart"/>
      <w:r w:rsidRPr="00B72FBC">
        <w:rPr>
          <w:b/>
        </w:rPr>
        <w:t>onlineStore</w:t>
      </w:r>
      <w:proofErr w:type="spellEnd"/>
      <w:r w:rsidRPr="00B72FBC">
        <w:t xml:space="preserve"> object represents an online shopping platform and contains the following functionality:</w:t>
      </w:r>
      <w:r>
        <w:t xml:space="preserve"> </w:t>
      </w:r>
    </w:p>
    <w:p w14:paraId="39735604" w14:textId="77777777" w:rsidR="001A6CEC" w:rsidRPr="0022209E" w:rsidRDefault="001A6CEC" w:rsidP="001A6CEC">
      <w:pPr>
        <w:pStyle w:val="Index"/>
      </w:pPr>
      <w:proofErr w:type="spellStart"/>
      <w:proofErr w:type="gramStart"/>
      <w:r w:rsidRPr="0022209E">
        <w:rPr>
          <w:rStyle w:val="jlqj4b"/>
          <w:rFonts w:ascii="Consolas" w:hAnsi="Consolas"/>
          <w:b/>
        </w:rPr>
        <w:t>isProductAvailable</w:t>
      </w:r>
      <w:proofErr w:type="spellEnd"/>
      <w:r w:rsidRPr="0022209E">
        <w:rPr>
          <w:rStyle w:val="jlqj4b"/>
          <w:rFonts w:ascii="Consolas" w:hAnsi="Consolas"/>
          <w:b/>
          <w:lang w:val="en"/>
        </w:rPr>
        <w:t>(</w:t>
      </w:r>
      <w:proofErr w:type="gramEnd"/>
      <w:r w:rsidRPr="0022209E">
        <w:rPr>
          <w:rStyle w:val="jlqj4b"/>
          <w:rFonts w:ascii="Consolas" w:hAnsi="Consolas"/>
          <w:b/>
          <w:lang w:val="en"/>
        </w:rPr>
        <w:t xml:space="preserve">product, </w:t>
      </w:r>
      <w:proofErr w:type="spellStart"/>
      <w:r w:rsidRPr="0022209E">
        <w:rPr>
          <w:rStyle w:val="jlqj4b"/>
          <w:rFonts w:ascii="Consolas" w:hAnsi="Consolas"/>
          <w:b/>
          <w:lang w:val="en"/>
        </w:rPr>
        <w:t>stockQuantity</w:t>
      </w:r>
      <w:proofErr w:type="spellEnd"/>
      <w:r w:rsidRPr="0022209E">
        <w:rPr>
          <w:rStyle w:val="jlqj4b"/>
          <w:rFonts w:ascii="Consolas" w:hAnsi="Consolas"/>
          <w:b/>
          <w:lang w:val="en"/>
        </w:rPr>
        <w:t>)</w:t>
      </w:r>
      <w:r w:rsidRPr="0022209E">
        <w:rPr>
          <w:b/>
        </w:rPr>
        <w:t xml:space="preserve"> - </w:t>
      </w:r>
      <w:r w:rsidRPr="0022209E">
        <w:t xml:space="preserve"> A function that accepts two parameters: a </w:t>
      </w:r>
      <w:r w:rsidRPr="0022209E">
        <w:rPr>
          <w:b/>
        </w:rPr>
        <w:t>string</w:t>
      </w:r>
      <w:r w:rsidRPr="0022209E">
        <w:t xml:space="preserve"> representing a product and a </w:t>
      </w:r>
      <w:r w:rsidRPr="0022209E">
        <w:rPr>
          <w:b/>
        </w:rPr>
        <w:t>number</w:t>
      </w:r>
      <w:r w:rsidRPr="0022209E">
        <w:t xml:space="preserve"> representing the stock quantity.</w:t>
      </w:r>
    </w:p>
    <w:p w14:paraId="18B79905" w14:textId="77777777" w:rsidR="001A6CEC" w:rsidRPr="00A723BF" w:rsidRDefault="001A6CEC" w:rsidP="001A6CEC">
      <w:pPr>
        <w:pStyle w:val="ListParagraph"/>
        <w:numPr>
          <w:ilvl w:val="0"/>
          <w:numId w:val="7"/>
        </w:numPr>
        <w:spacing w:before="0" w:after="0" w:line="240" w:lineRule="auto"/>
        <w:rPr>
          <w:lang w:val="bg-BG"/>
        </w:rPr>
      </w:pPr>
      <w:r w:rsidRPr="00B72FBC">
        <w:rPr>
          <w:rStyle w:val="jlqj4b"/>
          <w:lang w:val="en"/>
        </w:rPr>
        <w:lastRenderedPageBreak/>
        <w:t xml:space="preserve">If the </w:t>
      </w:r>
      <w:proofErr w:type="spellStart"/>
      <w:r w:rsidRPr="00B72FBC">
        <w:rPr>
          <w:rStyle w:val="jlqj4b"/>
          <w:b/>
          <w:lang w:val="en"/>
        </w:rPr>
        <w:t>stockQuantity</w:t>
      </w:r>
      <w:proofErr w:type="spellEnd"/>
      <w:r w:rsidRPr="00B72FBC">
        <w:rPr>
          <w:rStyle w:val="jlqj4b"/>
          <w:lang w:val="en"/>
        </w:rPr>
        <w:t xml:space="preserve"> is </w:t>
      </w:r>
      <w:r w:rsidRPr="00B72FBC">
        <w:rPr>
          <w:rStyle w:val="jlqj4b"/>
          <w:b/>
          <w:lang w:val="en"/>
        </w:rPr>
        <w:t>less</w:t>
      </w:r>
      <w:r w:rsidRPr="00B72FBC">
        <w:rPr>
          <w:rStyle w:val="jlqj4b"/>
          <w:lang w:val="en"/>
        </w:rPr>
        <w:t xml:space="preserve"> than or </w:t>
      </w:r>
      <w:r w:rsidRPr="00B72FBC">
        <w:rPr>
          <w:rStyle w:val="jlqj4b"/>
          <w:b/>
          <w:lang w:val="en"/>
        </w:rPr>
        <w:t>equal</w:t>
      </w:r>
      <w:r w:rsidRPr="00B72FBC">
        <w:rPr>
          <w:rStyle w:val="jlqj4b"/>
          <w:lang w:val="en"/>
        </w:rPr>
        <w:t xml:space="preserve"> to 0, and the product is considered out of stock, the function should </w:t>
      </w:r>
      <w:r w:rsidRPr="00B72FBC">
        <w:rPr>
          <w:rStyle w:val="jlqj4b"/>
          <w:b/>
          <w:lang w:val="en"/>
        </w:rPr>
        <w:t>return</w:t>
      </w:r>
      <w:r w:rsidRPr="00B72FBC">
        <w:rPr>
          <w:rStyle w:val="jlqj4b"/>
          <w:lang w:val="en"/>
        </w:rPr>
        <w:t xml:space="preserve"> a message:</w:t>
      </w:r>
    </w:p>
    <w:p w14:paraId="567605D2" w14:textId="77777777" w:rsidR="001A6CEC" w:rsidRPr="00A723BF" w:rsidRDefault="001A6CEC" w:rsidP="001A6CEC">
      <w:pPr>
        <w:pStyle w:val="ListParagraph"/>
        <w:spacing w:after="0" w:line="360" w:lineRule="auto"/>
        <w:jc w:val="center"/>
        <w:rPr>
          <w:lang w:val="bg-BG"/>
        </w:rPr>
      </w:pPr>
      <w:r w:rsidRPr="00A723BF">
        <w:rPr>
          <w:rFonts w:ascii="Consolas" w:hAnsi="Consolas"/>
          <w:b/>
          <w:bCs/>
          <w:lang w:val="bg-BG"/>
        </w:rPr>
        <w:t>`</w:t>
      </w:r>
      <w:r>
        <w:rPr>
          <w:rFonts w:ascii="Consolas" w:hAnsi="Consolas"/>
          <w:b/>
          <w:bCs/>
          <w:lang w:val="bg-BG"/>
        </w:rPr>
        <w:t xml:space="preserve">Sorry, </w:t>
      </w:r>
      <w:r>
        <w:rPr>
          <w:rFonts w:ascii="Consolas" w:hAnsi="Consolas"/>
          <w:b/>
          <w:bCs/>
        </w:rPr>
        <w:t>${</w:t>
      </w:r>
      <w:r>
        <w:rPr>
          <w:rFonts w:ascii="Consolas" w:hAnsi="Consolas"/>
          <w:b/>
          <w:bCs/>
          <w:lang w:val="bg-BG"/>
        </w:rPr>
        <w:t>product</w:t>
      </w:r>
      <w:r>
        <w:rPr>
          <w:rFonts w:ascii="Consolas" w:hAnsi="Consolas"/>
          <w:b/>
          <w:bCs/>
        </w:rPr>
        <w:t>}</w:t>
      </w:r>
      <w:r w:rsidRPr="00B72FBC">
        <w:rPr>
          <w:rFonts w:ascii="Consolas" w:hAnsi="Consolas"/>
          <w:b/>
          <w:bCs/>
          <w:lang w:val="bg-BG"/>
        </w:rPr>
        <w:t xml:space="preserve"> is currently out of stock.</w:t>
      </w:r>
      <w:r w:rsidRPr="00A723BF">
        <w:rPr>
          <w:rFonts w:ascii="Consolas" w:hAnsi="Consolas"/>
          <w:b/>
          <w:bCs/>
          <w:lang w:val="bg-BG"/>
        </w:rPr>
        <w:t>`</w:t>
      </w:r>
    </w:p>
    <w:p w14:paraId="08CA1B30" w14:textId="77777777" w:rsidR="001A6CEC" w:rsidRPr="00B72FBC" w:rsidRDefault="001A6CEC" w:rsidP="001A6CEC">
      <w:pPr>
        <w:pStyle w:val="ListParagraph"/>
        <w:numPr>
          <w:ilvl w:val="0"/>
          <w:numId w:val="7"/>
        </w:numPr>
        <w:spacing w:line="360" w:lineRule="auto"/>
        <w:rPr>
          <w:rStyle w:val="jlqj4b"/>
        </w:rPr>
      </w:pPr>
      <w:r w:rsidRPr="00B72FBC">
        <w:rPr>
          <w:rStyle w:val="jlqj4b"/>
          <w:lang w:val="en"/>
        </w:rPr>
        <w:t xml:space="preserve">If the </w:t>
      </w:r>
      <w:proofErr w:type="spellStart"/>
      <w:r w:rsidRPr="00B72FBC">
        <w:rPr>
          <w:rStyle w:val="jlqj4b"/>
          <w:b/>
          <w:lang w:val="en"/>
        </w:rPr>
        <w:t>stockQuantity</w:t>
      </w:r>
      <w:proofErr w:type="spellEnd"/>
      <w:r w:rsidRPr="00B72FBC">
        <w:rPr>
          <w:rStyle w:val="jlqj4b"/>
          <w:lang w:val="en"/>
        </w:rPr>
        <w:t xml:space="preserve"> is </w:t>
      </w:r>
      <w:r w:rsidRPr="00B72FBC">
        <w:rPr>
          <w:rStyle w:val="jlqj4b"/>
          <w:b/>
          <w:lang w:val="en"/>
        </w:rPr>
        <w:t>greater</w:t>
      </w:r>
      <w:r w:rsidRPr="00B72FBC">
        <w:rPr>
          <w:rStyle w:val="jlqj4b"/>
          <w:lang w:val="en"/>
        </w:rPr>
        <w:t xml:space="preserve"> than 0, the product is available, and the function should return:</w:t>
      </w:r>
    </w:p>
    <w:p w14:paraId="4C81C85E" w14:textId="77777777" w:rsidR="001A6CEC" w:rsidRDefault="001A6CEC" w:rsidP="001A6CEC">
      <w:pPr>
        <w:pStyle w:val="ListParagraph"/>
        <w:spacing w:line="360" w:lineRule="auto"/>
        <w:ind w:left="1428"/>
        <w:jc w:val="center"/>
      </w:pPr>
      <w:r>
        <w:rPr>
          <w:rStyle w:val="jlqj4b"/>
          <w:rFonts w:ascii="Consolas" w:hAnsi="Consolas"/>
          <w:b/>
        </w:rPr>
        <w:t>`</w:t>
      </w:r>
      <w:r w:rsidRPr="00B72FBC">
        <w:rPr>
          <w:rStyle w:val="jlqj4b"/>
          <w:rFonts w:ascii="Consolas" w:hAnsi="Consolas"/>
          <w:b/>
          <w:lang w:val="en"/>
        </w:rPr>
        <w:t xml:space="preserve">Great! </w:t>
      </w:r>
      <w:r>
        <w:rPr>
          <w:rFonts w:ascii="Consolas" w:hAnsi="Consolas"/>
          <w:b/>
          <w:bCs/>
        </w:rPr>
        <w:t>${</w:t>
      </w:r>
      <w:r>
        <w:rPr>
          <w:rFonts w:ascii="Consolas" w:hAnsi="Consolas"/>
          <w:b/>
          <w:bCs/>
          <w:lang w:val="bg-BG"/>
        </w:rPr>
        <w:t>product</w:t>
      </w:r>
      <w:r>
        <w:rPr>
          <w:rFonts w:ascii="Consolas" w:hAnsi="Consolas"/>
          <w:b/>
          <w:bCs/>
        </w:rPr>
        <w:t>}</w:t>
      </w:r>
      <w:r w:rsidRPr="00B72FBC">
        <w:rPr>
          <w:rStyle w:val="jlqj4b"/>
          <w:rFonts w:ascii="Consolas" w:hAnsi="Consolas"/>
          <w:b/>
          <w:lang w:val="en"/>
        </w:rPr>
        <w:t xml:space="preserve"> is available for </w:t>
      </w:r>
      <w:proofErr w:type="gramStart"/>
      <w:r w:rsidRPr="00B72FBC">
        <w:rPr>
          <w:rStyle w:val="jlqj4b"/>
          <w:rFonts w:ascii="Consolas" w:hAnsi="Consolas"/>
          <w:b/>
          <w:lang w:val="en"/>
        </w:rPr>
        <w:t>purchase</w:t>
      </w:r>
      <w:r>
        <w:rPr>
          <w:rStyle w:val="jlqj4b"/>
          <w:rFonts w:ascii="Consolas" w:hAnsi="Consolas"/>
          <w:b/>
          <w:lang w:val="en"/>
        </w:rPr>
        <w:t>.</w:t>
      </w:r>
      <w:r>
        <w:rPr>
          <w:rStyle w:val="jlqj4b"/>
          <w:rFonts w:ascii="Consolas" w:hAnsi="Consolas"/>
          <w:b/>
        </w:rPr>
        <w:t>`</w:t>
      </w:r>
      <w:proofErr w:type="gramEnd"/>
    </w:p>
    <w:p w14:paraId="29F0A660" w14:textId="77777777" w:rsidR="001A6CEC" w:rsidRDefault="001A6CEC" w:rsidP="001A6CEC">
      <w:pPr>
        <w:pStyle w:val="Index"/>
      </w:pPr>
      <w:r w:rsidRPr="00B30C2F">
        <w:t>There is a ne</w:t>
      </w:r>
      <w:r>
        <w:t>ed for validation for the input,</w:t>
      </w:r>
      <w:r w:rsidRPr="00B30C2F">
        <w:t xml:space="preserve"> the </w:t>
      </w:r>
      <w:r>
        <w:rPr>
          <w:b/>
        </w:rPr>
        <w:t>product</w:t>
      </w:r>
      <w:r w:rsidRPr="00B30C2F">
        <w:t xml:space="preserve"> parameter should be an </w:t>
      </w:r>
      <w:r>
        <w:rPr>
          <w:b/>
        </w:rPr>
        <w:t>string</w:t>
      </w:r>
      <w:r w:rsidRPr="00B30C2F">
        <w:t xml:space="preserve">, and the </w:t>
      </w:r>
      <w:proofErr w:type="spellStart"/>
      <w:proofErr w:type="gramStart"/>
      <w:r>
        <w:rPr>
          <w:b/>
        </w:rPr>
        <w:t>stockQuantity</w:t>
      </w:r>
      <w:proofErr w:type="spellEnd"/>
      <w:r>
        <w:rPr>
          <w:b/>
        </w:rPr>
        <w:t xml:space="preserve"> </w:t>
      </w:r>
      <w:r w:rsidRPr="00B30C2F">
        <w:t xml:space="preserve"> should</w:t>
      </w:r>
      <w:proofErr w:type="gramEnd"/>
      <w:r w:rsidRPr="00B30C2F">
        <w:t xml:space="preserve"> be a </w:t>
      </w:r>
      <w:r>
        <w:rPr>
          <w:b/>
        </w:rPr>
        <w:t>number</w:t>
      </w:r>
      <w:r w:rsidRPr="00B30C2F">
        <w:t xml:space="preserve">. In case of invalid parameters, the function should </w:t>
      </w:r>
      <w:r w:rsidRPr="003E1ACA">
        <w:rPr>
          <w:b/>
        </w:rPr>
        <w:t>throw an error</w:t>
      </w:r>
      <w:r w:rsidRPr="00B30C2F">
        <w:t xml:space="preserve">: </w:t>
      </w:r>
    </w:p>
    <w:p w14:paraId="102B7DC1" w14:textId="77777777" w:rsidR="001A6CEC" w:rsidRPr="003E1ACA" w:rsidRDefault="001A6CEC" w:rsidP="001A6CEC">
      <w:pPr>
        <w:pStyle w:val="Index"/>
        <w:rPr>
          <w:rStyle w:val="jlqj4b"/>
          <w:rFonts w:ascii="Consolas" w:hAnsi="Consolas"/>
          <w:b/>
        </w:rPr>
      </w:pPr>
      <w:r w:rsidRPr="003E1ACA">
        <w:rPr>
          <w:rStyle w:val="jlqj4b"/>
          <w:rFonts w:ascii="Consolas" w:hAnsi="Consolas"/>
          <w:b/>
        </w:rPr>
        <w:t>"Invalid input."</w:t>
      </w:r>
    </w:p>
    <w:p w14:paraId="6F841686" w14:textId="77777777" w:rsidR="001A6CEC" w:rsidRDefault="001A6CEC" w:rsidP="001A6CEC">
      <w:pPr>
        <w:pStyle w:val="ListParagraph"/>
        <w:numPr>
          <w:ilvl w:val="0"/>
          <w:numId w:val="8"/>
        </w:numPr>
        <w:spacing w:before="0" w:after="160" w:line="360" w:lineRule="auto"/>
        <w:rPr>
          <w:rFonts w:ascii="Consolas" w:hAnsi="Consolas"/>
          <w:b/>
        </w:rPr>
      </w:pPr>
      <w:proofErr w:type="spellStart"/>
      <w:proofErr w:type="gramStart"/>
      <w:r w:rsidRPr="00A83C44">
        <w:rPr>
          <w:rFonts w:ascii="Consolas" w:hAnsi="Consolas"/>
          <w:b/>
        </w:rPr>
        <w:t>canAffordProduct</w:t>
      </w:r>
      <w:proofErr w:type="spellEnd"/>
      <w:r w:rsidRPr="00A83C44">
        <w:rPr>
          <w:rFonts w:ascii="Consolas" w:hAnsi="Consolas"/>
          <w:b/>
        </w:rPr>
        <w:t>(</w:t>
      </w:r>
      <w:proofErr w:type="spellStart"/>
      <w:proofErr w:type="gramEnd"/>
      <w:r w:rsidRPr="00A83C44">
        <w:rPr>
          <w:rFonts w:ascii="Consolas" w:hAnsi="Consolas"/>
          <w:b/>
        </w:rPr>
        <w:t>productPrice</w:t>
      </w:r>
      <w:proofErr w:type="spellEnd"/>
      <w:r w:rsidRPr="00A83C44">
        <w:rPr>
          <w:rFonts w:ascii="Consolas" w:hAnsi="Consolas"/>
          <w:b/>
        </w:rPr>
        <w:t xml:space="preserve">, </w:t>
      </w:r>
      <w:proofErr w:type="spellStart"/>
      <w:r w:rsidRPr="00A83C44">
        <w:rPr>
          <w:rFonts w:ascii="Consolas" w:hAnsi="Consolas"/>
          <w:b/>
        </w:rPr>
        <w:t>accountBalance</w:t>
      </w:r>
      <w:proofErr w:type="spellEnd"/>
      <w:r w:rsidRPr="00A83C44">
        <w:rPr>
          <w:rFonts w:ascii="Consolas" w:hAnsi="Consolas"/>
          <w:b/>
        </w:rPr>
        <w:t>)</w:t>
      </w:r>
      <w:r>
        <w:rPr>
          <w:rFonts w:cstheme="minorHAnsi"/>
          <w:b/>
        </w:rPr>
        <w:t xml:space="preserve">- </w:t>
      </w:r>
      <w:r w:rsidRPr="00A83C44">
        <w:rPr>
          <w:rFonts w:cstheme="minorHAnsi"/>
        </w:rPr>
        <w:t xml:space="preserve">A function that accepts two parameters: a </w:t>
      </w:r>
      <w:r w:rsidRPr="00A83C44">
        <w:rPr>
          <w:rFonts w:cstheme="minorHAnsi"/>
          <w:b/>
        </w:rPr>
        <w:t>number</w:t>
      </w:r>
      <w:r w:rsidRPr="00A83C44">
        <w:rPr>
          <w:rFonts w:cstheme="minorHAnsi"/>
        </w:rPr>
        <w:t xml:space="preserve"> representing the product price and a </w:t>
      </w:r>
      <w:r w:rsidRPr="00A83C44">
        <w:rPr>
          <w:rFonts w:cstheme="minorHAnsi"/>
          <w:b/>
        </w:rPr>
        <w:t>number</w:t>
      </w:r>
      <w:r w:rsidRPr="00A83C44">
        <w:rPr>
          <w:rFonts w:cstheme="minorHAnsi"/>
        </w:rPr>
        <w:t xml:space="preserve"> representing the account balance.</w:t>
      </w:r>
    </w:p>
    <w:p w14:paraId="39610279" w14:textId="77777777" w:rsidR="001A6CEC" w:rsidRDefault="001A6CEC" w:rsidP="001A6CEC">
      <w:pPr>
        <w:pStyle w:val="ListParagraph"/>
        <w:numPr>
          <w:ilvl w:val="0"/>
          <w:numId w:val="9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A83C44">
        <w:rPr>
          <w:rStyle w:val="jlqj4b"/>
          <w:rFonts w:cstheme="minorHAnsi"/>
        </w:rPr>
        <w:t xml:space="preserve">The function should calculate if the user can afford to buy the product by </w:t>
      </w:r>
      <w:r w:rsidRPr="00A83C44">
        <w:rPr>
          <w:rStyle w:val="jlqj4b"/>
          <w:rFonts w:cstheme="minorHAnsi"/>
          <w:b/>
        </w:rPr>
        <w:t>subtracting</w:t>
      </w:r>
      <w:r w:rsidRPr="00A83C44">
        <w:rPr>
          <w:rStyle w:val="jlqj4b"/>
          <w:rFonts w:cstheme="minorHAnsi"/>
        </w:rPr>
        <w:t xml:space="preserve"> the </w:t>
      </w:r>
      <w:r w:rsidRPr="00A83C44">
        <w:rPr>
          <w:rStyle w:val="jlqj4b"/>
          <w:rFonts w:cstheme="minorHAnsi"/>
          <w:b/>
        </w:rPr>
        <w:t>product</w:t>
      </w:r>
      <w:r w:rsidRPr="00A83C44">
        <w:rPr>
          <w:rStyle w:val="jlqj4b"/>
          <w:rFonts w:cstheme="minorHAnsi"/>
        </w:rPr>
        <w:t xml:space="preserve"> price from the account </w:t>
      </w:r>
      <w:r w:rsidRPr="00A83C44">
        <w:rPr>
          <w:rStyle w:val="jlqj4b"/>
          <w:rFonts w:cstheme="minorHAnsi"/>
          <w:b/>
        </w:rPr>
        <w:t>balance</w:t>
      </w:r>
      <w:r w:rsidRPr="00A83C44">
        <w:rPr>
          <w:rStyle w:val="jlqj4b"/>
          <w:rFonts w:cstheme="minorHAnsi"/>
        </w:rPr>
        <w:t>.</w:t>
      </w:r>
    </w:p>
    <w:p w14:paraId="59A8B618" w14:textId="77777777" w:rsidR="001A6CEC" w:rsidRPr="009501A2" w:rsidRDefault="001A6CEC" w:rsidP="001A6CEC">
      <w:pPr>
        <w:pStyle w:val="ListParagraph"/>
        <w:numPr>
          <w:ilvl w:val="0"/>
          <w:numId w:val="9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A83C44">
        <w:rPr>
          <w:rStyle w:val="jlqj4b"/>
          <w:bCs/>
          <w:lang w:val="en"/>
        </w:rPr>
        <w:t xml:space="preserve">If the result is </w:t>
      </w:r>
      <w:r w:rsidRPr="00A83C44">
        <w:rPr>
          <w:rStyle w:val="jlqj4b"/>
          <w:b/>
          <w:bCs/>
          <w:lang w:val="en"/>
        </w:rPr>
        <w:t>less</w:t>
      </w:r>
      <w:r w:rsidRPr="00A83C44">
        <w:rPr>
          <w:rStyle w:val="jlqj4b"/>
          <w:bCs/>
          <w:lang w:val="en"/>
        </w:rPr>
        <w:t xml:space="preserve"> than 0, the user doesn't have enough funds, and the function should </w:t>
      </w:r>
      <w:r w:rsidRPr="00A83C44">
        <w:rPr>
          <w:rStyle w:val="jlqj4b"/>
          <w:b/>
          <w:bCs/>
          <w:lang w:val="en"/>
        </w:rPr>
        <w:t>return</w:t>
      </w:r>
      <w:r w:rsidRPr="00A83C44">
        <w:rPr>
          <w:rStyle w:val="jlqj4b"/>
          <w:bCs/>
          <w:lang w:val="en"/>
        </w:rPr>
        <w:t>:</w:t>
      </w:r>
    </w:p>
    <w:p w14:paraId="385EA444" w14:textId="77777777" w:rsidR="001A6CEC" w:rsidRPr="009501A2" w:rsidRDefault="001A6CEC" w:rsidP="001A6CEC">
      <w:pPr>
        <w:pStyle w:val="ListParagraph"/>
        <w:spacing w:line="360" w:lineRule="auto"/>
        <w:ind w:firstLine="720"/>
        <w:rPr>
          <w:rStyle w:val="jlqj4b"/>
          <w:rFonts w:ascii="Consolas" w:hAnsi="Consolas"/>
          <w:b/>
        </w:rPr>
      </w:pPr>
      <w:r w:rsidRPr="009501A2">
        <w:rPr>
          <w:rStyle w:val="jlqj4b"/>
          <w:rFonts w:ascii="Consolas" w:hAnsi="Consolas"/>
          <w:b/>
          <w:lang w:val="en"/>
        </w:rPr>
        <w:t>"</w:t>
      </w:r>
      <w:r w:rsidRPr="00A83C44">
        <w:rPr>
          <w:rStyle w:val="jlqj4b"/>
          <w:rFonts w:ascii="Consolas" w:hAnsi="Consolas"/>
          <w:b/>
          <w:lang w:val="en"/>
        </w:rPr>
        <w:t>You don't have sufficient funds to buy this product.</w:t>
      </w:r>
      <w:r w:rsidRPr="009501A2">
        <w:rPr>
          <w:rStyle w:val="jlqj4b"/>
          <w:rFonts w:ascii="Consolas" w:hAnsi="Consolas"/>
          <w:b/>
          <w:lang w:val="en"/>
        </w:rPr>
        <w:t>"</w:t>
      </w:r>
    </w:p>
    <w:p w14:paraId="21D08D9C" w14:textId="77777777" w:rsidR="001A6CEC" w:rsidRPr="001820D2" w:rsidRDefault="001A6CEC" w:rsidP="001A6CEC">
      <w:pPr>
        <w:pStyle w:val="ListParagraph"/>
        <w:numPr>
          <w:ilvl w:val="0"/>
          <w:numId w:val="9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A83C44">
        <w:rPr>
          <w:rStyle w:val="jlqj4b"/>
          <w:lang w:val="en"/>
        </w:rPr>
        <w:t xml:space="preserve">If the result is </w:t>
      </w:r>
      <w:r w:rsidRPr="00A83C44">
        <w:rPr>
          <w:rStyle w:val="jlqj4b"/>
          <w:b/>
          <w:lang w:val="en"/>
        </w:rPr>
        <w:t>greater</w:t>
      </w:r>
      <w:r w:rsidRPr="00A83C44">
        <w:rPr>
          <w:rStyle w:val="jlqj4b"/>
          <w:lang w:val="en"/>
        </w:rPr>
        <w:t xml:space="preserve"> than or </w:t>
      </w:r>
      <w:r w:rsidRPr="00A83C44">
        <w:rPr>
          <w:rStyle w:val="jlqj4b"/>
          <w:b/>
          <w:lang w:val="en"/>
        </w:rPr>
        <w:t>equal</w:t>
      </w:r>
      <w:r w:rsidRPr="00A83C44">
        <w:rPr>
          <w:rStyle w:val="jlqj4b"/>
          <w:lang w:val="en"/>
        </w:rPr>
        <w:t xml:space="preserve"> to 0, the purchase is successful, and the function should </w:t>
      </w:r>
      <w:r w:rsidRPr="00A83C44">
        <w:rPr>
          <w:rStyle w:val="jlqj4b"/>
          <w:b/>
          <w:lang w:val="en"/>
        </w:rPr>
        <w:t>return</w:t>
      </w:r>
      <w:r w:rsidRPr="00A83C44">
        <w:rPr>
          <w:rStyle w:val="jlqj4b"/>
          <w:lang w:val="en"/>
        </w:rPr>
        <w:t>:</w:t>
      </w:r>
    </w:p>
    <w:p w14:paraId="58D56965" w14:textId="77777777" w:rsidR="001A6CEC" w:rsidRDefault="001A6CEC" w:rsidP="001A6CEC">
      <w:pPr>
        <w:pStyle w:val="ListParagraph"/>
        <w:spacing w:line="360" w:lineRule="auto"/>
        <w:ind w:firstLine="720"/>
        <w:rPr>
          <w:rStyle w:val="jlqj4b"/>
          <w:rFonts w:ascii="Consolas" w:hAnsi="Consolas"/>
          <w:b/>
        </w:rPr>
      </w:pPr>
      <w:r w:rsidRPr="001820D2">
        <w:rPr>
          <w:rStyle w:val="jlqj4b"/>
          <w:rFonts w:ascii="Consolas" w:hAnsi="Consolas"/>
          <w:b/>
        </w:rPr>
        <w:t>`</w:t>
      </w:r>
      <w:r w:rsidRPr="00A83C44">
        <w:rPr>
          <w:rStyle w:val="jlqj4b"/>
          <w:rFonts w:ascii="Consolas" w:hAnsi="Consolas"/>
          <w:b/>
        </w:rPr>
        <w:t>Product purchas</w:t>
      </w:r>
      <w:r>
        <w:rPr>
          <w:rStyle w:val="jlqj4b"/>
          <w:rFonts w:ascii="Consolas" w:hAnsi="Consolas"/>
          <w:b/>
        </w:rPr>
        <w:t>ed. Your remaining balance is $${</w:t>
      </w:r>
      <w:proofErr w:type="spellStart"/>
      <w:r>
        <w:rPr>
          <w:rStyle w:val="jlqj4b"/>
          <w:rFonts w:ascii="Consolas" w:hAnsi="Consolas"/>
          <w:b/>
        </w:rPr>
        <w:t>remainingBalance</w:t>
      </w:r>
      <w:proofErr w:type="spellEnd"/>
      <w:proofErr w:type="gramStart"/>
      <w:r>
        <w:rPr>
          <w:rStyle w:val="jlqj4b"/>
          <w:rFonts w:ascii="Consolas" w:hAnsi="Consolas"/>
          <w:b/>
        </w:rPr>
        <w:t>}</w:t>
      </w:r>
      <w:r w:rsidRPr="00A83C44">
        <w:rPr>
          <w:rStyle w:val="jlqj4b"/>
          <w:rFonts w:ascii="Consolas" w:hAnsi="Consolas"/>
          <w:b/>
        </w:rPr>
        <w:t>.</w:t>
      </w:r>
      <w:r w:rsidRPr="001820D2">
        <w:rPr>
          <w:rStyle w:val="jlqj4b"/>
          <w:rFonts w:ascii="Consolas" w:hAnsi="Consolas"/>
          <w:b/>
        </w:rPr>
        <w:t>`</w:t>
      </w:r>
      <w:proofErr w:type="gramEnd"/>
    </w:p>
    <w:p w14:paraId="0E392BB9" w14:textId="77777777" w:rsidR="001A6CEC" w:rsidRPr="00A83C44" w:rsidRDefault="001A6CEC" w:rsidP="001A6CEC">
      <w:pPr>
        <w:pStyle w:val="ListParagraph"/>
        <w:numPr>
          <w:ilvl w:val="0"/>
          <w:numId w:val="9"/>
        </w:numPr>
        <w:spacing w:before="0" w:after="160" w:line="360" w:lineRule="auto"/>
        <w:rPr>
          <w:rStyle w:val="jlqj4b"/>
        </w:rPr>
      </w:pPr>
      <w:r w:rsidRPr="00A83C44">
        <w:rPr>
          <w:rStyle w:val="jlqj4b"/>
          <w:lang w:val="en"/>
        </w:rPr>
        <w:t xml:space="preserve">You need to validate the input; if </w:t>
      </w:r>
      <w:proofErr w:type="spellStart"/>
      <w:r w:rsidRPr="00A83C44">
        <w:rPr>
          <w:rStyle w:val="jlqj4b"/>
          <w:b/>
          <w:lang w:val="en"/>
        </w:rPr>
        <w:t>productPrice</w:t>
      </w:r>
      <w:proofErr w:type="spellEnd"/>
      <w:r w:rsidRPr="00A83C44">
        <w:rPr>
          <w:rStyle w:val="jlqj4b"/>
          <w:lang w:val="en"/>
        </w:rPr>
        <w:t xml:space="preserve"> and </w:t>
      </w:r>
      <w:proofErr w:type="spellStart"/>
      <w:r w:rsidRPr="00A83C44">
        <w:rPr>
          <w:rStyle w:val="jlqj4b"/>
          <w:b/>
          <w:lang w:val="en"/>
        </w:rPr>
        <w:t>accountBalance</w:t>
      </w:r>
      <w:proofErr w:type="spellEnd"/>
      <w:r w:rsidRPr="00A83C44">
        <w:rPr>
          <w:rStyle w:val="jlqj4b"/>
          <w:lang w:val="en"/>
        </w:rPr>
        <w:t xml:space="preserve"> are </w:t>
      </w:r>
      <w:r w:rsidRPr="00A83C44">
        <w:rPr>
          <w:rStyle w:val="jlqj4b"/>
          <w:b/>
          <w:lang w:val="en"/>
        </w:rPr>
        <w:t>not</w:t>
      </w:r>
      <w:r w:rsidRPr="00A83C44">
        <w:rPr>
          <w:rStyle w:val="jlqj4b"/>
          <w:lang w:val="en"/>
        </w:rPr>
        <w:t xml:space="preserve"> numbers, the function should </w:t>
      </w:r>
      <w:r w:rsidRPr="00A83C44">
        <w:rPr>
          <w:rStyle w:val="jlqj4b"/>
          <w:b/>
          <w:lang w:val="en"/>
        </w:rPr>
        <w:t>throw an error</w:t>
      </w:r>
      <w:r>
        <w:rPr>
          <w:rStyle w:val="jlqj4b"/>
          <w:rFonts w:ascii="Consolas" w:hAnsi="Consolas"/>
          <w:b/>
        </w:rPr>
        <w:t>:</w:t>
      </w:r>
    </w:p>
    <w:p w14:paraId="424F1E7D" w14:textId="77777777" w:rsidR="001A6CEC" w:rsidRPr="00BE757E" w:rsidRDefault="001A6CEC" w:rsidP="001A6CEC">
      <w:pPr>
        <w:pStyle w:val="ListParagraph"/>
        <w:spacing w:before="0" w:after="160" w:line="360" w:lineRule="auto"/>
        <w:ind w:left="1068"/>
        <w:jc w:val="center"/>
      </w:pPr>
      <w:r w:rsidRPr="00A83C44">
        <w:rPr>
          <w:rStyle w:val="jlqj4b"/>
          <w:rFonts w:ascii="Consolas" w:hAnsi="Consolas"/>
          <w:b/>
        </w:rPr>
        <w:t>"Invalid input."</w:t>
      </w:r>
    </w:p>
    <w:p w14:paraId="705189C8" w14:textId="77777777" w:rsidR="001A6CEC" w:rsidRPr="0022209E" w:rsidRDefault="001A6CEC" w:rsidP="001A6CEC">
      <w:pPr>
        <w:pStyle w:val="ListParagraph"/>
        <w:numPr>
          <w:ilvl w:val="0"/>
          <w:numId w:val="33"/>
        </w:numPr>
        <w:spacing w:before="0" w:after="160" w:line="360" w:lineRule="auto"/>
        <w:rPr>
          <w:rFonts w:ascii="Consolas" w:hAnsi="Consolas"/>
          <w:b/>
        </w:rPr>
      </w:pPr>
      <w:proofErr w:type="spellStart"/>
      <w:proofErr w:type="gramStart"/>
      <w:r w:rsidRPr="0022209E">
        <w:rPr>
          <w:rStyle w:val="jlqj4b"/>
          <w:rFonts w:ascii="Consolas" w:hAnsi="Consolas"/>
          <w:b/>
          <w:lang w:val="en"/>
        </w:rPr>
        <w:t>getRecommendedProducts</w:t>
      </w:r>
      <w:proofErr w:type="spellEnd"/>
      <w:r w:rsidRPr="0022209E">
        <w:rPr>
          <w:rStyle w:val="jlqj4b"/>
          <w:rFonts w:ascii="Consolas" w:hAnsi="Consolas"/>
          <w:b/>
          <w:lang w:val="en"/>
        </w:rPr>
        <w:t>(</w:t>
      </w:r>
      <w:proofErr w:type="spellStart"/>
      <w:proofErr w:type="gramEnd"/>
      <w:r w:rsidRPr="0022209E">
        <w:rPr>
          <w:rStyle w:val="jlqj4b"/>
          <w:rFonts w:ascii="Consolas" w:hAnsi="Consolas"/>
          <w:b/>
          <w:lang w:val="en"/>
        </w:rPr>
        <w:t>productList</w:t>
      </w:r>
      <w:proofErr w:type="spellEnd"/>
      <w:r w:rsidRPr="0022209E">
        <w:rPr>
          <w:rStyle w:val="jlqj4b"/>
          <w:rFonts w:ascii="Consolas" w:hAnsi="Consolas"/>
          <w:b/>
          <w:lang w:val="en"/>
        </w:rPr>
        <w:t>, category)</w:t>
      </w:r>
      <w:r w:rsidRPr="0022209E">
        <w:rPr>
          <w:rFonts w:cstheme="minorHAnsi"/>
          <w:b/>
        </w:rPr>
        <w:t xml:space="preserve"> </w:t>
      </w:r>
      <w:r w:rsidRPr="0022209E">
        <w:rPr>
          <w:rStyle w:val="jlqj4b"/>
          <w:lang w:val="en"/>
        </w:rPr>
        <w:t xml:space="preserve">A function that accepts two parameters: an </w:t>
      </w:r>
      <w:r w:rsidRPr="0022209E">
        <w:rPr>
          <w:rStyle w:val="jlqj4b"/>
          <w:b/>
          <w:lang w:val="en"/>
        </w:rPr>
        <w:t>array</w:t>
      </w:r>
      <w:r w:rsidRPr="0022209E">
        <w:rPr>
          <w:rStyle w:val="jlqj4b"/>
          <w:lang w:val="en"/>
        </w:rPr>
        <w:t xml:space="preserve"> of </w:t>
      </w:r>
      <w:r w:rsidRPr="0022209E">
        <w:rPr>
          <w:rStyle w:val="jlqj4b"/>
          <w:b/>
          <w:lang w:val="en"/>
        </w:rPr>
        <w:t>objects</w:t>
      </w:r>
      <w:r w:rsidRPr="0022209E">
        <w:rPr>
          <w:rStyle w:val="jlqj4b"/>
          <w:lang w:val="en"/>
        </w:rPr>
        <w:t xml:space="preserve"> representing products and a </w:t>
      </w:r>
      <w:r w:rsidRPr="0022209E">
        <w:rPr>
          <w:rStyle w:val="jlqj4b"/>
          <w:b/>
          <w:lang w:val="en"/>
        </w:rPr>
        <w:t>string</w:t>
      </w:r>
      <w:r w:rsidRPr="0022209E">
        <w:rPr>
          <w:rStyle w:val="jlqj4b"/>
          <w:lang w:val="en"/>
        </w:rPr>
        <w:t xml:space="preserve"> representing a category.</w:t>
      </w:r>
    </w:p>
    <w:p w14:paraId="031FBED6" w14:textId="77777777" w:rsidR="001A6CEC" w:rsidRPr="00B30C2F" w:rsidRDefault="001A6CEC" w:rsidP="001A6CEC">
      <w:pPr>
        <w:pStyle w:val="ListParagraph"/>
        <w:numPr>
          <w:ilvl w:val="1"/>
          <w:numId w:val="8"/>
        </w:numPr>
        <w:spacing w:before="0" w:after="160" w:line="360" w:lineRule="auto"/>
        <w:rPr>
          <w:rStyle w:val="jlqj4b"/>
        </w:rPr>
      </w:pPr>
      <w:r w:rsidRPr="00B30C2F">
        <w:rPr>
          <w:rStyle w:val="jlqj4b"/>
          <w:lang w:val="en"/>
        </w:rPr>
        <w:t xml:space="preserve">The </w:t>
      </w:r>
      <w:proofErr w:type="spellStart"/>
      <w:r w:rsidRPr="00B30C2F">
        <w:rPr>
          <w:rStyle w:val="jlqj4b"/>
          <w:b/>
          <w:lang w:val="en"/>
        </w:rPr>
        <w:t>productList</w:t>
      </w:r>
      <w:proofErr w:type="spellEnd"/>
      <w:r w:rsidRPr="00B30C2F">
        <w:rPr>
          <w:rStyle w:val="jlqj4b"/>
          <w:lang w:val="en"/>
        </w:rPr>
        <w:t xml:space="preserve"> array stores objects with product names and categories (e.g., </w:t>
      </w:r>
      <w:proofErr w:type="gramStart"/>
      <w:r w:rsidRPr="00B30C2F">
        <w:rPr>
          <w:rStyle w:val="jlqj4b"/>
          <w:b/>
          <w:lang w:val="en"/>
        </w:rPr>
        <w:t>[{ name</w:t>
      </w:r>
      <w:proofErr w:type="gramEnd"/>
      <w:r w:rsidRPr="00B30C2F">
        <w:rPr>
          <w:rStyle w:val="jlqj4b"/>
          <w:b/>
          <w:lang w:val="en"/>
        </w:rPr>
        <w:t>: "</w:t>
      </w:r>
      <w:r>
        <w:rPr>
          <w:rStyle w:val="jlqj4b"/>
          <w:b/>
          <w:lang w:val="en"/>
        </w:rPr>
        <w:t>Camera</w:t>
      </w:r>
      <w:r w:rsidRPr="00B30C2F">
        <w:rPr>
          <w:rStyle w:val="jlqj4b"/>
          <w:b/>
          <w:lang w:val="en"/>
        </w:rPr>
        <w:t>", category: "</w:t>
      </w:r>
      <w:r>
        <w:rPr>
          <w:rStyle w:val="jlqj4b"/>
          <w:b/>
          <w:lang w:val="en"/>
        </w:rPr>
        <w:t>Photography</w:t>
      </w:r>
      <w:r w:rsidRPr="00B30C2F">
        <w:rPr>
          <w:rStyle w:val="jlqj4b"/>
          <w:b/>
          <w:lang w:val="en"/>
        </w:rPr>
        <w:t>" }, ...])</w:t>
      </w:r>
      <w:r w:rsidRPr="00B30C2F">
        <w:rPr>
          <w:rStyle w:val="jlqj4b"/>
          <w:lang w:val="en"/>
        </w:rPr>
        <w:t>.</w:t>
      </w:r>
    </w:p>
    <w:p w14:paraId="73E8D0E9" w14:textId="77777777" w:rsidR="001A6CEC" w:rsidRPr="00B30C2F" w:rsidRDefault="001A6CEC" w:rsidP="001A6CEC">
      <w:pPr>
        <w:pStyle w:val="ListParagraph"/>
        <w:numPr>
          <w:ilvl w:val="0"/>
          <w:numId w:val="32"/>
        </w:numPr>
        <w:spacing w:before="0" w:after="160" w:line="360" w:lineRule="auto"/>
        <w:rPr>
          <w:rStyle w:val="jlqj4b"/>
        </w:rPr>
      </w:pPr>
      <w:r w:rsidRPr="00B30C2F">
        <w:rPr>
          <w:rStyle w:val="jlqj4b"/>
          <w:lang w:val="en"/>
        </w:rPr>
        <w:t xml:space="preserve">The function should find and </w:t>
      </w:r>
      <w:r w:rsidRPr="00B30C2F">
        <w:rPr>
          <w:rStyle w:val="jlqj4b"/>
          <w:b/>
          <w:lang w:val="en"/>
        </w:rPr>
        <w:t>return</w:t>
      </w:r>
      <w:r w:rsidRPr="00B30C2F">
        <w:rPr>
          <w:rStyle w:val="jlqj4b"/>
          <w:lang w:val="en"/>
        </w:rPr>
        <w:t xml:space="preserve"> product names that match the specified </w:t>
      </w:r>
      <w:r w:rsidRPr="00B30C2F">
        <w:rPr>
          <w:rStyle w:val="jlqj4b"/>
          <w:b/>
          <w:lang w:val="en"/>
        </w:rPr>
        <w:t>category</w:t>
      </w:r>
      <w:r>
        <w:rPr>
          <w:rStyle w:val="jlqj4b"/>
          <w:b/>
          <w:lang w:val="en"/>
        </w:rPr>
        <w:t xml:space="preserve"> </w:t>
      </w:r>
      <w:r w:rsidRPr="00926EA1">
        <w:rPr>
          <w:rStyle w:val="jlqj4b"/>
          <w:lang w:val="en"/>
        </w:rPr>
        <w:t>in the format</w:t>
      </w:r>
      <w:r>
        <w:rPr>
          <w:rStyle w:val="jlqj4b"/>
          <w:lang w:val="en"/>
        </w:rPr>
        <w:t>:</w:t>
      </w:r>
      <w:r>
        <w:rPr>
          <w:rStyle w:val="jlqj4b"/>
          <w:lang w:val="en"/>
        </w:rPr>
        <w:br/>
      </w:r>
      <w:r>
        <w:rPr>
          <w:rStyle w:val="jlqj4b"/>
          <w:b/>
        </w:rPr>
        <w:t>`</w:t>
      </w:r>
      <w:r w:rsidRPr="00926EA1">
        <w:rPr>
          <w:rStyle w:val="jlqj4b"/>
          <w:b/>
        </w:rPr>
        <w:t>Recommended products in the ${category} category:</w:t>
      </w:r>
      <w:r>
        <w:rPr>
          <w:rStyle w:val="jlqj4b"/>
          <w:b/>
        </w:rPr>
        <w:t xml:space="preserve"> ${product}, ${product}`</w:t>
      </w:r>
    </w:p>
    <w:p w14:paraId="45A36B30" w14:textId="77777777" w:rsidR="001A6CEC" w:rsidRPr="00B30C2F" w:rsidRDefault="001A6CEC" w:rsidP="001A6CEC">
      <w:pPr>
        <w:pStyle w:val="ListParagraph"/>
        <w:numPr>
          <w:ilvl w:val="1"/>
          <w:numId w:val="8"/>
        </w:numPr>
        <w:spacing w:before="0" w:after="160" w:line="360" w:lineRule="auto"/>
        <w:rPr>
          <w:rStyle w:val="jlqj4b"/>
        </w:rPr>
      </w:pPr>
      <w:r w:rsidRPr="00B30C2F">
        <w:rPr>
          <w:rStyle w:val="jlqj4b"/>
          <w:lang w:val="en"/>
        </w:rPr>
        <w:t xml:space="preserve">If there are no recommended products in the specified category, the function should return: </w:t>
      </w:r>
    </w:p>
    <w:p w14:paraId="2953FA9D" w14:textId="77777777" w:rsidR="001A6CEC" w:rsidRDefault="001A6CEC" w:rsidP="001A6CEC">
      <w:pPr>
        <w:pStyle w:val="ListParagraph"/>
        <w:spacing w:line="360" w:lineRule="auto"/>
        <w:ind w:left="360"/>
        <w:jc w:val="center"/>
        <w:rPr>
          <w:rStyle w:val="jlqj4b"/>
          <w:rFonts w:ascii="Consolas" w:hAnsi="Consolas"/>
          <w:b/>
        </w:rPr>
      </w:pPr>
      <w:r w:rsidRPr="001820D2">
        <w:rPr>
          <w:rStyle w:val="jlqj4b"/>
          <w:rFonts w:ascii="Consolas" w:hAnsi="Consolas"/>
          <w:b/>
        </w:rPr>
        <w:t>`</w:t>
      </w:r>
      <w:r w:rsidRPr="00B30C2F">
        <w:rPr>
          <w:rStyle w:val="jlqj4b"/>
          <w:rFonts w:ascii="Consolas" w:hAnsi="Consolas"/>
          <w:b/>
        </w:rPr>
        <w:t xml:space="preserve">Sorry, we currently have </w:t>
      </w:r>
      <w:r>
        <w:rPr>
          <w:rStyle w:val="jlqj4b"/>
          <w:rFonts w:ascii="Consolas" w:hAnsi="Consolas"/>
          <w:b/>
        </w:rPr>
        <w:t>no recommended products in the ${category}</w:t>
      </w:r>
      <w:r w:rsidRPr="00B30C2F">
        <w:rPr>
          <w:rStyle w:val="jlqj4b"/>
          <w:rFonts w:ascii="Consolas" w:hAnsi="Consolas"/>
          <w:b/>
        </w:rPr>
        <w:t xml:space="preserve"> </w:t>
      </w:r>
      <w:proofErr w:type="gramStart"/>
      <w:r w:rsidRPr="00B30C2F">
        <w:rPr>
          <w:rStyle w:val="jlqj4b"/>
          <w:rFonts w:ascii="Consolas" w:hAnsi="Consolas"/>
          <w:b/>
        </w:rPr>
        <w:t>category.</w:t>
      </w:r>
      <w:r w:rsidRPr="001820D2">
        <w:rPr>
          <w:rStyle w:val="jlqj4b"/>
          <w:rFonts w:ascii="Consolas" w:hAnsi="Consolas"/>
          <w:b/>
        </w:rPr>
        <w:t>`</w:t>
      </w:r>
      <w:proofErr w:type="gramEnd"/>
    </w:p>
    <w:p w14:paraId="15C21B46" w14:textId="77777777" w:rsidR="001A6CEC" w:rsidRPr="00B30C2F" w:rsidRDefault="001A6CEC" w:rsidP="001A6CEC">
      <w:pPr>
        <w:pStyle w:val="ListParagraph"/>
        <w:spacing w:line="360" w:lineRule="auto"/>
        <w:ind w:left="360"/>
        <w:jc w:val="center"/>
        <w:rPr>
          <w:rStyle w:val="jlqj4b"/>
          <w:rFonts w:ascii="Consolas" w:hAnsi="Consolas"/>
          <w:b/>
        </w:rPr>
      </w:pPr>
    </w:p>
    <w:p w14:paraId="529D15C9" w14:textId="77777777" w:rsidR="001A6CEC" w:rsidRDefault="001A6CEC" w:rsidP="001A6CEC">
      <w:pPr>
        <w:pStyle w:val="Index"/>
      </w:pPr>
      <w:r w:rsidRPr="00B30C2F">
        <w:t>There is a ne</w:t>
      </w:r>
      <w:r>
        <w:t>ed for validation for the input,</w:t>
      </w:r>
      <w:r w:rsidRPr="00B30C2F">
        <w:t xml:space="preserve"> the </w:t>
      </w:r>
      <w:proofErr w:type="spellStart"/>
      <w:r w:rsidRPr="00B30C2F">
        <w:rPr>
          <w:b/>
        </w:rPr>
        <w:t>productList</w:t>
      </w:r>
      <w:proofErr w:type="spellEnd"/>
      <w:r w:rsidRPr="00B30C2F">
        <w:t xml:space="preserve"> parameter should be an </w:t>
      </w:r>
      <w:r w:rsidRPr="00B30C2F">
        <w:rPr>
          <w:b/>
        </w:rPr>
        <w:t>array</w:t>
      </w:r>
      <w:r w:rsidRPr="00B30C2F">
        <w:t xml:space="preserve">, and the </w:t>
      </w:r>
      <w:r w:rsidRPr="00B30C2F">
        <w:rPr>
          <w:b/>
        </w:rPr>
        <w:t>category</w:t>
      </w:r>
      <w:r w:rsidRPr="00B30C2F">
        <w:t xml:space="preserve"> should be a </w:t>
      </w:r>
      <w:r w:rsidRPr="00B30C2F">
        <w:rPr>
          <w:b/>
        </w:rPr>
        <w:t>string</w:t>
      </w:r>
      <w:r w:rsidRPr="00B30C2F">
        <w:t xml:space="preserve">. In case of invalid parameters, the function should </w:t>
      </w:r>
      <w:r w:rsidRPr="003E1ACA">
        <w:rPr>
          <w:b/>
        </w:rPr>
        <w:t>throw an error</w:t>
      </w:r>
      <w:r w:rsidRPr="00B30C2F">
        <w:t xml:space="preserve">: </w:t>
      </w:r>
    </w:p>
    <w:p w14:paraId="6F599330" w14:textId="77777777" w:rsidR="001A6CEC" w:rsidRPr="003E1ACA" w:rsidRDefault="001A6CEC" w:rsidP="001A6CEC">
      <w:pPr>
        <w:pStyle w:val="Index"/>
        <w:rPr>
          <w:rStyle w:val="jlqj4b"/>
          <w:rFonts w:ascii="Consolas" w:hAnsi="Consolas"/>
          <w:b/>
        </w:rPr>
      </w:pPr>
      <w:r w:rsidRPr="003E1ACA">
        <w:rPr>
          <w:rStyle w:val="jlqj4b"/>
          <w:rFonts w:ascii="Consolas" w:hAnsi="Consolas"/>
          <w:b/>
        </w:rPr>
        <w:t>"Invalid input."</w:t>
      </w:r>
    </w:p>
    <w:p w14:paraId="5A708A1A" w14:textId="77777777" w:rsidR="001A6CEC" w:rsidRDefault="001A6CEC" w:rsidP="001A6C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2A6EF66A" w14:textId="77777777" w:rsidR="001A6CEC" w:rsidRDefault="001A6CEC" w:rsidP="001A6CEC">
      <w:r>
        <w:t xml:space="preserve">To ease you in the process, you are provided with an implementation that meets all of the specification requirements for the </w:t>
      </w:r>
      <w:proofErr w:type="spellStart"/>
      <w:r w:rsidRPr="0022209E">
        <w:rPr>
          <w:b/>
        </w:rPr>
        <w:t>onlineStore</w:t>
      </w:r>
      <w:proofErr w:type="spellEnd"/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1A6CEC" w14:paraId="7F3DF95B" w14:textId="77777777" w:rsidTr="00F11E5E"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F01AB8" w14:textId="77777777" w:rsidR="001A6CEC" w:rsidRDefault="001A6CEC" w:rsidP="00F11E5E">
            <w:pPr>
              <w:pStyle w:val="Code"/>
              <w:spacing w:before="0" w:after="0"/>
              <w:jc w:val="center"/>
            </w:pPr>
            <w:r>
              <w:rPr>
                <w:rStyle w:val="jlqj4b"/>
                <w:lang w:val="en"/>
              </w:rPr>
              <w:t>onlineStore</w:t>
            </w:r>
            <w:r>
              <w:t>.js</w:t>
            </w:r>
          </w:p>
        </w:tc>
      </w:tr>
      <w:tr w:rsidR="001A6CEC" w14:paraId="07A90D1D" w14:textId="77777777" w:rsidTr="00F11E5E">
        <w:trPr>
          <w:trHeight w:val="4470"/>
        </w:trPr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40349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lastRenderedPageBreak/>
              <w:t>const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onlineStore = {</w:t>
            </w:r>
          </w:p>
          <w:p w14:paraId="544EB84C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isProductAvailable(product, stockQuantity) {</w:t>
            </w:r>
          </w:p>
          <w:p w14:paraId="6B011EF6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if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product !== 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string"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||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stockQuantity !== 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number"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250DBE07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   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hrow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Error(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Invalid input."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;</w:t>
            </w:r>
          </w:p>
          <w:p w14:paraId="1B3FD35C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    }</w:t>
            </w:r>
          </w:p>
          <w:p w14:paraId="7A9C2877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</w:p>
          <w:p w14:paraId="53C95856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if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stockQuantity &lt;= </w:t>
            </w:r>
            <w:r w:rsidRPr="001C65BD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6E4EC5DD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return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`Sorry,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${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product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}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is currently out of stock.`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5F099B55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}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else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{</w:t>
            </w:r>
          </w:p>
          <w:p w14:paraId="0E98E306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return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`Great!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${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product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}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is available for purchase.`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1A4A1A2D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  }</w:t>
            </w:r>
          </w:p>
          <w:p w14:paraId="27DADE48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,</w:t>
            </w:r>
          </w:p>
          <w:p w14:paraId="128E30E6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canAffordProduct(productPrice, accountBalance) {</w:t>
            </w:r>
          </w:p>
          <w:p w14:paraId="73F698A1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if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productPrice !== 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number"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||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accountBalance !== 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number"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564A57B7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hrow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Error(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Invalid input."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;</w:t>
            </w:r>
          </w:p>
          <w:p w14:paraId="7D13F1CD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  }</w:t>
            </w:r>
          </w:p>
          <w:p w14:paraId="01303C03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</w:t>
            </w:r>
          </w:p>
          <w:p w14:paraId="327B005B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remainingBalance = accountBalance - productPrice;</w:t>
            </w:r>
          </w:p>
          <w:p w14:paraId="33C95E8E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</w:t>
            </w:r>
          </w:p>
          <w:p w14:paraId="4F3D351B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if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remainingBalance &lt; </w:t>
            </w:r>
            <w:r w:rsidRPr="001C65BD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7A2B21E3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return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You don't have sufficient funds to buy this product."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63BFF826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}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else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{</w:t>
            </w:r>
          </w:p>
          <w:p w14:paraId="569FBF37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return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`Product purchased. Your remaining balance is $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${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remainingBalance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}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.`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49779305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  }</w:t>
            </w:r>
          </w:p>
          <w:p w14:paraId="0B501231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,</w:t>
            </w:r>
          </w:p>
          <w:p w14:paraId="19D6A072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getRecommendedProducts(productList, category) {</w:t>
            </w:r>
          </w:p>
          <w:p w14:paraId="59D5E332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recommendedProducts = [];</w:t>
            </w:r>
          </w:p>
          <w:p w14:paraId="7D79CE53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</w:t>
            </w:r>
          </w:p>
          <w:p w14:paraId="44ED4C33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if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!Array.isArray(productList) ||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category !== 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string"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5E9118B7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hrow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Error(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Invalid input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.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;</w:t>
            </w:r>
          </w:p>
          <w:p w14:paraId="7F6E1CA9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  }</w:t>
            </w:r>
          </w:p>
          <w:p w14:paraId="3E4E8D16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</w:t>
            </w:r>
          </w:p>
          <w:p w14:paraId="66874B0C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productList.forEach((product)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=&gt;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{</w:t>
            </w:r>
          </w:p>
          <w:p w14:paraId="6F570531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if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product.category === category) {</w:t>
            </w:r>
          </w:p>
          <w:p w14:paraId="786F0FF9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lastRenderedPageBreak/>
              <w:t>          recommendedProducts.push(product.name);</w:t>
            </w:r>
          </w:p>
          <w:p w14:paraId="57C4C84E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    }</w:t>
            </w:r>
          </w:p>
          <w:p w14:paraId="33453420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  });</w:t>
            </w:r>
          </w:p>
          <w:p w14:paraId="00ED76A9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</w:t>
            </w:r>
          </w:p>
          <w:p w14:paraId="30EDEC5D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if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recommendedProducts.length === </w:t>
            </w:r>
            <w:r w:rsidRPr="001C65BD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329183C1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return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`Sorry, we currently have no recommended products in the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${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category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}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category.`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13784B89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}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else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{</w:t>
            </w:r>
          </w:p>
          <w:p w14:paraId="08F67C62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return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`Recommended products in the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${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category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}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category: 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${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recommendedProducts.join(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, "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</w:t>
            </w:r>
            <w:r w:rsidRPr="001C65BD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}</w:t>
            </w:r>
            <w:r w:rsidRPr="001C65BD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`</w:t>
            </w: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730E80DF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  }</w:t>
            </w:r>
          </w:p>
          <w:p w14:paraId="0E72D53A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,</w:t>
            </w:r>
          </w:p>
          <w:p w14:paraId="666AC4A5" w14:textId="77777777" w:rsidR="001A6CEC" w:rsidRPr="001C65BD" w:rsidRDefault="001A6CEC" w:rsidP="00F11E5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1C65BD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};</w:t>
            </w:r>
          </w:p>
          <w:p w14:paraId="2906DF16" w14:textId="77777777" w:rsidR="001A6CEC" w:rsidRPr="001C65BD" w:rsidRDefault="001A6CEC" w:rsidP="00F11E5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</w:p>
        </w:tc>
      </w:tr>
    </w:tbl>
    <w:p w14:paraId="7B68B4E6" w14:textId="77777777" w:rsidR="001A6CEC" w:rsidRDefault="001A6CEC" w:rsidP="001A6CEC"/>
    <w:p w14:paraId="7AF0D190" w14:textId="77777777" w:rsidR="001A6CEC" w:rsidRDefault="001A6CEC" w:rsidP="001A6C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03A484D1" w14:textId="77777777" w:rsidR="001A6CEC" w:rsidRDefault="001A6CEC" w:rsidP="001A6CEC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Submit your tests inside a </w:t>
      </w:r>
      <w:r>
        <w:rPr>
          <w:rFonts w:ascii="Consolas" w:eastAsia="Calibri" w:hAnsi="Consolas" w:cs="Times New Roman"/>
          <w:b/>
          <w:noProof/>
        </w:rPr>
        <w:t>describe()</w:t>
      </w:r>
      <w:r>
        <w:rPr>
          <w:rFonts w:ascii="Calibri" w:eastAsia="Calibri" w:hAnsi="Calibri" w:cs="Times New Roman"/>
        </w:rPr>
        <w:t xml:space="preserve"> statement, as shown above.</w:t>
      </w:r>
    </w:p>
    <w:p w14:paraId="1D7E4EC7" w14:textId="77777777" w:rsidR="003C0A4E" w:rsidRDefault="003C0A4E" w:rsidP="003C0A4E">
      <w:pPr>
        <w:pStyle w:val="Index"/>
      </w:pPr>
    </w:p>
    <w:sectPr w:rsidR="003C0A4E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3A5B7" w14:textId="77777777" w:rsidR="00FE4FA6" w:rsidRDefault="00FE4FA6" w:rsidP="008068A2">
      <w:pPr>
        <w:spacing w:after="0" w:line="240" w:lineRule="auto"/>
      </w:pPr>
      <w:r>
        <w:separator/>
      </w:r>
    </w:p>
  </w:endnote>
  <w:endnote w:type="continuationSeparator" w:id="0">
    <w:p w14:paraId="55C51DA5" w14:textId="77777777" w:rsidR="00FE4FA6" w:rsidRDefault="00FE4F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2C3391D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1D11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1D11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2C3391D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F1D11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F1D11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E371E" w14:textId="77777777" w:rsidR="00FE4FA6" w:rsidRDefault="00FE4FA6" w:rsidP="008068A2">
      <w:pPr>
        <w:spacing w:after="0" w:line="240" w:lineRule="auto"/>
      </w:pPr>
      <w:r>
        <w:separator/>
      </w:r>
    </w:p>
  </w:footnote>
  <w:footnote w:type="continuationSeparator" w:id="0">
    <w:p w14:paraId="41D12944" w14:textId="77777777" w:rsidR="00FE4FA6" w:rsidRDefault="00FE4F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D225D"/>
    <w:multiLevelType w:val="hybridMultilevel"/>
    <w:tmpl w:val="1C5C5CB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BF750E"/>
    <w:multiLevelType w:val="hybridMultilevel"/>
    <w:tmpl w:val="EF4E25A2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7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FEC54E9"/>
    <w:multiLevelType w:val="hybridMultilevel"/>
    <w:tmpl w:val="B5FC369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1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9C0BEC"/>
    <w:multiLevelType w:val="hybridMultilevel"/>
    <w:tmpl w:val="91586CFE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B1590F"/>
    <w:multiLevelType w:val="hybridMultilevel"/>
    <w:tmpl w:val="6E5C5D86"/>
    <w:lvl w:ilvl="0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E10FD5"/>
    <w:multiLevelType w:val="hybridMultilevel"/>
    <w:tmpl w:val="3B42CD20"/>
    <w:lvl w:ilvl="0" w:tplc="04020005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5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28" w15:restartNumberingAfterBreak="0">
    <w:nsid w:val="6CBE1500"/>
    <w:multiLevelType w:val="hybridMultilevel"/>
    <w:tmpl w:val="C63C68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0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39B44BB"/>
    <w:multiLevelType w:val="hybridMultilevel"/>
    <w:tmpl w:val="F918D73A"/>
    <w:lvl w:ilvl="0" w:tplc="04020003">
      <w:start w:val="1"/>
      <w:numFmt w:val="bullet"/>
      <w:lvlText w:val="o"/>
      <w:lvlJc w:val="left"/>
      <w:pPr>
        <w:ind w:left="135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32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25"/>
  </w:num>
  <w:num w:numId="5">
    <w:abstractNumId w:val="2"/>
  </w:num>
  <w:num w:numId="6">
    <w:abstractNumId w:val="16"/>
  </w:num>
  <w:num w:numId="7">
    <w:abstractNumId w:val="13"/>
  </w:num>
  <w:num w:numId="8">
    <w:abstractNumId w:val="30"/>
  </w:num>
  <w:num w:numId="9">
    <w:abstractNumId w:val="26"/>
  </w:num>
  <w:num w:numId="10">
    <w:abstractNumId w:val="17"/>
  </w:num>
  <w:num w:numId="11">
    <w:abstractNumId w:val="21"/>
  </w:num>
  <w:num w:numId="12">
    <w:abstractNumId w:val="10"/>
  </w:num>
  <w:num w:numId="13">
    <w:abstractNumId w:val="1"/>
  </w:num>
  <w:num w:numId="14">
    <w:abstractNumId w:val="15"/>
  </w:num>
  <w:num w:numId="15">
    <w:abstractNumId w:val="6"/>
  </w:num>
  <w:num w:numId="16">
    <w:abstractNumId w:val="5"/>
  </w:num>
  <w:num w:numId="17">
    <w:abstractNumId w:val="24"/>
  </w:num>
  <w:num w:numId="18">
    <w:abstractNumId w:val="29"/>
  </w:num>
  <w:num w:numId="19">
    <w:abstractNumId w:val="12"/>
  </w:num>
  <w:num w:numId="20">
    <w:abstractNumId w:val="19"/>
  </w:num>
  <w:num w:numId="21">
    <w:abstractNumId w:val="32"/>
  </w:num>
  <w:num w:numId="22">
    <w:abstractNumId w:val="20"/>
  </w:num>
  <w:num w:numId="23">
    <w:abstractNumId w:val="9"/>
  </w:num>
  <w:num w:numId="24">
    <w:abstractNumId w:val="27"/>
  </w:num>
  <w:num w:numId="25">
    <w:abstractNumId w:val="18"/>
  </w:num>
  <w:num w:numId="26">
    <w:abstractNumId w:val="31"/>
  </w:num>
  <w:num w:numId="27">
    <w:abstractNumId w:val="22"/>
  </w:num>
  <w:num w:numId="28">
    <w:abstractNumId w:val="0"/>
  </w:num>
  <w:num w:numId="29">
    <w:abstractNumId w:val="8"/>
  </w:num>
  <w:num w:numId="30">
    <w:abstractNumId w:val="23"/>
  </w:num>
  <w:num w:numId="31">
    <w:abstractNumId w:val="11"/>
  </w:num>
  <w:num w:numId="32">
    <w:abstractNumId w:val="14"/>
  </w:num>
  <w:num w:numId="33">
    <w:abstractNumId w:val="28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QUAgtTs3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A6CEC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1F1D11"/>
    <w:rsid w:val="001F4E42"/>
    <w:rsid w:val="00202683"/>
    <w:rsid w:val="002053EB"/>
    <w:rsid w:val="00206206"/>
    <w:rsid w:val="002117A9"/>
    <w:rsid w:val="0021275C"/>
    <w:rsid w:val="0021455F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C0A4E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2108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0C75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360C6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3F68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2A8B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D5F07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DE"/>
    <w:rsid w:val="00B63DED"/>
    <w:rsid w:val="00B753E7"/>
    <w:rsid w:val="00B86AF3"/>
    <w:rsid w:val="00B91283"/>
    <w:rsid w:val="00B9309B"/>
    <w:rsid w:val="00B97E35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0393"/>
    <w:rsid w:val="00DE1B8E"/>
    <w:rsid w:val="00DE6CB4"/>
    <w:rsid w:val="00DF00FA"/>
    <w:rsid w:val="00DF1A6E"/>
    <w:rsid w:val="00DF57D8"/>
    <w:rsid w:val="00DF6F6D"/>
    <w:rsid w:val="00E03254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855EE"/>
    <w:rsid w:val="00F96D0D"/>
    <w:rsid w:val="00F976AD"/>
    <w:rsid w:val="00FA6461"/>
    <w:rsid w:val="00FC3EAB"/>
    <w:rsid w:val="00FD4EB7"/>
    <w:rsid w:val="00FE038F"/>
    <w:rsid w:val="00FE4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eop">
    <w:name w:val="eop"/>
    <w:basedOn w:val="DefaultParagraphFont"/>
    <w:rsid w:val="00AD5F07"/>
  </w:style>
  <w:style w:type="character" w:customStyle="1" w:styleId="viiyi">
    <w:name w:val="viiyi"/>
    <w:basedOn w:val="DefaultParagraphFont"/>
    <w:rsid w:val="006360C6"/>
  </w:style>
  <w:style w:type="paragraph" w:customStyle="1" w:styleId="paragraph">
    <w:name w:val="paragraph"/>
    <w:basedOn w:val="Normal"/>
    <w:rsid w:val="006360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1A6C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js-advanced-regular-exam-21-october-2023/4403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139487-C2E9-44F9-8641-876EE5A14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14</Pages>
  <Words>2298</Words>
  <Characters>13104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Preparation</vt:lpstr>
      <vt:lpstr>JS Advanced - Exam June 2020</vt:lpstr>
    </vt:vector>
  </TitlesOfParts>
  <Company>SoftUni – https://softuni.org</Company>
  <LinksUpToDate>false</LinksUpToDate>
  <CharactersWithSpaces>15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Preparation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41</cp:revision>
  <cp:lastPrinted>2023-04-24T07:55:00Z</cp:lastPrinted>
  <dcterms:created xsi:type="dcterms:W3CDTF">2021-09-07T12:37:00Z</dcterms:created>
  <dcterms:modified xsi:type="dcterms:W3CDTF">2024-08-14T07:10:00Z</dcterms:modified>
  <cp:category>computer programming;programming;software development;software engineering</cp:category>
</cp:coreProperties>
</file>